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0D2A8" w14:textId="77777777" w:rsidR="00C362FF" w:rsidRPr="006F6C52" w:rsidRDefault="00C362FF" w:rsidP="00C362F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  <w:r w:rsidRPr="006F6C52"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  <w:t>INDIAN INSTITUTE OF LEGAL STUDIES</w:t>
      </w:r>
    </w:p>
    <w:p w14:paraId="494E6D0B" w14:textId="77777777" w:rsidR="00C362FF" w:rsidRPr="006F6C52" w:rsidRDefault="00C362FF" w:rsidP="00C362F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6C52">
        <w:rPr>
          <w:rFonts w:ascii="Times New Roman" w:hAnsi="Times New Roman" w:cs="Times New Roman"/>
          <w:sz w:val="24"/>
          <w:szCs w:val="24"/>
        </w:rPr>
        <w:t>SCORESHEET OF ONLINE TEST-2021</w:t>
      </w:r>
    </w:p>
    <w:p w14:paraId="60BA1C21" w14:textId="77777777" w:rsidR="00C362FF" w:rsidRDefault="00C362FF" w:rsidP="00C362F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C52">
        <w:rPr>
          <w:rFonts w:ascii="Times New Roman" w:hAnsi="Times New Roman" w:cs="Times New Roman"/>
          <w:b/>
          <w:sz w:val="24"/>
          <w:szCs w:val="24"/>
        </w:rPr>
        <w:t>DATE OF EXAMINATION:</w:t>
      </w:r>
      <w:r w:rsidR="0067409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0</w:t>
      </w:r>
      <w:r w:rsidR="0067409F">
        <w:rPr>
          <w:rFonts w:ascii="Times New Roman" w:hAnsi="Times New Roman" w:cs="Times New Roman"/>
          <w:b/>
          <w:sz w:val="24"/>
          <w:szCs w:val="24"/>
        </w:rPr>
        <w:t>6/02</w:t>
      </w:r>
      <w:r w:rsidRPr="006F6C52">
        <w:rPr>
          <w:rFonts w:ascii="Times New Roman" w:hAnsi="Times New Roman" w:cs="Times New Roman"/>
          <w:b/>
          <w:sz w:val="24"/>
          <w:szCs w:val="24"/>
        </w:rPr>
        <w:t>/2021</w:t>
      </w:r>
    </w:p>
    <w:p w14:paraId="5ED615B9" w14:textId="77777777" w:rsidR="00C362FF" w:rsidRPr="006F6C52" w:rsidRDefault="00C362FF" w:rsidP="00C362F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0C3E16" w14:textId="77777777" w:rsidR="00C362FF" w:rsidRPr="006F6C52" w:rsidRDefault="00C362FF" w:rsidP="00C362F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F6C52">
        <w:rPr>
          <w:rFonts w:ascii="Times New Roman" w:hAnsi="Times New Roman" w:cs="Times New Roman"/>
          <w:b/>
          <w:bCs/>
          <w:sz w:val="24"/>
          <w:szCs w:val="24"/>
        </w:rPr>
        <w:t>BATCH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A/BBA/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BCOM 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EM I 5 YEARS</w:t>
      </w:r>
    </w:p>
    <w:p w14:paraId="2EB6B0B4" w14:textId="77777777" w:rsidR="00C362FF" w:rsidRDefault="00C362FF" w:rsidP="00C362F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C52">
        <w:rPr>
          <w:rFonts w:ascii="Times New Roman" w:hAnsi="Times New Roman" w:cs="Times New Roman"/>
          <w:b/>
          <w:sz w:val="24"/>
          <w:szCs w:val="24"/>
        </w:rPr>
        <w:t>FULL MARKS-</w:t>
      </w:r>
      <w:r>
        <w:rPr>
          <w:rFonts w:ascii="Times New Roman" w:hAnsi="Times New Roman" w:cs="Times New Roman"/>
          <w:b/>
          <w:sz w:val="24"/>
          <w:szCs w:val="24"/>
        </w:rPr>
        <w:t>100</w:t>
      </w:r>
    </w:p>
    <w:p w14:paraId="31A5B3A5" w14:textId="77777777" w:rsidR="00C362FF" w:rsidRDefault="00C362FF" w:rsidP="00F44241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3CE99B01" w14:textId="77777777" w:rsidR="00C362FF" w:rsidRDefault="00C362FF" w:rsidP="00F44241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68EC5BF0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- ECONOMICS I</w:t>
      </w:r>
    </w:p>
    <w:p w14:paraId="4E8FF994" w14:textId="77777777" w:rsidR="00C362FF" w:rsidRDefault="0067409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="00C362FF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C362FF"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 w:rsidR="00C362FF"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="00C362FF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62FF">
        <w:rPr>
          <w:rFonts w:ascii="Times New Roman" w:hAnsi="Times New Roman" w:cs="Times New Roman"/>
          <w:b/>
          <w:bCs/>
          <w:sz w:val="24"/>
          <w:szCs w:val="24"/>
        </w:rPr>
        <w:t>SEM I 5 YEA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EC-A</w:t>
      </w:r>
    </w:p>
    <w:p w14:paraId="0466721E" w14:textId="77777777" w:rsidR="00C362FF" w:rsidRP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934AA15" w14:textId="77777777" w:rsidR="0067409F" w:rsidRPr="00820C1A" w:rsidRDefault="0067409F" w:rsidP="006740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5016"/>
        <w:gridCol w:w="3192"/>
      </w:tblGrid>
      <w:tr w:rsidR="0067409F" w:rsidRPr="00820C1A" w14:paraId="282C8D9A" w14:textId="77777777" w:rsidTr="0067409F">
        <w:trPr>
          <w:trHeight w:val="233"/>
        </w:trPr>
        <w:tc>
          <w:tcPr>
            <w:tcW w:w="1368" w:type="dxa"/>
          </w:tcPr>
          <w:p w14:paraId="246DE8E2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ROLL NO</w:t>
            </w:r>
          </w:p>
        </w:tc>
        <w:tc>
          <w:tcPr>
            <w:tcW w:w="5016" w:type="dxa"/>
          </w:tcPr>
          <w:p w14:paraId="278BE63E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STUDENTS NAME</w:t>
            </w:r>
          </w:p>
        </w:tc>
        <w:tc>
          <w:tcPr>
            <w:tcW w:w="3192" w:type="dxa"/>
          </w:tcPr>
          <w:p w14:paraId="3D0C9E95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67409F" w:rsidRPr="00820C1A" w14:paraId="63DA61CD" w14:textId="77777777" w:rsidTr="0067409F">
        <w:tc>
          <w:tcPr>
            <w:tcW w:w="1368" w:type="dxa"/>
          </w:tcPr>
          <w:p w14:paraId="50410DC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16" w:type="dxa"/>
          </w:tcPr>
          <w:p w14:paraId="6AB9A9E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ISHA SHARMA</w:t>
            </w:r>
          </w:p>
        </w:tc>
        <w:tc>
          <w:tcPr>
            <w:tcW w:w="3192" w:type="dxa"/>
          </w:tcPr>
          <w:p w14:paraId="6FB73E3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37E5670F" w14:textId="77777777" w:rsidTr="0067409F">
        <w:tc>
          <w:tcPr>
            <w:tcW w:w="1368" w:type="dxa"/>
          </w:tcPr>
          <w:p w14:paraId="4BE6DAB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16" w:type="dxa"/>
          </w:tcPr>
          <w:p w14:paraId="7260EE1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ANTIKA DEY</w:t>
            </w:r>
          </w:p>
        </w:tc>
        <w:tc>
          <w:tcPr>
            <w:tcW w:w="3192" w:type="dxa"/>
          </w:tcPr>
          <w:p w14:paraId="0B9A4212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5DCB4285" w14:textId="77777777" w:rsidTr="0067409F">
        <w:tc>
          <w:tcPr>
            <w:tcW w:w="1368" w:type="dxa"/>
          </w:tcPr>
          <w:p w14:paraId="76AF7EF7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16" w:type="dxa"/>
          </w:tcPr>
          <w:p w14:paraId="45A6C5B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FSANA KHATOON</w:t>
            </w:r>
          </w:p>
        </w:tc>
        <w:tc>
          <w:tcPr>
            <w:tcW w:w="3192" w:type="dxa"/>
          </w:tcPr>
          <w:p w14:paraId="29FCAED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36362AD8" w14:textId="77777777" w:rsidTr="0067409F">
        <w:tc>
          <w:tcPr>
            <w:tcW w:w="1368" w:type="dxa"/>
          </w:tcPr>
          <w:p w14:paraId="59C3C3CD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016" w:type="dxa"/>
          </w:tcPr>
          <w:p w14:paraId="463B875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AR KUMAR</w:t>
            </w:r>
          </w:p>
        </w:tc>
        <w:tc>
          <w:tcPr>
            <w:tcW w:w="3192" w:type="dxa"/>
          </w:tcPr>
          <w:p w14:paraId="74C49FD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15DAEF67" w14:textId="77777777" w:rsidTr="0067409F">
        <w:tc>
          <w:tcPr>
            <w:tcW w:w="1368" w:type="dxa"/>
          </w:tcPr>
          <w:p w14:paraId="57166B9F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016" w:type="dxa"/>
          </w:tcPr>
          <w:p w14:paraId="122B93B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NESHA BHADURY</w:t>
            </w:r>
          </w:p>
        </w:tc>
        <w:tc>
          <w:tcPr>
            <w:tcW w:w="3192" w:type="dxa"/>
          </w:tcPr>
          <w:p w14:paraId="2CCED55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450631F5" w14:textId="77777777" w:rsidTr="0067409F">
        <w:tc>
          <w:tcPr>
            <w:tcW w:w="1368" w:type="dxa"/>
          </w:tcPr>
          <w:p w14:paraId="0B1F0DE0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016" w:type="dxa"/>
          </w:tcPr>
          <w:p w14:paraId="4163FA7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NCHAL SHARMA</w:t>
            </w:r>
          </w:p>
        </w:tc>
        <w:tc>
          <w:tcPr>
            <w:tcW w:w="3192" w:type="dxa"/>
          </w:tcPr>
          <w:p w14:paraId="338D0BB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44742B96" w14:textId="77777777" w:rsidTr="0067409F">
        <w:tc>
          <w:tcPr>
            <w:tcW w:w="1368" w:type="dxa"/>
          </w:tcPr>
          <w:p w14:paraId="19B767B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016" w:type="dxa"/>
          </w:tcPr>
          <w:p w14:paraId="2C13681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VIND KR. SAH</w:t>
            </w:r>
          </w:p>
        </w:tc>
        <w:tc>
          <w:tcPr>
            <w:tcW w:w="3192" w:type="dxa"/>
          </w:tcPr>
          <w:p w14:paraId="7F8C4D0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4405B1F9" w14:textId="77777777" w:rsidTr="0067409F">
        <w:tc>
          <w:tcPr>
            <w:tcW w:w="1368" w:type="dxa"/>
          </w:tcPr>
          <w:p w14:paraId="37B8E0C0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016" w:type="dxa"/>
          </w:tcPr>
          <w:p w14:paraId="4A92F5A0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PARTHIV CHAKRABORTY</w:t>
            </w:r>
          </w:p>
        </w:tc>
        <w:tc>
          <w:tcPr>
            <w:tcW w:w="3192" w:type="dxa"/>
          </w:tcPr>
          <w:p w14:paraId="02E5C6B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4DF4D5E2" w14:textId="77777777" w:rsidTr="0067409F">
        <w:tc>
          <w:tcPr>
            <w:tcW w:w="1368" w:type="dxa"/>
          </w:tcPr>
          <w:p w14:paraId="29898696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016" w:type="dxa"/>
          </w:tcPr>
          <w:p w14:paraId="1BFCECE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EK MANTRI</w:t>
            </w:r>
          </w:p>
        </w:tc>
        <w:tc>
          <w:tcPr>
            <w:tcW w:w="3192" w:type="dxa"/>
          </w:tcPr>
          <w:p w14:paraId="51192D8A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6A67A65F" w14:textId="77777777" w:rsidTr="0067409F">
        <w:tc>
          <w:tcPr>
            <w:tcW w:w="1368" w:type="dxa"/>
          </w:tcPr>
          <w:p w14:paraId="44BE154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016" w:type="dxa"/>
          </w:tcPr>
          <w:p w14:paraId="4B42CD8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RIDULA SARKAR</w:t>
            </w:r>
          </w:p>
        </w:tc>
        <w:tc>
          <w:tcPr>
            <w:tcW w:w="3192" w:type="dxa"/>
          </w:tcPr>
          <w:p w14:paraId="5CD4CA7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7409F" w:rsidRPr="00820C1A" w14:paraId="5ABA7EF1" w14:textId="77777777" w:rsidTr="0067409F">
        <w:tc>
          <w:tcPr>
            <w:tcW w:w="1368" w:type="dxa"/>
          </w:tcPr>
          <w:p w14:paraId="2566695F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016" w:type="dxa"/>
          </w:tcPr>
          <w:p w14:paraId="64E539B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HIL KUMAR GUPTA</w:t>
            </w:r>
          </w:p>
        </w:tc>
        <w:tc>
          <w:tcPr>
            <w:tcW w:w="3192" w:type="dxa"/>
          </w:tcPr>
          <w:p w14:paraId="48E3803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67409F" w:rsidRPr="00820C1A" w14:paraId="406870A3" w14:textId="77777777" w:rsidTr="0067409F">
        <w:tc>
          <w:tcPr>
            <w:tcW w:w="1368" w:type="dxa"/>
          </w:tcPr>
          <w:p w14:paraId="3FA4CFE6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016" w:type="dxa"/>
          </w:tcPr>
          <w:p w14:paraId="30C8770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YASH GURUNG</w:t>
            </w:r>
          </w:p>
        </w:tc>
        <w:tc>
          <w:tcPr>
            <w:tcW w:w="3192" w:type="dxa"/>
          </w:tcPr>
          <w:p w14:paraId="158C3F6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0B05819F" w14:textId="77777777" w:rsidTr="0067409F">
        <w:tc>
          <w:tcPr>
            <w:tcW w:w="1368" w:type="dxa"/>
          </w:tcPr>
          <w:p w14:paraId="01B5F57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016" w:type="dxa"/>
          </w:tcPr>
          <w:p w14:paraId="3C97487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RIDHYA PAUL</w:t>
            </w:r>
          </w:p>
        </w:tc>
        <w:tc>
          <w:tcPr>
            <w:tcW w:w="3192" w:type="dxa"/>
          </w:tcPr>
          <w:p w14:paraId="12C42D2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34B3DA74" w14:textId="77777777" w:rsidTr="0067409F">
        <w:tc>
          <w:tcPr>
            <w:tcW w:w="1368" w:type="dxa"/>
          </w:tcPr>
          <w:p w14:paraId="6D4A70A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016" w:type="dxa"/>
          </w:tcPr>
          <w:p w14:paraId="5BD1745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TARUPA GHATAK</w:t>
            </w:r>
          </w:p>
        </w:tc>
        <w:tc>
          <w:tcPr>
            <w:tcW w:w="3192" w:type="dxa"/>
          </w:tcPr>
          <w:p w14:paraId="0D69F39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55A35AA5" w14:textId="77777777" w:rsidTr="0067409F">
        <w:tc>
          <w:tcPr>
            <w:tcW w:w="1368" w:type="dxa"/>
          </w:tcPr>
          <w:p w14:paraId="72D056C0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016" w:type="dxa"/>
          </w:tcPr>
          <w:p w14:paraId="3D9CEFF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K SHABAJ HUSSAIN</w:t>
            </w:r>
          </w:p>
        </w:tc>
        <w:tc>
          <w:tcPr>
            <w:tcW w:w="3192" w:type="dxa"/>
          </w:tcPr>
          <w:p w14:paraId="48ADFBD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627E41D5" w14:textId="77777777" w:rsidTr="0067409F">
        <w:tc>
          <w:tcPr>
            <w:tcW w:w="1368" w:type="dxa"/>
          </w:tcPr>
          <w:p w14:paraId="76D9493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016" w:type="dxa"/>
          </w:tcPr>
          <w:p w14:paraId="08DB156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AM KUNDU</w:t>
            </w:r>
          </w:p>
        </w:tc>
        <w:tc>
          <w:tcPr>
            <w:tcW w:w="3192" w:type="dxa"/>
          </w:tcPr>
          <w:p w14:paraId="57D005E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0F1CB147" w14:textId="77777777" w:rsidTr="0067409F">
        <w:tc>
          <w:tcPr>
            <w:tcW w:w="1368" w:type="dxa"/>
          </w:tcPr>
          <w:p w14:paraId="20B071F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016" w:type="dxa"/>
          </w:tcPr>
          <w:p w14:paraId="2C1074D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HMITA ADHIKARI</w:t>
            </w:r>
          </w:p>
        </w:tc>
        <w:tc>
          <w:tcPr>
            <w:tcW w:w="3192" w:type="dxa"/>
          </w:tcPr>
          <w:p w14:paraId="0E5FDFE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7409F" w:rsidRPr="00820C1A" w14:paraId="1D935DDB" w14:textId="77777777" w:rsidTr="0067409F">
        <w:tc>
          <w:tcPr>
            <w:tcW w:w="1368" w:type="dxa"/>
          </w:tcPr>
          <w:p w14:paraId="5AC9B1E8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016" w:type="dxa"/>
          </w:tcPr>
          <w:p w14:paraId="06BAE53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MEE NANDI</w:t>
            </w:r>
          </w:p>
        </w:tc>
        <w:tc>
          <w:tcPr>
            <w:tcW w:w="3192" w:type="dxa"/>
          </w:tcPr>
          <w:p w14:paraId="4AF7C02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12D0E213" w14:textId="77777777" w:rsidTr="0067409F">
        <w:tc>
          <w:tcPr>
            <w:tcW w:w="1368" w:type="dxa"/>
          </w:tcPr>
          <w:p w14:paraId="39844B30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9</w:t>
            </w:r>
          </w:p>
        </w:tc>
        <w:tc>
          <w:tcPr>
            <w:tcW w:w="5016" w:type="dxa"/>
          </w:tcPr>
          <w:p w14:paraId="234545D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YANI DEY</w:t>
            </w:r>
          </w:p>
        </w:tc>
        <w:tc>
          <w:tcPr>
            <w:tcW w:w="3192" w:type="dxa"/>
          </w:tcPr>
          <w:p w14:paraId="3395BF19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67409F" w:rsidRPr="00820C1A" w14:paraId="370BB011" w14:textId="77777777" w:rsidTr="0067409F">
        <w:tc>
          <w:tcPr>
            <w:tcW w:w="1368" w:type="dxa"/>
          </w:tcPr>
          <w:p w14:paraId="727DAB0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016" w:type="dxa"/>
          </w:tcPr>
          <w:p w14:paraId="5A16E0E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LPI DUTTA</w:t>
            </w:r>
          </w:p>
        </w:tc>
        <w:tc>
          <w:tcPr>
            <w:tcW w:w="3192" w:type="dxa"/>
          </w:tcPr>
          <w:p w14:paraId="3ABE714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6BE2A398" w14:textId="77777777" w:rsidTr="0067409F">
        <w:tc>
          <w:tcPr>
            <w:tcW w:w="1368" w:type="dxa"/>
          </w:tcPr>
          <w:p w14:paraId="566E53C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016" w:type="dxa"/>
          </w:tcPr>
          <w:p w14:paraId="61906D0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YANI MUKHERJEE</w:t>
            </w:r>
          </w:p>
        </w:tc>
        <w:tc>
          <w:tcPr>
            <w:tcW w:w="3192" w:type="dxa"/>
          </w:tcPr>
          <w:p w14:paraId="7CB2A14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4C941E35" w14:textId="77777777" w:rsidTr="0067409F">
        <w:tc>
          <w:tcPr>
            <w:tcW w:w="1368" w:type="dxa"/>
          </w:tcPr>
          <w:p w14:paraId="70AAE70A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016" w:type="dxa"/>
          </w:tcPr>
          <w:p w14:paraId="676E6F5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RISAV ANIRBAN GHOSH</w:t>
            </w:r>
          </w:p>
        </w:tc>
        <w:tc>
          <w:tcPr>
            <w:tcW w:w="3192" w:type="dxa"/>
          </w:tcPr>
          <w:p w14:paraId="12B1DDBC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26DAA352" w14:textId="77777777" w:rsidTr="0067409F">
        <w:tc>
          <w:tcPr>
            <w:tcW w:w="1368" w:type="dxa"/>
          </w:tcPr>
          <w:p w14:paraId="6957B7D6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016" w:type="dxa"/>
          </w:tcPr>
          <w:p w14:paraId="65346BC0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IJIT DUTTA</w:t>
            </w:r>
          </w:p>
        </w:tc>
        <w:tc>
          <w:tcPr>
            <w:tcW w:w="3192" w:type="dxa"/>
          </w:tcPr>
          <w:p w14:paraId="27168AE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67409F" w:rsidRPr="00820C1A" w14:paraId="554AE774" w14:textId="77777777" w:rsidTr="0067409F">
        <w:tc>
          <w:tcPr>
            <w:tcW w:w="1368" w:type="dxa"/>
          </w:tcPr>
          <w:p w14:paraId="2CB84281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016" w:type="dxa"/>
          </w:tcPr>
          <w:p w14:paraId="33DC0DC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ORIKA DAS</w:t>
            </w:r>
          </w:p>
        </w:tc>
        <w:tc>
          <w:tcPr>
            <w:tcW w:w="3192" w:type="dxa"/>
          </w:tcPr>
          <w:p w14:paraId="1C0A617E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18CFCA60" w14:textId="77777777" w:rsidTr="0067409F">
        <w:tc>
          <w:tcPr>
            <w:tcW w:w="1368" w:type="dxa"/>
          </w:tcPr>
          <w:p w14:paraId="359E2E5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016" w:type="dxa"/>
          </w:tcPr>
          <w:p w14:paraId="1063F02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AL LIMBOO</w:t>
            </w:r>
          </w:p>
        </w:tc>
        <w:tc>
          <w:tcPr>
            <w:tcW w:w="3192" w:type="dxa"/>
          </w:tcPr>
          <w:p w14:paraId="6502003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7A710775" w14:textId="77777777" w:rsidTr="0067409F">
        <w:trPr>
          <w:trHeight w:hRule="exact" w:val="370"/>
        </w:trPr>
        <w:tc>
          <w:tcPr>
            <w:tcW w:w="1368" w:type="dxa"/>
          </w:tcPr>
          <w:p w14:paraId="769390C6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016" w:type="dxa"/>
          </w:tcPr>
          <w:p w14:paraId="1625FC3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PA DAS</w:t>
            </w:r>
          </w:p>
        </w:tc>
        <w:tc>
          <w:tcPr>
            <w:tcW w:w="3192" w:type="dxa"/>
          </w:tcPr>
          <w:p w14:paraId="4A4955E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3169719D" w14:textId="77777777" w:rsidTr="0067409F">
        <w:tc>
          <w:tcPr>
            <w:tcW w:w="1368" w:type="dxa"/>
          </w:tcPr>
          <w:p w14:paraId="5D380877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016" w:type="dxa"/>
          </w:tcPr>
          <w:p w14:paraId="49A9ABE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SY SHARON BAGH</w:t>
            </w:r>
          </w:p>
        </w:tc>
        <w:tc>
          <w:tcPr>
            <w:tcW w:w="3192" w:type="dxa"/>
          </w:tcPr>
          <w:p w14:paraId="0D347B4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67409F" w:rsidRPr="00820C1A" w14:paraId="250413F2" w14:textId="77777777" w:rsidTr="0067409F">
        <w:tc>
          <w:tcPr>
            <w:tcW w:w="1368" w:type="dxa"/>
          </w:tcPr>
          <w:p w14:paraId="3538575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016" w:type="dxa"/>
          </w:tcPr>
          <w:p w14:paraId="4D7AC2F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ANKAR DAS</w:t>
            </w:r>
          </w:p>
        </w:tc>
        <w:tc>
          <w:tcPr>
            <w:tcW w:w="3192" w:type="dxa"/>
          </w:tcPr>
          <w:p w14:paraId="7996B0A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33574F22" w14:textId="77777777" w:rsidTr="0067409F">
        <w:tc>
          <w:tcPr>
            <w:tcW w:w="1368" w:type="dxa"/>
          </w:tcPr>
          <w:p w14:paraId="287DE89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016" w:type="dxa"/>
          </w:tcPr>
          <w:p w14:paraId="0150626A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SHA SARKAR</w:t>
            </w:r>
          </w:p>
        </w:tc>
        <w:tc>
          <w:tcPr>
            <w:tcW w:w="3192" w:type="dxa"/>
          </w:tcPr>
          <w:p w14:paraId="03DC3E8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5796D379" w14:textId="77777777" w:rsidTr="0067409F">
        <w:tc>
          <w:tcPr>
            <w:tcW w:w="1368" w:type="dxa"/>
          </w:tcPr>
          <w:p w14:paraId="3783900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016" w:type="dxa"/>
          </w:tcPr>
          <w:p w14:paraId="4D38E100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ITYA BHANDARI</w:t>
            </w:r>
          </w:p>
        </w:tc>
        <w:tc>
          <w:tcPr>
            <w:tcW w:w="3192" w:type="dxa"/>
          </w:tcPr>
          <w:p w14:paraId="1A1CA29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7409F" w:rsidRPr="00820C1A" w14:paraId="0C72865D" w14:textId="77777777" w:rsidTr="0067409F">
        <w:tc>
          <w:tcPr>
            <w:tcW w:w="1368" w:type="dxa"/>
          </w:tcPr>
          <w:p w14:paraId="503BA78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5016" w:type="dxa"/>
          </w:tcPr>
          <w:p w14:paraId="1B9655A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INI SARKAR</w:t>
            </w:r>
          </w:p>
        </w:tc>
        <w:tc>
          <w:tcPr>
            <w:tcW w:w="3192" w:type="dxa"/>
          </w:tcPr>
          <w:p w14:paraId="71600A2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7409F" w:rsidRPr="00820C1A" w14:paraId="64395A7F" w14:textId="77777777" w:rsidTr="0067409F">
        <w:tc>
          <w:tcPr>
            <w:tcW w:w="1368" w:type="dxa"/>
          </w:tcPr>
          <w:p w14:paraId="20994B9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016" w:type="dxa"/>
          </w:tcPr>
          <w:p w14:paraId="33F4D2D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DNEY LAMA</w:t>
            </w:r>
          </w:p>
        </w:tc>
        <w:tc>
          <w:tcPr>
            <w:tcW w:w="3192" w:type="dxa"/>
          </w:tcPr>
          <w:p w14:paraId="524961CA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6A702EBE" w14:textId="77777777" w:rsidTr="0067409F">
        <w:tc>
          <w:tcPr>
            <w:tcW w:w="1368" w:type="dxa"/>
          </w:tcPr>
          <w:p w14:paraId="0751AB5B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16" w:type="dxa"/>
          </w:tcPr>
          <w:p w14:paraId="6327872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IKAT ROY</w:t>
            </w:r>
          </w:p>
        </w:tc>
        <w:tc>
          <w:tcPr>
            <w:tcW w:w="3192" w:type="dxa"/>
          </w:tcPr>
          <w:p w14:paraId="7E785C0C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226BF6AA" w14:textId="77777777" w:rsidTr="0067409F">
        <w:tc>
          <w:tcPr>
            <w:tcW w:w="1368" w:type="dxa"/>
          </w:tcPr>
          <w:p w14:paraId="6CBE2EE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016" w:type="dxa"/>
          </w:tcPr>
          <w:p w14:paraId="571B164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NIK DUTTA</w:t>
            </w:r>
          </w:p>
        </w:tc>
        <w:tc>
          <w:tcPr>
            <w:tcW w:w="3192" w:type="dxa"/>
          </w:tcPr>
          <w:p w14:paraId="4531CC0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41AAC55C" w14:textId="77777777" w:rsidTr="0067409F">
        <w:tc>
          <w:tcPr>
            <w:tcW w:w="1368" w:type="dxa"/>
          </w:tcPr>
          <w:p w14:paraId="22E2A95B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5016" w:type="dxa"/>
          </w:tcPr>
          <w:p w14:paraId="6C87DA7A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MRAN RAI</w:t>
            </w:r>
          </w:p>
        </w:tc>
        <w:tc>
          <w:tcPr>
            <w:tcW w:w="3192" w:type="dxa"/>
          </w:tcPr>
          <w:p w14:paraId="32D5730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3EBB7FC9" w14:textId="77777777" w:rsidTr="0067409F">
        <w:tc>
          <w:tcPr>
            <w:tcW w:w="1368" w:type="dxa"/>
          </w:tcPr>
          <w:p w14:paraId="4F6230E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5016" w:type="dxa"/>
          </w:tcPr>
          <w:p w14:paraId="04FA65D6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RITTIKA SAHA</w:t>
            </w:r>
          </w:p>
        </w:tc>
        <w:tc>
          <w:tcPr>
            <w:tcW w:w="3192" w:type="dxa"/>
          </w:tcPr>
          <w:p w14:paraId="15216F6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55DDBE5C" w14:textId="77777777" w:rsidTr="0067409F">
        <w:tc>
          <w:tcPr>
            <w:tcW w:w="1368" w:type="dxa"/>
          </w:tcPr>
          <w:p w14:paraId="3A2212CB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5016" w:type="dxa"/>
          </w:tcPr>
          <w:p w14:paraId="4837C83E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KRITI CHHETRI</w:t>
            </w:r>
          </w:p>
        </w:tc>
        <w:tc>
          <w:tcPr>
            <w:tcW w:w="3192" w:type="dxa"/>
          </w:tcPr>
          <w:p w14:paraId="1F09CBD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54EC9EC2" w14:textId="77777777" w:rsidTr="0067409F">
        <w:tc>
          <w:tcPr>
            <w:tcW w:w="1368" w:type="dxa"/>
          </w:tcPr>
          <w:p w14:paraId="36DCC5A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016" w:type="dxa"/>
          </w:tcPr>
          <w:p w14:paraId="4E97AFFF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NA PAUL</w:t>
            </w:r>
          </w:p>
        </w:tc>
        <w:tc>
          <w:tcPr>
            <w:tcW w:w="3192" w:type="dxa"/>
          </w:tcPr>
          <w:p w14:paraId="2C47AE0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6EFABEC1" w14:textId="77777777" w:rsidTr="0067409F">
        <w:tc>
          <w:tcPr>
            <w:tcW w:w="1368" w:type="dxa"/>
          </w:tcPr>
          <w:p w14:paraId="14934C40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5016" w:type="dxa"/>
          </w:tcPr>
          <w:p w14:paraId="71E0E992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TARI BHAGAT</w:t>
            </w:r>
          </w:p>
        </w:tc>
        <w:tc>
          <w:tcPr>
            <w:tcW w:w="3192" w:type="dxa"/>
          </w:tcPr>
          <w:p w14:paraId="5C6D7A5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67409F" w:rsidRPr="00820C1A" w14:paraId="3E840A10" w14:textId="77777777" w:rsidTr="0067409F">
        <w:tc>
          <w:tcPr>
            <w:tcW w:w="1368" w:type="dxa"/>
          </w:tcPr>
          <w:p w14:paraId="2474F4F1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016" w:type="dxa"/>
          </w:tcPr>
          <w:p w14:paraId="35E57AB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JASMIN ALI</w:t>
            </w:r>
          </w:p>
        </w:tc>
        <w:tc>
          <w:tcPr>
            <w:tcW w:w="3192" w:type="dxa"/>
          </w:tcPr>
          <w:p w14:paraId="3FA1D56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67409F" w:rsidRPr="00820C1A" w14:paraId="491D31AB" w14:textId="77777777" w:rsidTr="0067409F">
        <w:tc>
          <w:tcPr>
            <w:tcW w:w="1368" w:type="dxa"/>
          </w:tcPr>
          <w:p w14:paraId="6A82CC25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5016" w:type="dxa"/>
          </w:tcPr>
          <w:p w14:paraId="36DE9A75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MD SAHABAZ HOQUE</w:t>
            </w:r>
          </w:p>
        </w:tc>
        <w:tc>
          <w:tcPr>
            <w:tcW w:w="3192" w:type="dxa"/>
          </w:tcPr>
          <w:p w14:paraId="14D84D6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7409F" w:rsidRPr="00820C1A" w14:paraId="663C69CF" w14:textId="77777777" w:rsidTr="0067409F">
        <w:trPr>
          <w:trHeight w:val="242"/>
        </w:trPr>
        <w:tc>
          <w:tcPr>
            <w:tcW w:w="1368" w:type="dxa"/>
          </w:tcPr>
          <w:p w14:paraId="0007462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5016" w:type="dxa"/>
          </w:tcPr>
          <w:p w14:paraId="321A7E7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KRITI SINGH</w:t>
            </w:r>
          </w:p>
        </w:tc>
        <w:tc>
          <w:tcPr>
            <w:tcW w:w="3192" w:type="dxa"/>
          </w:tcPr>
          <w:p w14:paraId="3D72553A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771B9896" w14:textId="77777777" w:rsidTr="0067409F">
        <w:trPr>
          <w:trHeight w:val="305"/>
        </w:trPr>
        <w:tc>
          <w:tcPr>
            <w:tcW w:w="1368" w:type="dxa"/>
          </w:tcPr>
          <w:p w14:paraId="36B41EF0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016" w:type="dxa"/>
          </w:tcPr>
          <w:p w14:paraId="3713B6E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PRIYANKA GOSWAMI</w:t>
            </w:r>
          </w:p>
        </w:tc>
        <w:tc>
          <w:tcPr>
            <w:tcW w:w="3192" w:type="dxa"/>
          </w:tcPr>
          <w:p w14:paraId="0A5B997A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227ECB46" w14:textId="77777777" w:rsidTr="0067409F">
        <w:tc>
          <w:tcPr>
            <w:tcW w:w="1368" w:type="dxa"/>
          </w:tcPr>
          <w:p w14:paraId="78B9A65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5016" w:type="dxa"/>
          </w:tcPr>
          <w:p w14:paraId="052EDDD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RUPOSRI DAS</w:t>
            </w:r>
          </w:p>
        </w:tc>
        <w:tc>
          <w:tcPr>
            <w:tcW w:w="3192" w:type="dxa"/>
          </w:tcPr>
          <w:p w14:paraId="7200C47C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7409F" w:rsidRPr="00820C1A" w14:paraId="4E64730F" w14:textId="77777777" w:rsidTr="0067409F">
        <w:tc>
          <w:tcPr>
            <w:tcW w:w="1368" w:type="dxa"/>
          </w:tcPr>
          <w:p w14:paraId="75490A94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5016" w:type="dxa"/>
          </w:tcPr>
          <w:p w14:paraId="0E27BAE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KRISHNA SINGHA</w:t>
            </w:r>
          </w:p>
        </w:tc>
        <w:tc>
          <w:tcPr>
            <w:tcW w:w="3192" w:type="dxa"/>
          </w:tcPr>
          <w:p w14:paraId="253A7342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67409F" w:rsidRPr="00820C1A" w14:paraId="098D71E1" w14:textId="77777777" w:rsidTr="0067409F">
        <w:tc>
          <w:tcPr>
            <w:tcW w:w="1368" w:type="dxa"/>
          </w:tcPr>
          <w:p w14:paraId="7E9ED63F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5016" w:type="dxa"/>
          </w:tcPr>
          <w:p w14:paraId="2E8E19E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UBHALAXMI DAS</w:t>
            </w:r>
          </w:p>
        </w:tc>
        <w:tc>
          <w:tcPr>
            <w:tcW w:w="3192" w:type="dxa"/>
          </w:tcPr>
          <w:p w14:paraId="1C83DBA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7409F" w:rsidRPr="00820C1A" w14:paraId="78FAE5C7" w14:textId="77777777" w:rsidTr="0067409F">
        <w:tc>
          <w:tcPr>
            <w:tcW w:w="1368" w:type="dxa"/>
          </w:tcPr>
          <w:p w14:paraId="125675AB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7</w:t>
            </w:r>
          </w:p>
        </w:tc>
        <w:tc>
          <w:tcPr>
            <w:tcW w:w="5016" w:type="dxa"/>
          </w:tcPr>
          <w:p w14:paraId="19ECEC0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DIPARNAB DUTTA</w:t>
            </w:r>
          </w:p>
        </w:tc>
        <w:tc>
          <w:tcPr>
            <w:tcW w:w="3192" w:type="dxa"/>
          </w:tcPr>
          <w:p w14:paraId="31287AC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6AD2756C" w14:textId="77777777" w:rsidTr="0067409F">
        <w:tc>
          <w:tcPr>
            <w:tcW w:w="1368" w:type="dxa"/>
          </w:tcPr>
          <w:p w14:paraId="4C4DFA0E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5016" w:type="dxa"/>
          </w:tcPr>
          <w:p w14:paraId="667EC12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THENDUP YOLMO</w:t>
            </w:r>
          </w:p>
        </w:tc>
        <w:tc>
          <w:tcPr>
            <w:tcW w:w="3192" w:type="dxa"/>
          </w:tcPr>
          <w:p w14:paraId="27C5D03D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2BD51F73" w14:textId="77777777" w:rsidTr="0067409F">
        <w:tc>
          <w:tcPr>
            <w:tcW w:w="1368" w:type="dxa"/>
          </w:tcPr>
          <w:p w14:paraId="26EF9218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5016" w:type="dxa"/>
          </w:tcPr>
          <w:p w14:paraId="4FC45EE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HRUTI KUMARI</w:t>
            </w:r>
          </w:p>
        </w:tc>
        <w:tc>
          <w:tcPr>
            <w:tcW w:w="3192" w:type="dxa"/>
          </w:tcPr>
          <w:p w14:paraId="3B78FED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6169250B" w14:textId="77777777" w:rsidTr="0067409F">
        <w:tc>
          <w:tcPr>
            <w:tcW w:w="1368" w:type="dxa"/>
          </w:tcPr>
          <w:p w14:paraId="2A245219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016" w:type="dxa"/>
          </w:tcPr>
          <w:p w14:paraId="4E6E625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CHASANGMU TAMANG</w:t>
            </w:r>
          </w:p>
        </w:tc>
        <w:tc>
          <w:tcPr>
            <w:tcW w:w="3192" w:type="dxa"/>
          </w:tcPr>
          <w:p w14:paraId="7BBECA7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243CC043" w14:textId="77777777" w:rsidTr="0067409F">
        <w:tc>
          <w:tcPr>
            <w:tcW w:w="1368" w:type="dxa"/>
          </w:tcPr>
          <w:p w14:paraId="19BF08AA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5016" w:type="dxa"/>
          </w:tcPr>
          <w:p w14:paraId="50BC2A4A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ABANA KHATOON</w:t>
            </w:r>
          </w:p>
        </w:tc>
        <w:tc>
          <w:tcPr>
            <w:tcW w:w="3192" w:type="dxa"/>
          </w:tcPr>
          <w:p w14:paraId="5DAF2C2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67409F" w:rsidRPr="00820C1A" w14:paraId="5164C682" w14:textId="77777777" w:rsidTr="0067409F">
        <w:tc>
          <w:tcPr>
            <w:tcW w:w="1368" w:type="dxa"/>
          </w:tcPr>
          <w:p w14:paraId="49A88EC0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5016" w:type="dxa"/>
          </w:tcPr>
          <w:p w14:paraId="62792F5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MRITUL SINGHA</w:t>
            </w:r>
          </w:p>
        </w:tc>
        <w:tc>
          <w:tcPr>
            <w:tcW w:w="3192" w:type="dxa"/>
          </w:tcPr>
          <w:p w14:paraId="5E1B1E4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08ECA72D" w14:textId="77777777" w:rsidTr="0067409F">
        <w:tc>
          <w:tcPr>
            <w:tcW w:w="1368" w:type="dxa"/>
          </w:tcPr>
          <w:p w14:paraId="22203EB9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5016" w:type="dxa"/>
          </w:tcPr>
          <w:p w14:paraId="4A12FC5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AMPA ROY</w:t>
            </w:r>
          </w:p>
        </w:tc>
        <w:tc>
          <w:tcPr>
            <w:tcW w:w="3192" w:type="dxa"/>
          </w:tcPr>
          <w:p w14:paraId="5567C49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67409F" w:rsidRPr="00820C1A" w14:paraId="5B3ABF42" w14:textId="77777777" w:rsidTr="0067409F">
        <w:tc>
          <w:tcPr>
            <w:tcW w:w="1368" w:type="dxa"/>
          </w:tcPr>
          <w:p w14:paraId="79D61B2C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5016" w:type="dxa"/>
          </w:tcPr>
          <w:p w14:paraId="25DD5F2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LINA PARVIN</w:t>
            </w:r>
          </w:p>
        </w:tc>
        <w:tc>
          <w:tcPr>
            <w:tcW w:w="3192" w:type="dxa"/>
          </w:tcPr>
          <w:p w14:paraId="3898DBF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67409F" w:rsidRPr="00820C1A" w14:paraId="2C8CCB68" w14:textId="77777777" w:rsidTr="0067409F">
        <w:tc>
          <w:tcPr>
            <w:tcW w:w="1368" w:type="dxa"/>
          </w:tcPr>
          <w:p w14:paraId="77C839D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5016" w:type="dxa"/>
          </w:tcPr>
          <w:p w14:paraId="575FD86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WATHI MANDAL</w:t>
            </w:r>
          </w:p>
        </w:tc>
        <w:tc>
          <w:tcPr>
            <w:tcW w:w="3192" w:type="dxa"/>
          </w:tcPr>
          <w:p w14:paraId="12FDC57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7409F" w:rsidRPr="00820C1A" w14:paraId="3F6EF9DE" w14:textId="77777777" w:rsidTr="0067409F">
        <w:tc>
          <w:tcPr>
            <w:tcW w:w="1368" w:type="dxa"/>
          </w:tcPr>
          <w:p w14:paraId="30642D93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5016" w:type="dxa"/>
          </w:tcPr>
          <w:p w14:paraId="0E351D3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RAHUL SAHA</w:t>
            </w:r>
          </w:p>
        </w:tc>
        <w:tc>
          <w:tcPr>
            <w:tcW w:w="3192" w:type="dxa"/>
          </w:tcPr>
          <w:p w14:paraId="26AFC03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682F9C86" w14:textId="77777777" w:rsidTr="0067409F">
        <w:tc>
          <w:tcPr>
            <w:tcW w:w="1368" w:type="dxa"/>
          </w:tcPr>
          <w:p w14:paraId="1F749058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5016" w:type="dxa"/>
          </w:tcPr>
          <w:p w14:paraId="55D2398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SAHIL TAMANG</w:t>
            </w:r>
          </w:p>
        </w:tc>
        <w:tc>
          <w:tcPr>
            <w:tcW w:w="3192" w:type="dxa"/>
          </w:tcPr>
          <w:p w14:paraId="7CF5439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618A1B4B" w14:textId="77777777" w:rsidTr="0067409F">
        <w:tc>
          <w:tcPr>
            <w:tcW w:w="1368" w:type="dxa"/>
          </w:tcPr>
          <w:p w14:paraId="0594AD68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5016" w:type="dxa"/>
          </w:tcPr>
          <w:p w14:paraId="33CD116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ANURADHA YADAV</w:t>
            </w:r>
          </w:p>
        </w:tc>
        <w:tc>
          <w:tcPr>
            <w:tcW w:w="3192" w:type="dxa"/>
          </w:tcPr>
          <w:p w14:paraId="5D214CB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1DBE1DF1" w14:textId="77777777" w:rsidTr="0067409F">
        <w:tc>
          <w:tcPr>
            <w:tcW w:w="1368" w:type="dxa"/>
          </w:tcPr>
          <w:p w14:paraId="0A45F945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5016" w:type="dxa"/>
          </w:tcPr>
          <w:p w14:paraId="39788A8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AYUB SARKAR</w:t>
            </w:r>
          </w:p>
        </w:tc>
        <w:tc>
          <w:tcPr>
            <w:tcW w:w="3192" w:type="dxa"/>
          </w:tcPr>
          <w:p w14:paraId="6068562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7409F" w:rsidRPr="00820C1A" w14:paraId="6459C386" w14:textId="77777777" w:rsidTr="0067409F">
        <w:tc>
          <w:tcPr>
            <w:tcW w:w="1368" w:type="dxa"/>
          </w:tcPr>
          <w:p w14:paraId="218F5F20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5016" w:type="dxa"/>
          </w:tcPr>
          <w:p w14:paraId="1441076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EC2">
              <w:rPr>
                <w:rFonts w:ascii="Times New Roman" w:hAnsi="Times New Roman" w:cs="Times New Roman"/>
                <w:sz w:val="24"/>
                <w:szCs w:val="24"/>
              </w:rPr>
              <w:t>REETTIKA DAS</w:t>
            </w:r>
          </w:p>
        </w:tc>
        <w:tc>
          <w:tcPr>
            <w:tcW w:w="3192" w:type="dxa"/>
          </w:tcPr>
          <w:p w14:paraId="1DC687F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</w:tbl>
    <w:p w14:paraId="62AED481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681B371F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- ECONOMICS I</w:t>
      </w:r>
    </w:p>
    <w:p w14:paraId="771E8D6E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EM I 5 YEARS SEC-A</w:t>
      </w:r>
    </w:p>
    <w:p w14:paraId="6A24A7C0" w14:textId="77777777" w:rsidR="0067409F" w:rsidRPr="004C753D" w:rsidRDefault="0067409F" w:rsidP="0067409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753D">
        <w:rPr>
          <w:rFonts w:ascii="Times New Roman" w:hAnsi="Times New Roman" w:cs="Times New Roman"/>
          <w:b/>
          <w:sz w:val="24"/>
          <w:szCs w:val="24"/>
        </w:rPr>
        <w:t>CASU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5466"/>
        <w:gridCol w:w="3192"/>
      </w:tblGrid>
      <w:tr w:rsidR="0067409F" w14:paraId="14F984F1" w14:textId="77777777" w:rsidTr="0067409F">
        <w:tc>
          <w:tcPr>
            <w:tcW w:w="918" w:type="dxa"/>
          </w:tcPr>
          <w:p w14:paraId="1B445515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466" w:type="dxa"/>
          </w:tcPr>
          <w:p w14:paraId="2780C26C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YESH DAS</w:t>
            </w:r>
          </w:p>
        </w:tc>
        <w:tc>
          <w:tcPr>
            <w:tcW w:w="3192" w:type="dxa"/>
          </w:tcPr>
          <w:p w14:paraId="11AF8121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14:paraId="30A17607" w14:textId="77777777" w:rsidTr="0067409F">
        <w:tc>
          <w:tcPr>
            <w:tcW w:w="918" w:type="dxa"/>
          </w:tcPr>
          <w:p w14:paraId="436DBCA2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66" w:type="dxa"/>
          </w:tcPr>
          <w:p w14:paraId="63EA7DB3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ABU BAKKAR SIDDIQUE</w:t>
            </w:r>
          </w:p>
        </w:tc>
        <w:tc>
          <w:tcPr>
            <w:tcW w:w="3192" w:type="dxa"/>
          </w:tcPr>
          <w:p w14:paraId="35E5169E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67409F" w14:paraId="0D62D8AC" w14:textId="77777777" w:rsidTr="0067409F">
        <w:tc>
          <w:tcPr>
            <w:tcW w:w="918" w:type="dxa"/>
          </w:tcPr>
          <w:p w14:paraId="3D39C116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66" w:type="dxa"/>
          </w:tcPr>
          <w:p w14:paraId="6BB13AF6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BROJESH ROY CHAWDHURY</w:t>
            </w:r>
          </w:p>
        </w:tc>
        <w:tc>
          <w:tcPr>
            <w:tcW w:w="3192" w:type="dxa"/>
          </w:tcPr>
          <w:p w14:paraId="092FE4A2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14:paraId="3636A633" w14:textId="77777777" w:rsidTr="0067409F">
        <w:tc>
          <w:tcPr>
            <w:tcW w:w="918" w:type="dxa"/>
          </w:tcPr>
          <w:p w14:paraId="241EEC58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466" w:type="dxa"/>
          </w:tcPr>
          <w:p w14:paraId="515DA5BD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ANGKITA SARKAR</w:t>
            </w:r>
          </w:p>
        </w:tc>
        <w:tc>
          <w:tcPr>
            <w:tcW w:w="3192" w:type="dxa"/>
          </w:tcPr>
          <w:p w14:paraId="10AC1F3A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14:paraId="408D475A" w14:textId="77777777" w:rsidTr="0067409F">
        <w:tc>
          <w:tcPr>
            <w:tcW w:w="918" w:type="dxa"/>
          </w:tcPr>
          <w:p w14:paraId="6992B9DB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466" w:type="dxa"/>
          </w:tcPr>
          <w:p w14:paraId="3CF103C4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SUJITA GURUNG</w:t>
            </w:r>
          </w:p>
        </w:tc>
        <w:tc>
          <w:tcPr>
            <w:tcW w:w="3192" w:type="dxa"/>
          </w:tcPr>
          <w:p w14:paraId="052A3DB0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14:paraId="20EC1B1D" w14:textId="77777777" w:rsidTr="0067409F">
        <w:tc>
          <w:tcPr>
            <w:tcW w:w="918" w:type="dxa"/>
          </w:tcPr>
          <w:p w14:paraId="06F72D4D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466" w:type="dxa"/>
          </w:tcPr>
          <w:p w14:paraId="5391A223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ROU AFSANI</w:t>
            </w:r>
          </w:p>
        </w:tc>
        <w:tc>
          <w:tcPr>
            <w:tcW w:w="3192" w:type="dxa"/>
          </w:tcPr>
          <w:p w14:paraId="1505F747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14:paraId="6DAC4192" w14:textId="77777777" w:rsidTr="0067409F">
        <w:tc>
          <w:tcPr>
            <w:tcW w:w="918" w:type="dxa"/>
          </w:tcPr>
          <w:p w14:paraId="1CD8E37B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466" w:type="dxa"/>
          </w:tcPr>
          <w:p w14:paraId="479BA526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SHARMILA ROY</w:t>
            </w:r>
          </w:p>
        </w:tc>
        <w:tc>
          <w:tcPr>
            <w:tcW w:w="3192" w:type="dxa"/>
          </w:tcPr>
          <w:p w14:paraId="391B76E0" w14:textId="77777777" w:rsidR="0067409F" w:rsidRPr="00C61C7B" w:rsidRDefault="0067409F" w:rsidP="0067409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1C7B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</w:tbl>
    <w:p w14:paraId="045C61D9" w14:textId="77777777" w:rsidR="00C362FF" w:rsidRDefault="00C362FF" w:rsidP="00F44241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67227335" w14:textId="77777777" w:rsidR="00C362FF" w:rsidRDefault="00C362FF" w:rsidP="00F44241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2FAAACFE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1BB65F6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D437877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BJECT- ECONOMICS I</w:t>
      </w:r>
    </w:p>
    <w:p w14:paraId="30714EDD" w14:textId="77777777" w:rsidR="00C362FF" w:rsidRDefault="0067409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EM I 5 YEARS SEC-B</w:t>
      </w:r>
    </w:p>
    <w:p w14:paraId="05EB41C4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7409F" w:rsidRPr="00820C1A" w14:paraId="303326F1" w14:textId="77777777" w:rsidTr="0067409F">
        <w:trPr>
          <w:trHeight w:val="233"/>
        </w:trPr>
        <w:tc>
          <w:tcPr>
            <w:tcW w:w="3192" w:type="dxa"/>
          </w:tcPr>
          <w:p w14:paraId="2D46A8A3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ROLL NO</w:t>
            </w:r>
          </w:p>
        </w:tc>
        <w:tc>
          <w:tcPr>
            <w:tcW w:w="3192" w:type="dxa"/>
          </w:tcPr>
          <w:p w14:paraId="0AC0440B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STUDENTS NAME</w:t>
            </w:r>
          </w:p>
        </w:tc>
        <w:tc>
          <w:tcPr>
            <w:tcW w:w="3192" w:type="dxa"/>
          </w:tcPr>
          <w:p w14:paraId="0CFF10C6" w14:textId="77777777" w:rsidR="0067409F" w:rsidRPr="00820C1A" w:rsidRDefault="0067409F" w:rsidP="0067409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0C1A">
              <w:rPr>
                <w:rFonts w:ascii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67409F" w:rsidRPr="00820C1A" w14:paraId="0631C9E9" w14:textId="77777777" w:rsidTr="0067409F">
        <w:tc>
          <w:tcPr>
            <w:tcW w:w="3192" w:type="dxa"/>
          </w:tcPr>
          <w:p w14:paraId="3569A911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92" w:type="dxa"/>
          </w:tcPr>
          <w:p w14:paraId="3187CFE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MI BHAGAT</w:t>
            </w:r>
          </w:p>
        </w:tc>
        <w:tc>
          <w:tcPr>
            <w:tcW w:w="3192" w:type="dxa"/>
          </w:tcPr>
          <w:p w14:paraId="423F01B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67409F" w:rsidRPr="00820C1A" w14:paraId="4061E5AD" w14:textId="77777777" w:rsidTr="0067409F">
        <w:tc>
          <w:tcPr>
            <w:tcW w:w="3192" w:type="dxa"/>
          </w:tcPr>
          <w:p w14:paraId="3F1BAFD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92" w:type="dxa"/>
          </w:tcPr>
          <w:p w14:paraId="243657F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EKH MAMPI</w:t>
            </w:r>
          </w:p>
        </w:tc>
        <w:tc>
          <w:tcPr>
            <w:tcW w:w="3192" w:type="dxa"/>
          </w:tcPr>
          <w:p w14:paraId="53D8D4A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67409F" w:rsidRPr="00820C1A" w14:paraId="6D73F4E0" w14:textId="77777777" w:rsidTr="0067409F">
        <w:tc>
          <w:tcPr>
            <w:tcW w:w="3192" w:type="dxa"/>
          </w:tcPr>
          <w:p w14:paraId="06B4F8BD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92" w:type="dxa"/>
          </w:tcPr>
          <w:p w14:paraId="67B72AC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NKA ROY</w:t>
            </w:r>
          </w:p>
        </w:tc>
        <w:tc>
          <w:tcPr>
            <w:tcW w:w="3192" w:type="dxa"/>
          </w:tcPr>
          <w:p w14:paraId="78F1C08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56F24E36" w14:textId="77777777" w:rsidTr="0067409F">
        <w:tc>
          <w:tcPr>
            <w:tcW w:w="3192" w:type="dxa"/>
          </w:tcPr>
          <w:p w14:paraId="14861CB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7807EB7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EN KUJUR</w:t>
            </w:r>
          </w:p>
        </w:tc>
        <w:tc>
          <w:tcPr>
            <w:tcW w:w="3192" w:type="dxa"/>
          </w:tcPr>
          <w:p w14:paraId="62E06E3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217D6AF9" w14:textId="77777777" w:rsidTr="0067409F">
        <w:tc>
          <w:tcPr>
            <w:tcW w:w="3192" w:type="dxa"/>
          </w:tcPr>
          <w:p w14:paraId="28AF59F7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92" w:type="dxa"/>
          </w:tcPr>
          <w:p w14:paraId="6A1B253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ZINLA GOLAY</w:t>
            </w:r>
          </w:p>
        </w:tc>
        <w:tc>
          <w:tcPr>
            <w:tcW w:w="3192" w:type="dxa"/>
          </w:tcPr>
          <w:p w14:paraId="2E7033B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67409F" w:rsidRPr="00820C1A" w14:paraId="2AFDFD03" w14:textId="77777777" w:rsidTr="0067409F">
        <w:tc>
          <w:tcPr>
            <w:tcW w:w="3192" w:type="dxa"/>
          </w:tcPr>
          <w:p w14:paraId="637D845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92" w:type="dxa"/>
          </w:tcPr>
          <w:p w14:paraId="614B963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RANIL SAHA</w:t>
            </w:r>
          </w:p>
        </w:tc>
        <w:tc>
          <w:tcPr>
            <w:tcW w:w="3192" w:type="dxa"/>
          </w:tcPr>
          <w:p w14:paraId="2BCE78D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67409F" w:rsidRPr="00820C1A" w14:paraId="55CA9B92" w14:textId="77777777" w:rsidTr="0067409F">
        <w:tc>
          <w:tcPr>
            <w:tcW w:w="3192" w:type="dxa"/>
          </w:tcPr>
          <w:p w14:paraId="6CE02511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92" w:type="dxa"/>
          </w:tcPr>
          <w:p w14:paraId="6DFAFA3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HID AKTAR</w:t>
            </w:r>
          </w:p>
        </w:tc>
        <w:tc>
          <w:tcPr>
            <w:tcW w:w="3192" w:type="dxa"/>
          </w:tcPr>
          <w:p w14:paraId="505E896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67409F" w:rsidRPr="00820C1A" w14:paraId="64392A81" w14:textId="77777777" w:rsidTr="0067409F">
        <w:tc>
          <w:tcPr>
            <w:tcW w:w="3192" w:type="dxa"/>
          </w:tcPr>
          <w:p w14:paraId="58BF17BD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92" w:type="dxa"/>
          </w:tcPr>
          <w:p w14:paraId="35FE967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AAVASH THAKURI</w:t>
            </w:r>
          </w:p>
        </w:tc>
        <w:tc>
          <w:tcPr>
            <w:tcW w:w="3192" w:type="dxa"/>
          </w:tcPr>
          <w:p w14:paraId="02DFF15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0BED6D89" w14:textId="77777777" w:rsidTr="0067409F">
        <w:tc>
          <w:tcPr>
            <w:tcW w:w="3192" w:type="dxa"/>
          </w:tcPr>
          <w:p w14:paraId="002089A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92" w:type="dxa"/>
          </w:tcPr>
          <w:p w14:paraId="7B4DC6F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JANI CHAKRABORTY</w:t>
            </w:r>
          </w:p>
        </w:tc>
        <w:tc>
          <w:tcPr>
            <w:tcW w:w="3192" w:type="dxa"/>
          </w:tcPr>
          <w:p w14:paraId="71D8241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4D360567" w14:textId="77777777" w:rsidTr="0067409F">
        <w:tc>
          <w:tcPr>
            <w:tcW w:w="3192" w:type="dxa"/>
          </w:tcPr>
          <w:p w14:paraId="2E8FD8E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192" w:type="dxa"/>
          </w:tcPr>
          <w:p w14:paraId="5F807E8A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SHA KUNDU</w:t>
            </w:r>
          </w:p>
        </w:tc>
        <w:tc>
          <w:tcPr>
            <w:tcW w:w="3192" w:type="dxa"/>
          </w:tcPr>
          <w:p w14:paraId="5F835A8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67409F" w:rsidRPr="00820C1A" w14:paraId="7287E8CE" w14:textId="77777777" w:rsidTr="0067409F">
        <w:tc>
          <w:tcPr>
            <w:tcW w:w="3192" w:type="dxa"/>
          </w:tcPr>
          <w:p w14:paraId="2C7A180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192" w:type="dxa"/>
          </w:tcPr>
          <w:p w14:paraId="62F7EB8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NKI HAZRA</w:t>
            </w:r>
          </w:p>
        </w:tc>
        <w:tc>
          <w:tcPr>
            <w:tcW w:w="3192" w:type="dxa"/>
          </w:tcPr>
          <w:p w14:paraId="5C137BF9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037ED905" w14:textId="77777777" w:rsidTr="0067409F">
        <w:tc>
          <w:tcPr>
            <w:tcW w:w="3192" w:type="dxa"/>
          </w:tcPr>
          <w:p w14:paraId="62FB0F8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192" w:type="dxa"/>
          </w:tcPr>
          <w:p w14:paraId="548EE4F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HANA PARVEEN</w:t>
            </w:r>
          </w:p>
        </w:tc>
        <w:tc>
          <w:tcPr>
            <w:tcW w:w="3192" w:type="dxa"/>
          </w:tcPr>
          <w:p w14:paraId="08F393EE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02711D88" w14:textId="77777777" w:rsidTr="0067409F">
        <w:tc>
          <w:tcPr>
            <w:tcW w:w="3192" w:type="dxa"/>
          </w:tcPr>
          <w:p w14:paraId="34585A3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192" w:type="dxa"/>
          </w:tcPr>
          <w:p w14:paraId="3C89380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TI SARKAR</w:t>
            </w:r>
          </w:p>
        </w:tc>
        <w:tc>
          <w:tcPr>
            <w:tcW w:w="3192" w:type="dxa"/>
          </w:tcPr>
          <w:p w14:paraId="77368AA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265E79AE" w14:textId="77777777" w:rsidTr="0067409F">
        <w:tc>
          <w:tcPr>
            <w:tcW w:w="3192" w:type="dxa"/>
          </w:tcPr>
          <w:p w14:paraId="48869231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192" w:type="dxa"/>
          </w:tcPr>
          <w:p w14:paraId="6DA34CF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U CHAUDHURI</w:t>
            </w:r>
          </w:p>
        </w:tc>
        <w:tc>
          <w:tcPr>
            <w:tcW w:w="3192" w:type="dxa"/>
          </w:tcPr>
          <w:p w14:paraId="2CCBED6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67409F" w:rsidRPr="00820C1A" w14:paraId="0FC8BB39" w14:textId="77777777" w:rsidTr="0067409F">
        <w:tc>
          <w:tcPr>
            <w:tcW w:w="3192" w:type="dxa"/>
          </w:tcPr>
          <w:p w14:paraId="116EE11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192" w:type="dxa"/>
          </w:tcPr>
          <w:p w14:paraId="65BD801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HIT SAHA</w:t>
            </w:r>
          </w:p>
        </w:tc>
        <w:tc>
          <w:tcPr>
            <w:tcW w:w="3192" w:type="dxa"/>
          </w:tcPr>
          <w:p w14:paraId="31E7418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4B7EF379" w14:textId="77777777" w:rsidTr="0067409F">
        <w:tc>
          <w:tcPr>
            <w:tcW w:w="3192" w:type="dxa"/>
          </w:tcPr>
          <w:p w14:paraId="22C3268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192" w:type="dxa"/>
          </w:tcPr>
          <w:p w14:paraId="33A9614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BRATA SAHA</w:t>
            </w:r>
          </w:p>
        </w:tc>
        <w:tc>
          <w:tcPr>
            <w:tcW w:w="3192" w:type="dxa"/>
          </w:tcPr>
          <w:p w14:paraId="0404E98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74F1451A" w14:textId="77777777" w:rsidTr="0067409F">
        <w:tc>
          <w:tcPr>
            <w:tcW w:w="3192" w:type="dxa"/>
          </w:tcPr>
          <w:p w14:paraId="604F3B3A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192" w:type="dxa"/>
          </w:tcPr>
          <w:p w14:paraId="5AA00AD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BISNA RAI</w:t>
            </w:r>
          </w:p>
        </w:tc>
        <w:tc>
          <w:tcPr>
            <w:tcW w:w="3192" w:type="dxa"/>
          </w:tcPr>
          <w:p w14:paraId="48CCD41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67409F" w:rsidRPr="00820C1A" w14:paraId="076B36B1" w14:textId="77777777" w:rsidTr="0067409F">
        <w:tc>
          <w:tcPr>
            <w:tcW w:w="3192" w:type="dxa"/>
          </w:tcPr>
          <w:p w14:paraId="66F4F2F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192" w:type="dxa"/>
          </w:tcPr>
          <w:p w14:paraId="5E1A367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IT BARMAN</w:t>
            </w:r>
          </w:p>
        </w:tc>
        <w:tc>
          <w:tcPr>
            <w:tcW w:w="3192" w:type="dxa"/>
          </w:tcPr>
          <w:p w14:paraId="2EA83E4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67409F" w:rsidRPr="00820C1A" w14:paraId="654F0A19" w14:textId="77777777" w:rsidTr="0067409F">
        <w:tc>
          <w:tcPr>
            <w:tcW w:w="3192" w:type="dxa"/>
          </w:tcPr>
          <w:p w14:paraId="371DDD8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192" w:type="dxa"/>
          </w:tcPr>
          <w:p w14:paraId="0FC9150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DAL DAS</w:t>
            </w:r>
          </w:p>
        </w:tc>
        <w:tc>
          <w:tcPr>
            <w:tcW w:w="3192" w:type="dxa"/>
          </w:tcPr>
          <w:p w14:paraId="3037BCB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67409F" w:rsidRPr="00820C1A" w14:paraId="6B304CCF" w14:textId="77777777" w:rsidTr="0067409F">
        <w:tc>
          <w:tcPr>
            <w:tcW w:w="3192" w:type="dxa"/>
          </w:tcPr>
          <w:p w14:paraId="24435094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192" w:type="dxa"/>
          </w:tcPr>
          <w:p w14:paraId="4576FC0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IBUL RABBANI</w:t>
            </w:r>
          </w:p>
        </w:tc>
        <w:tc>
          <w:tcPr>
            <w:tcW w:w="3192" w:type="dxa"/>
          </w:tcPr>
          <w:p w14:paraId="00AF969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67B0C0B4" w14:textId="77777777" w:rsidTr="0067409F">
        <w:tc>
          <w:tcPr>
            <w:tcW w:w="3192" w:type="dxa"/>
          </w:tcPr>
          <w:p w14:paraId="36FF7F0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192" w:type="dxa"/>
          </w:tcPr>
          <w:p w14:paraId="02B864F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JNI PARVEEN</w:t>
            </w:r>
          </w:p>
        </w:tc>
        <w:tc>
          <w:tcPr>
            <w:tcW w:w="3192" w:type="dxa"/>
          </w:tcPr>
          <w:p w14:paraId="7707220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5C1C0530" w14:textId="77777777" w:rsidTr="0067409F">
        <w:tc>
          <w:tcPr>
            <w:tcW w:w="3192" w:type="dxa"/>
          </w:tcPr>
          <w:p w14:paraId="02DDB4A7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192" w:type="dxa"/>
          </w:tcPr>
          <w:p w14:paraId="0E68166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BIKA PRADHAN</w:t>
            </w:r>
          </w:p>
        </w:tc>
        <w:tc>
          <w:tcPr>
            <w:tcW w:w="3192" w:type="dxa"/>
          </w:tcPr>
          <w:p w14:paraId="4A31307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3F3E003B" w14:textId="77777777" w:rsidTr="0067409F">
        <w:tc>
          <w:tcPr>
            <w:tcW w:w="3192" w:type="dxa"/>
          </w:tcPr>
          <w:p w14:paraId="39FFEDB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192" w:type="dxa"/>
          </w:tcPr>
          <w:p w14:paraId="2A502355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PTAPARNA SARKAR</w:t>
            </w:r>
          </w:p>
        </w:tc>
        <w:tc>
          <w:tcPr>
            <w:tcW w:w="3192" w:type="dxa"/>
          </w:tcPr>
          <w:p w14:paraId="5F684C2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64AB8B50" w14:textId="77777777" w:rsidTr="0067409F">
        <w:tc>
          <w:tcPr>
            <w:tcW w:w="3192" w:type="dxa"/>
          </w:tcPr>
          <w:p w14:paraId="489BBAA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192" w:type="dxa"/>
          </w:tcPr>
          <w:p w14:paraId="1953EBF0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RATH GAZMER</w:t>
            </w:r>
          </w:p>
        </w:tc>
        <w:tc>
          <w:tcPr>
            <w:tcW w:w="3192" w:type="dxa"/>
          </w:tcPr>
          <w:p w14:paraId="438F1F2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5A11C189" w14:textId="77777777" w:rsidTr="0067409F">
        <w:tc>
          <w:tcPr>
            <w:tcW w:w="3192" w:type="dxa"/>
          </w:tcPr>
          <w:p w14:paraId="240C5BF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192" w:type="dxa"/>
          </w:tcPr>
          <w:p w14:paraId="0931261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BATI BARMAN</w:t>
            </w:r>
          </w:p>
        </w:tc>
        <w:tc>
          <w:tcPr>
            <w:tcW w:w="3192" w:type="dxa"/>
          </w:tcPr>
          <w:p w14:paraId="3D900B6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4FEE18FF" w14:textId="77777777" w:rsidTr="0067409F">
        <w:tc>
          <w:tcPr>
            <w:tcW w:w="3192" w:type="dxa"/>
          </w:tcPr>
          <w:p w14:paraId="763A862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3192" w:type="dxa"/>
          </w:tcPr>
          <w:p w14:paraId="3E3A4B4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NITA SHARMA</w:t>
            </w:r>
          </w:p>
        </w:tc>
        <w:tc>
          <w:tcPr>
            <w:tcW w:w="3192" w:type="dxa"/>
          </w:tcPr>
          <w:p w14:paraId="5D66E86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67409F" w:rsidRPr="00820C1A" w14:paraId="49643058" w14:textId="77777777" w:rsidTr="0067409F">
        <w:tc>
          <w:tcPr>
            <w:tcW w:w="3192" w:type="dxa"/>
          </w:tcPr>
          <w:p w14:paraId="7C41D237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192" w:type="dxa"/>
          </w:tcPr>
          <w:p w14:paraId="042A712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VIK MAJUMDER</w:t>
            </w:r>
          </w:p>
        </w:tc>
        <w:tc>
          <w:tcPr>
            <w:tcW w:w="3192" w:type="dxa"/>
          </w:tcPr>
          <w:p w14:paraId="6B44CC72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43C1B5D3" w14:textId="77777777" w:rsidTr="0067409F">
        <w:tc>
          <w:tcPr>
            <w:tcW w:w="3192" w:type="dxa"/>
          </w:tcPr>
          <w:p w14:paraId="239F6E6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192" w:type="dxa"/>
          </w:tcPr>
          <w:p w14:paraId="365BDF8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HISEK ROY</w:t>
            </w:r>
          </w:p>
        </w:tc>
        <w:tc>
          <w:tcPr>
            <w:tcW w:w="3192" w:type="dxa"/>
          </w:tcPr>
          <w:p w14:paraId="7D9B240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7409F" w:rsidRPr="00820C1A" w14:paraId="79D31FD0" w14:textId="77777777" w:rsidTr="0067409F">
        <w:tc>
          <w:tcPr>
            <w:tcW w:w="3192" w:type="dxa"/>
          </w:tcPr>
          <w:p w14:paraId="7969299A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192" w:type="dxa"/>
          </w:tcPr>
          <w:p w14:paraId="526E03DD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SHAL PRASAD SAHA</w:t>
            </w:r>
          </w:p>
        </w:tc>
        <w:tc>
          <w:tcPr>
            <w:tcW w:w="3192" w:type="dxa"/>
          </w:tcPr>
          <w:p w14:paraId="61970622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0B6782C0" w14:textId="77777777" w:rsidTr="0067409F">
        <w:tc>
          <w:tcPr>
            <w:tcW w:w="3192" w:type="dxa"/>
          </w:tcPr>
          <w:p w14:paraId="33786A1F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192" w:type="dxa"/>
          </w:tcPr>
          <w:p w14:paraId="2D8BEEF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U CHHETRI</w:t>
            </w:r>
          </w:p>
        </w:tc>
        <w:tc>
          <w:tcPr>
            <w:tcW w:w="3192" w:type="dxa"/>
          </w:tcPr>
          <w:p w14:paraId="6C5B7369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5394EE9C" w14:textId="77777777" w:rsidTr="0067409F">
        <w:tc>
          <w:tcPr>
            <w:tcW w:w="3192" w:type="dxa"/>
          </w:tcPr>
          <w:p w14:paraId="1D0FC01E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92" w:type="dxa"/>
          </w:tcPr>
          <w:p w14:paraId="0049F38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LPITA DEB SHARMA</w:t>
            </w:r>
          </w:p>
        </w:tc>
        <w:tc>
          <w:tcPr>
            <w:tcW w:w="3192" w:type="dxa"/>
          </w:tcPr>
          <w:p w14:paraId="300F3C9C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634D1CF1" w14:textId="77777777" w:rsidTr="0067409F">
        <w:tc>
          <w:tcPr>
            <w:tcW w:w="3192" w:type="dxa"/>
          </w:tcPr>
          <w:p w14:paraId="1392B8E8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192" w:type="dxa"/>
          </w:tcPr>
          <w:p w14:paraId="7ECC54C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RU SHARMA</w:t>
            </w:r>
          </w:p>
        </w:tc>
        <w:tc>
          <w:tcPr>
            <w:tcW w:w="3192" w:type="dxa"/>
          </w:tcPr>
          <w:p w14:paraId="7FDD2E7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56B9E41C" w14:textId="77777777" w:rsidTr="0067409F">
        <w:tc>
          <w:tcPr>
            <w:tcW w:w="3192" w:type="dxa"/>
          </w:tcPr>
          <w:p w14:paraId="205C37E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92" w:type="dxa"/>
          </w:tcPr>
          <w:p w14:paraId="0CDA219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HANAJ BEGAM</w:t>
            </w:r>
          </w:p>
        </w:tc>
        <w:tc>
          <w:tcPr>
            <w:tcW w:w="3192" w:type="dxa"/>
          </w:tcPr>
          <w:p w14:paraId="2746806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67409F" w:rsidRPr="00820C1A" w14:paraId="7D32059C" w14:textId="77777777" w:rsidTr="0067409F">
        <w:tc>
          <w:tcPr>
            <w:tcW w:w="3192" w:type="dxa"/>
          </w:tcPr>
          <w:p w14:paraId="3470F27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15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6C11C4F2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YA SHYAM</w:t>
            </w:r>
          </w:p>
        </w:tc>
        <w:tc>
          <w:tcPr>
            <w:tcW w:w="3192" w:type="dxa"/>
          </w:tcPr>
          <w:p w14:paraId="00BD675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67409F" w:rsidRPr="00820C1A" w14:paraId="76E04744" w14:textId="77777777" w:rsidTr="0067409F">
        <w:tc>
          <w:tcPr>
            <w:tcW w:w="3192" w:type="dxa"/>
          </w:tcPr>
          <w:p w14:paraId="030E3AC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192" w:type="dxa"/>
          </w:tcPr>
          <w:p w14:paraId="53F24C32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TAM GOPE</w:t>
            </w:r>
          </w:p>
        </w:tc>
        <w:tc>
          <w:tcPr>
            <w:tcW w:w="3192" w:type="dxa"/>
          </w:tcPr>
          <w:p w14:paraId="1161FAD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</w:t>
            </w:r>
          </w:p>
        </w:tc>
      </w:tr>
      <w:tr w:rsidR="0067409F" w:rsidRPr="00820C1A" w14:paraId="1B6C0E97" w14:textId="77777777" w:rsidTr="0067409F">
        <w:tc>
          <w:tcPr>
            <w:tcW w:w="3192" w:type="dxa"/>
          </w:tcPr>
          <w:p w14:paraId="151AFB0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192" w:type="dxa"/>
          </w:tcPr>
          <w:p w14:paraId="471C4694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SHEWANG DORJE LAMA</w:t>
            </w:r>
          </w:p>
        </w:tc>
        <w:tc>
          <w:tcPr>
            <w:tcW w:w="3192" w:type="dxa"/>
          </w:tcPr>
          <w:p w14:paraId="22CC873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7B3C14A9" w14:textId="77777777" w:rsidTr="0067409F">
        <w:tc>
          <w:tcPr>
            <w:tcW w:w="3192" w:type="dxa"/>
          </w:tcPr>
          <w:p w14:paraId="1B7886E2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192" w:type="dxa"/>
          </w:tcPr>
          <w:p w14:paraId="79DB3F46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 MAJUMDAR</w:t>
            </w:r>
          </w:p>
        </w:tc>
        <w:tc>
          <w:tcPr>
            <w:tcW w:w="3192" w:type="dxa"/>
          </w:tcPr>
          <w:p w14:paraId="6B1762F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4049E5EA" w14:textId="77777777" w:rsidTr="0067409F">
        <w:tc>
          <w:tcPr>
            <w:tcW w:w="3192" w:type="dxa"/>
          </w:tcPr>
          <w:p w14:paraId="4AF1987F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192" w:type="dxa"/>
          </w:tcPr>
          <w:p w14:paraId="317418C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BNAM NASHRIN</w:t>
            </w:r>
          </w:p>
        </w:tc>
        <w:tc>
          <w:tcPr>
            <w:tcW w:w="3192" w:type="dxa"/>
          </w:tcPr>
          <w:p w14:paraId="4DE75F9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5ADD8F22" w14:textId="77777777" w:rsidTr="0067409F">
        <w:tc>
          <w:tcPr>
            <w:tcW w:w="3192" w:type="dxa"/>
          </w:tcPr>
          <w:p w14:paraId="6E060A3C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192" w:type="dxa"/>
          </w:tcPr>
          <w:p w14:paraId="78C3A3E4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PTA GHOSH</w:t>
            </w:r>
          </w:p>
        </w:tc>
        <w:tc>
          <w:tcPr>
            <w:tcW w:w="3192" w:type="dxa"/>
          </w:tcPr>
          <w:p w14:paraId="04736B0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582BD604" w14:textId="77777777" w:rsidTr="0067409F">
        <w:tc>
          <w:tcPr>
            <w:tcW w:w="3192" w:type="dxa"/>
          </w:tcPr>
          <w:p w14:paraId="00C8EFE9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192" w:type="dxa"/>
          </w:tcPr>
          <w:p w14:paraId="37A867F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ABHINANDAN GURUNG</w:t>
            </w:r>
          </w:p>
        </w:tc>
        <w:tc>
          <w:tcPr>
            <w:tcW w:w="3192" w:type="dxa"/>
          </w:tcPr>
          <w:p w14:paraId="52A9D3B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67409F" w:rsidRPr="00820C1A" w14:paraId="3E8768E3" w14:textId="77777777" w:rsidTr="0067409F">
        <w:tc>
          <w:tcPr>
            <w:tcW w:w="3192" w:type="dxa"/>
          </w:tcPr>
          <w:p w14:paraId="24BE3CAF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192" w:type="dxa"/>
          </w:tcPr>
          <w:p w14:paraId="312AC84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RIMI SUTRADHAR</w:t>
            </w:r>
          </w:p>
        </w:tc>
        <w:tc>
          <w:tcPr>
            <w:tcW w:w="3192" w:type="dxa"/>
          </w:tcPr>
          <w:p w14:paraId="51517F2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67409F" w:rsidRPr="00820C1A" w14:paraId="4894C99C" w14:textId="77777777" w:rsidTr="0067409F">
        <w:trPr>
          <w:trHeight w:val="242"/>
        </w:trPr>
        <w:tc>
          <w:tcPr>
            <w:tcW w:w="3192" w:type="dxa"/>
          </w:tcPr>
          <w:p w14:paraId="6BCF9A0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192" w:type="dxa"/>
          </w:tcPr>
          <w:p w14:paraId="16546538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ANAMIKA SAHA</w:t>
            </w:r>
          </w:p>
        </w:tc>
        <w:tc>
          <w:tcPr>
            <w:tcW w:w="3192" w:type="dxa"/>
          </w:tcPr>
          <w:p w14:paraId="3EBBE033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67409F" w:rsidRPr="00820C1A" w14:paraId="660CA23A" w14:textId="77777777" w:rsidTr="0067409F">
        <w:tc>
          <w:tcPr>
            <w:tcW w:w="3192" w:type="dxa"/>
          </w:tcPr>
          <w:p w14:paraId="0F0751A6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3192" w:type="dxa"/>
          </w:tcPr>
          <w:p w14:paraId="26D3F6F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AFAL RAI</w:t>
            </w:r>
          </w:p>
        </w:tc>
        <w:tc>
          <w:tcPr>
            <w:tcW w:w="3192" w:type="dxa"/>
          </w:tcPr>
          <w:p w14:paraId="2CB63B4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67409F" w:rsidRPr="00820C1A" w14:paraId="0373479F" w14:textId="77777777" w:rsidTr="0067409F">
        <w:tc>
          <w:tcPr>
            <w:tcW w:w="3192" w:type="dxa"/>
          </w:tcPr>
          <w:p w14:paraId="0DB874F3" w14:textId="77777777" w:rsidR="0067409F" w:rsidRPr="00F715DB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3192" w:type="dxa"/>
          </w:tcPr>
          <w:p w14:paraId="786B34A3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OUMYAJIT BARMAN</w:t>
            </w:r>
          </w:p>
        </w:tc>
        <w:tc>
          <w:tcPr>
            <w:tcW w:w="3192" w:type="dxa"/>
          </w:tcPr>
          <w:p w14:paraId="43CF516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6C72A04D" w14:textId="77777777" w:rsidTr="0067409F">
        <w:tc>
          <w:tcPr>
            <w:tcW w:w="3192" w:type="dxa"/>
          </w:tcPr>
          <w:p w14:paraId="788F58C1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192" w:type="dxa"/>
          </w:tcPr>
          <w:p w14:paraId="2E4CD495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JAYA BARMAN</w:t>
            </w:r>
          </w:p>
        </w:tc>
        <w:tc>
          <w:tcPr>
            <w:tcW w:w="3192" w:type="dxa"/>
          </w:tcPr>
          <w:p w14:paraId="54842454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14933085" w14:textId="77777777" w:rsidTr="0067409F">
        <w:tc>
          <w:tcPr>
            <w:tcW w:w="3192" w:type="dxa"/>
          </w:tcPr>
          <w:p w14:paraId="047C987F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192" w:type="dxa"/>
          </w:tcPr>
          <w:p w14:paraId="3AF2F09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RISHA DAS</w:t>
            </w:r>
          </w:p>
        </w:tc>
        <w:tc>
          <w:tcPr>
            <w:tcW w:w="3192" w:type="dxa"/>
          </w:tcPr>
          <w:p w14:paraId="1505A4E2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44D23C58" w14:textId="77777777" w:rsidTr="0067409F">
        <w:tc>
          <w:tcPr>
            <w:tcW w:w="3192" w:type="dxa"/>
          </w:tcPr>
          <w:p w14:paraId="6DB91D8E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3192" w:type="dxa"/>
          </w:tcPr>
          <w:p w14:paraId="71AFB61C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ALOKA ROY</w:t>
            </w:r>
          </w:p>
        </w:tc>
        <w:tc>
          <w:tcPr>
            <w:tcW w:w="3192" w:type="dxa"/>
          </w:tcPr>
          <w:p w14:paraId="7CEA552B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3A0CBF77" w14:textId="77777777" w:rsidTr="0067409F">
        <w:tc>
          <w:tcPr>
            <w:tcW w:w="3192" w:type="dxa"/>
          </w:tcPr>
          <w:p w14:paraId="5061E132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3192" w:type="dxa"/>
          </w:tcPr>
          <w:p w14:paraId="5609243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PRIYANKA ROY CHOUDHURY</w:t>
            </w:r>
          </w:p>
        </w:tc>
        <w:tc>
          <w:tcPr>
            <w:tcW w:w="3192" w:type="dxa"/>
          </w:tcPr>
          <w:p w14:paraId="37BF1EC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42C044C6" w14:textId="77777777" w:rsidTr="0067409F">
        <w:tc>
          <w:tcPr>
            <w:tcW w:w="3192" w:type="dxa"/>
          </w:tcPr>
          <w:p w14:paraId="161A05C9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192" w:type="dxa"/>
          </w:tcPr>
          <w:p w14:paraId="7F5CA36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DIYA ROY</w:t>
            </w:r>
          </w:p>
        </w:tc>
        <w:tc>
          <w:tcPr>
            <w:tcW w:w="3192" w:type="dxa"/>
          </w:tcPr>
          <w:p w14:paraId="1FF630F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113D46DE" w14:textId="77777777" w:rsidTr="0067409F">
        <w:tc>
          <w:tcPr>
            <w:tcW w:w="3192" w:type="dxa"/>
          </w:tcPr>
          <w:p w14:paraId="651B34BF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192" w:type="dxa"/>
          </w:tcPr>
          <w:p w14:paraId="5FC374E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TANIYA GUHA</w:t>
            </w:r>
          </w:p>
        </w:tc>
        <w:tc>
          <w:tcPr>
            <w:tcW w:w="3192" w:type="dxa"/>
          </w:tcPr>
          <w:p w14:paraId="6868A2DF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56685396" w14:textId="77777777" w:rsidTr="0067409F">
        <w:tc>
          <w:tcPr>
            <w:tcW w:w="3192" w:type="dxa"/>
          </w:tcPr>
          <w:p w14:paraId="76D45DCE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192" w:type="dxa"/>
          </w:tcPr>
          <w:p w14:paraId="4C1F99A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PRIYA MRIDHA</w:t>
            </w:r>
          </w:p>
        </w:tc>
        <w:tc>
          <w:tcPr>
            <w:tcW w:w="3192" w:type="dxa"/>
          </w:tcPr>
          <w:p w14:paraId="73567235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1819169F" w14:textId="77777777" w:rsidTr="0067409F">
        <w:tc>
          <w:tcPr>
            <w:tcW w:w="3192" w:type="dxa"/>
          </w:tcPr>
          <w:p w14:paraId="7B5B96E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3192" w:type="dxa"/>
          </w:tcPr>
          <w:p w14:paraId="03B90DF6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PRARTHANA BANIK</w:t>
            </w:r>
          </w:p>
        </w:tc>
        <w:tc>
          <w:tcPr>
            <w:tcW w:w="3192" w:type="dxa"/>
          </w:tcPr>
          <w:p w14:paraId="6D595B8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78EE404C" w14:textId="77777777" w:rsidTr="0067409F">
        <w:tc>
          <w:tcPr>
            <w:tcW w:w="3192" w:type="dxa"/>
          </w:tcPr>
          <w:p w14:paraId="15859DD1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3</w:t>
            </w:r>
          </w:p>
        </w:tc>
        <w:tc>
          <w:tcPr>
            <w:tcW w:w="3192" w:type="dxa"/>
          </w:tcPr>
          <w:p w14:paraId="42041C6A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APNA DHOBI</w:t>
            </w:r>
          </w:p>
        </w:tc>
        <w:tc>
          <w:tcPr>
            <w:tcW w:w="3192" w:type="dxa"/>
          </w:tcPr>
          <w:p w14:paraId="32C2DEE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67409F" w:rsidRPr="00820C1A" w14:paraId="4FDDE714" w14:textId="77777777" w:rsidTr="0067409F">
        <w:tc>
          <w:tcPr>
            <w:tcW w:w="3192" w:type="dxa"/>
          </w:tcPr>
          <w:p w14:paraId="6725918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3192" w:type="dxa"/>
          </w:tcPr>
          <w:p w14:paraId="274CD3DE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RONAK DAS</w:t>
            </w:r>
          </w:p>
        </w:tc>
        <w:tc>
          <w:tcPr>
            <w:tcW w:w="3192" w:type="dxa"/>
          </w:tcPr>
          <w:p w14:paraId="4968ADBC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7409F" w:rsidRPr="00820C1A" w14:paraId="15B7BC63" w14:textId="77777777" w:rsidTr="0067409F">
        <w:tc>
          <w:tcPr>
            <w:tcW w:w="3192" w:type="dxa"/>
          </w:tcPr>
          <w:p w14:paraId="0EF6C5AE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192" w:type="dxa"/>
          </w:tcPr>
          <w:p w14:paraId="2C0A6EC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RAHUL CHAKRABORTY</w:t>
            </w:r>
          </w:p>
        </w:tc>
        <w:tc>
          <w:tcPr>
            <w:tcW w:w="3192" w:type="dxa"/>
          </w:tcPr>
          <w:p w14:paraId="274824C7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</w:tr>
      <w:tr w:rsidR="0067409F" w:rsidRPr="00820C1A" w14:paraId="437BC802" w14:textId="77777777" w:rsidTr="0067409F">
        <w:tc>
          <w:tcPr>
            <w:tcW w:w="3192" w:type="dxa"/>
          </w:tcPr>
          <w:p w14:paraId="44C2F07D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192" w:type="dxa"/>
          </w:tcPr>
          <w:p w14:paraId="0590D30A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OUMENDU KR MANDAL</w:t>
            </w:r>
          </w:p>
        </w:tc>
        <w:tc>
          <w:tcPr>
            <w:tcW w:w="3192" w:type="dxa"/>
          </w:tcPr>
          <w:p w14:paraId="1FFCE22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820C1A" w14:paraId="486747DC" w14:textId="77777777" w:rsidTr="0067409F">
        <w:tc>
          <w:tcPr>
            <w:tcW w:w="3192" w:type="dxa"/>
          </w:tcPr>
          <w:p w14:paraId="7EB4BB28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3192" w:type="dxa"/>
          </w:tcPr>
          <w:p w14:paraId="767CE3D7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TSHERING DOLMA BLON</w:t>
            </w:r>
          </w:p>
        </w:tc>
        <w:tc>
          <w:tcPr>
            <w:tcW w:w="3192" w:type="dxa"/>
          </w:tcPr>
          <w:p w14:paraId="303DA81E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67409F" w:rsidRPr="00820C1A" w14:paraId="6A2F057D" w14:textId="77777777" w:rsidTr="0067409F">
        <w:tc>
          <w:tcPr>
            <w:tcW w:w="3192" w:type="dxa"/>
          </w:tcPr>
          <w:p w14:paraId="3D3CAF45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3192" w:type="dxa"/>
          </w:tcPr>
          <w:p w14:paraId="5C1CB69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PRIYA TALUKDAR</w:t>
            </w:r>
          </w:p>
        </w:tc>
        <w:tc>
          <w:tcPr>
            <w:tcW w:w="3192" w:type="dxa"/>
          </w:tcPr>
          <w:p w14:paraId="5494C3F9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67409F" w:rsidRPr="00820C1A" w14:paraId="1CE90E69" w14:textId="77777777" w:rsidTr="0067409F">
        <w:tc>
          <w:tcPr>
            <w:tcW w:w="3192" w:type="dxa"/>
          </w:tcPr>
          <w:p w14:paraId="28F28B0A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3192" w:type="dxa"/>
          </w:tcPr>
          <w:p w14:paraId="7BCCD76B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HREYA SEN</w:t>
            </w:r>
          </w:p>
        </w:tc>
        <w:tc>
          <w:tcPr>
            <w:tcW w:w="3192" w:type="dxa"/>
          </w:tcPr>
          <w:p w14:paraId="7C712D7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67409F" w:rsidRPr="00820C1A" w14:paraId="5DBD4A1A" w14:textId="77777777" w:rsidTr="0067409F">
        <w:tc>
          <w:tcPr>
            <w:tcW w:w="3192" w:type="dxa"/>
          </w:tcPr>
          <w:p w14:paraId="33DA9B33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3192" w:type="dxa"/>
          </w:tcPr>
          <w:p w14:paraId="6480D130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UITY DHAR</w:t>
            </w:r>
          </w:p>
        </w:tc>
        <w:tc>
          <w:tcPr>
            <w:tcW w:w="3192" w:type="dxa"/>
          </w:tcPr>
          <w:p w14:paraId="3CE5FA3A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67409F" w:rsidRPr="00820C1A" w14:paraId="423BBE61" w14:textId="77777777" w:rsidTr="0067409F">
        <w:tc>
          <w:tcPr>
            <w:tcW w:w="3192" w:type="dxa"/>
          </w:tcPr>
          <w:p w14:paraId="41D0A8C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3192" w:type="dxa"/>
          </w:tcPr>
          <w:p w14:paraId="7CE7B241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AGNIK SAHA</w:t>
            </w:r>
          </w:p>
        </w:tc>
        <w:tc>
          <w:tcPr>
            <w:tcW w:w="3192" w:type="dxa"/>
          </w:tcPr>
          <w:p w14:paraId="5FAE7141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67409F" w:rsidRPr="00820C1A" w14:paraId="50135313" w14:textId="77777777" w:rsidTr="0067409F">
        <w:tc>
          <w:tcPr>
            <w:tcW w:w="3192" w:type="dxa"/>
          </w:tcPr>
          <w:p w14:paraId="09035B12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3192" w:type="dxa"/>
          </w:tcPr>
          <w:p w14:paraId="60C96E1F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SUSMITA ROY</w:t>
            </w:r>
          </w:p>
        </w:tc>
        <w:tc>
          <w:tcPr>
            <w:tcW w:w="3192" w:type="dxa"/>
          </w:tcPr>
          <w:p w14:paraId="2A927806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67409F" w:rsidRPr="00820C1A" w14:paraId="0E31A76E" w14:textId="77777777" w:rsidTr="0067409F">
        <w:tc>
          <w:tcPr>
            <w:tcW w:w="3192" w:type="dxa"/>
          </w:tcPr>
          <w:p w14:paraId="1066D207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3192" w:type="dxa"/>
          </w:tcPr>
          <w:p w14:paraId="53940D04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JUTISH DAS</w:t>
            </w:r>
          </w:p>
        </w:tc>
        <w:tc>
          <w:tcPr>
            <w:tcW w:w="3192" w:type="dxa"/>
          </w:tcPr>
          <w:p w14:paraId="71C42E50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67409F" w:rsidRPr="00820C1A" w14:paraId="0C8F691E" w14:textId="77777777" w:rsidTr="0067409F">
        <w:tc>
          <w:tcPr>
            <w:tcW w:w="3192" w:type="dxa"/>
          </w:tcPr>
          <w:p w14:paraId="21F0DDE3" w14:textId="77777777" w:rsidR="0067409F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3192" w:type="dxa"/>
          </w:tcPr>
          <w:p w14:paraId="307D0669" w14:textId="77777777" w:rsidR="0067409F" w:rsidRPr="00C26461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154B">
              <w:rPr>
                <w:rFonts w:ascii="Times New Roman" w:hAnsi="Times New Roman" w:cs="Times New Roman"/>
                <w:sz w:val="24"/>
                <w:szCs w:val="24"/>
              </w:rPr>
              <w:t>DEVAPRIYA SAHA</w:t>
            </w:r>
          </w:p>
        </w:tc>
        <w:tc>
          <w:tcPr>
            <w:tcW w:w="3192" w:type="dxa"/>
          </w:tcPr>
          <w:p w14:paraId="476BC5C8" w14:textId="77777777" w:rsidR="0067409F" w:rsidRPr="00764796" w:rsidRDefault="0067409F" w:rsidP="0067409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</w:tbl>
    <w:p w14:paraId="74C0671B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14407464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07BDE44B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- ENGLISH I</w:t>
      </w:r>
    </w:p>
    <w:p w14:paraId="1AEBBB0F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BA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EM I 5 YEARS </w:t>
      </w:r>
    </w:p>
    <w:p w14:paraId="6073EF8F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tbl>
      <w:tblPr>
        <w:tblStyle w:val="TableGrid"/>
        <w:tblW w:w="9640" w:type="dxa"/>
        <w:tblInd w:w="-34" w:type="dxa"/>
        <w:tblLook w:val="04A0" w:firstRow="1" w:lastRow="0" w:firstColumn="1" w:lastColumn="0" w:noHBand="0" w:noVBand="1"/>
      </w:tblPr>
      <w:tblGrid>
        <w:gridCol w:w="3261"/>
        <w:gridCol w:w="3260"/>
        <w:gridCol w:w="3119"/>
      </w:tblGrid>
      <w:tr w:rsidR="0067409F" w:rsidRPr="00692EEC" w14:paraId="7757BA75" w14:textId="77777777" w:rsidTr="0067409F">
        <w:tc>
          <w:tcPr>
            <w:tcW w:w="3261" w:type="dxa"/>
            <w:vAlign w:val="bottom"/>
          </w:tcPr>
          <w:p w14:paraId="5ABA3B3B" w14:textId="77777777" w:rsidR="0067409F" w:rsidRPr="008E36E6" w:rsidRDefault="0067409F" w:rsidP="0067409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260" w:type="dxa"/>
            <w:vAlign w:val="bottom"/>
          </w:tcPr>
          <w:p w14:paraId="357F310F" w14:textId="77777777" w:rsidR="0067409F" w:rsidRPr="008E36E6" w:rsidRDefault="0067409F" w:rsidP="0067409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E3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3119" w:type="dxa"/>
          </w:tcPr>
          <w:p w14:paraId="6B89D221" w14:textId="77777777" w:rsidR="0067409F" w:rsidRPr="00DD72A9" w:rsidRDefault="0067409F" w:rsidP="00674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4"/>
                <w:highlight w:val="cyan"/>
              </w:rPr>
            </w:pPr>
          </w:p>
          <w:p w14:paraId="214F3958" w14:textId="77777777" w:rsidR="0067409F" w:rsidRPr="00DD72A9" w:rsidRDefault="0067409F" w:rsidP="00674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DD72A9">
              <w:rPr>
                <w:rFonts w:ascii="Times New Roman" w:eastAsia="Times New Roman" w:hAnsi="Times New Roman" w:cs="Times New Roman"/>
                <w:b/>
                <w:sz w:val="24"/>
              </w:rPr>
              <w:t>MARKS OBTAINED</w:t>
            </w:r>
          </w:p>
        </w:tc>
      </w:tr>
      <w:tr w:rsidR="0067409F" w:rsidRPr="00692EEC" w14:paraId="05AE732B" w14:textId="77777777" w:rsidTr="0067409F">
        <w:tc>
          <w:tcPr>
            <w:tcW w:w="3261" w:type="dxa"/>
            <w:vAlign w:val="bottom"/>
          </w:tcPr>
          <w:p w14:paraId="7B99245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260" w:type="dxa"/>
            <w:vAlign w:val="bottom"/>
          </w:tcPr>
          <w:p w14:paraId="3D1532BE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FAHAD SHAH PRODHAN</w:t>
            </w:r>
          </w:p>
        </w:tc>
        <w:tc>
          <w:tcPr>
            <w:tcW w:w="3119" w:type="dxa"/>
          </w:tcPr>
          <w:p w14:paraId="714881F4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692EEC" w14:paraId="36223FA6" w14:textId="77777777" w:rsidTr="0067409F">
        <w:tc>
          <w:tcPr>
            <w:tcW w:w="3261" w:type="dxa"/>
            <w:vAlign w:val="bottom"/>
          </w:tcPr>
          <w:p w14:paraId="1084E01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260" w:type="dxa"/>
            <w:vAlign w:val="bottom"/>
          </w:tcPr>
          <w:p w14:paraId="54966172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RITA KHANAL</w:t>
            </w:r>
          </w:p>
        </w:tc>
        <w:tc>
          <w:tcPr>
            <w:tcW w:w="3119" w:type="dxa"/>
          </w:tcPr>
          <w:p w14:paraId="28253300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692EEC" w14:paraId="5D672EC2" w14:textId="77777777" w:rsidTr="0067409F">
        <w:tc>
          <w:tcPr>
            <w:tcW w:w="3261" w:type="dxa"/>
            <w:vAlign w:val="bottom"/>
          </w:tcPr>
          <w:p w14:paraId="5AF08311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260" w:type="dxa"/>
            <w:vAlign w:val="bottom"/>
          </w:tcPr>
          <w:p w14:paraId="57E1131E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SKAN SINGHAL</w:t>
            </w:r>
          </w:p>
        </w:tc>
        <w:tc>
          <w:tcPr>
            <w:tcW w:w="3119" w:type="dxa"/>
          </w:tcPr>
          <w:p w14:paraId="70A74DF9" w14:textId="77777777" w:rsidR="0067409F" w:rsidRPr="00BD719D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D719D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692EEC" w14:paraId="065C6B34" w14:textId="77777777" w:rsidTr="0067409F">
        <w:tc>
          <w:tcPr>
            <w:tcW w:w="3261" w:type="dxa"/>
            <w:vAlign w:val="bottom"/>
          </w:tcPr>
          <w:p w14:paraId="5A79B87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260" w:type="dxa"/>
            <w:vAlign w:val="bottom"/>
          </w:tcPr>
          <w:p w14:paraId="0AA7A8D2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SHI PRATYUSH</w:t>
            </w:r>
          </w:p>
        </w:tc>
        <w:tc>
          <w:tcPr>
            <w:tcW w:w="3119" w:type="dxa"/>
          </w:tcPr>
          <w:p w14:paraId="5D043B1B" w14:textId="77777777" w:rsidR="0067409F" w:rsidRPr="00BF579D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579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692EEC" w14:paraId="3AA16E4A" w14:textId="77777777" w:rsidTr="0067409F">
        <w:tc>
          <w:tcPr>
            <w:tcW w:w="3261" w:type="dxa"/>
            <w:vAlign w:val="bottom"/>
          </w:tcPr>
          <w:p w14:paraId="22896F0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260" w:type="dxa"/>
            <w:vAlign w:val="bottom"/>
          </w:tcPr>
          <w:p w14:paraId="0D76124E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INI CHAKRABORTY</w:t>
            </w:r>
          </w:p>
        </w:tc>
        <w:tc>
          <w:tcPr>
            <w:tcW w:w="3119" w:type="dxa"/>
          </w:tcPr>
          <w:p w14:paraId="05A8DFE1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692EEC" w14:paraId="027841F9" w14:textId="77777777" w:rsidTr="0067409F">
        <w:tc>
          <w:tcPr>
            <w:tcW w:w="3261" w:type="dxa"/>
            <w:vAlign w:val="bottom"/>
          </w:tcPr>
          <w:p w14:paraId="5E10E585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260" w:type="dxa"/>
            <w:vAlign w:val="bottom"/>
          </w:tcPr>
          <w:p w14:paraId="49421AF3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ISTHI GOYEL</w:t>
            </w:r>
          </w:p>
        </w:tc>
        <w:tc>
          <w:tcPr>
            <w:tcW w:w="3119" w:type="dxa"/>
          </w:tcPr>
          <w:p w14:paraId="0810AAE2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</w:tr>
      <w:tr w:rsidR="0067409F" w:rsidRPr="00692EEC" w14:paraId="187DDB1D" w14:textId="77777777" w:rsidTr="0067409F">
        <w:tc>
          <w:tcPr>
            <w:tcW w:w="3261" w:type="dxa"/>
            <w:vAlign w:val="bottom"/>
          </w:tcPr>
          <w:p w14:paraId="5A87A4D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260" w:type="dxa"/>
            <w:vAlign w:val="bottom"/>
          </w:tcPr>
          <w:p w14:paraId="20CB3BC7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RNAYU SAHA</w:t>
            </w:r>
          </w:p>
        </w:tc>
        <w:tc>
          <w:tcPr>
            <w:tcW w:w="3119" w:type="dxa"/>
          </w:tcPr>
          <w:p w14:paraId="2FC0F4D8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</w:tr>
      <w:tr w:rsidR="0067409F" w:rsidRPr="00692EEC" w14:paraId="720B7E4A" w14:textId="77777777" w:rsidTr="0067409F">
        <w:tc>
          <w:tcPr>
            <w:tcW w:w="3261" w:type="dxa"/>
            <w:vAlign w:val="bottom"/>
          </w:tcPr>
          <w:p w14:paraId="2F4B9671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260" w:type="dxa"/>
            <w:vAlign w:val="bottom"/>
          </w:tcPr>
          <w:p w14:paraId="01D73BA8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ITI PANDEY</w:t>
            </w:r>
          </w:p>
        </w:tc>
        <w:tc>
          <w:tcPr>
            <w:tcW w:w="3119" w:type="dxa"/>
          </w:tcPr>
          <w:p w14:paraId="39183DE6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67409F" w:rsidRPr="00692EEC" w14:paraId="0C88357C" w14:textId="77777777" w:rsidTr="0067409F">
        <w:tc>
          <w:tcPr>
            <w:tcW w:w="3261" w:type="dxa"/>
            <w:vAlign w:val="bottom"/>
          </w:tcPr>
          <w:p w14:paraId="3DF8D6A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260" w:type="dxa"/>
            <w:vAlign w:val="bottom"/>
          </w:tcPr>
          <w:p w14:paraId="0E4F31DD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RITI CHETTRI</w:t>
            </w:r>
          </w:p>
        </w:tc>
        <w:tc>
          <w:tcPr>
            <w:tcW w:w="3119" w:type="dxa"/>
          </w:tcPr>
          <w:p w14:paraId="0F38AE6D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692EEC" w14:paraId="1064C2FB" w14:textId="77777777" w:rsidTr="0067409F">
        <w:tc>
          <w:tcPr>
            <w:tcW w:w="3261" w:type="dxa"/>
            <w:vAlign w:val="bottom"/>
          </w:tcPr>
          <w:p w14:paraId="60789E20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0" w:type="dxa"/>
            <w:vAlign w:val="bottom"/>
          </w:tcPr>
          <w:p w14:paraId="0E5727CA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CHI</w:t>
            </w:r>
          </w:p>
        </w:tc>
        <w:tc>
          <w:tcPr>
            <w:tcW w:w="3119" w:type="dxa"/>
          </w:tcPr>
          <w:p w14:paraId="409E3504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692EEC" w14:paraId="511A9140" w14:textId="77777777" w:rsidTr="0067409F">
        <w:tc>
          <w:tcPr>
            <w:tcW w:w="3261" w:type="dxa"/>
            <w:vAlign w:val="bottom"/>
          </w:tcPr>
          <w:p w14:paraId="0498D993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3260" w:type="dxa"/>
            <w:vAlign w:val="bottom"/>
          </w:tcPr>
          <w:p w14:paraId="76DF8D54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RADIP PAUL</w:t>
            </w:r>
          </w:p>
        </w:tc>
        <w:tc>
          <w:tcPr>
            <w:tcW w:w="3119" w:type="dxa"/>
          </w:tcPr>
          <w:p w14:paraId="793DC0CE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</w:tr>
      <w:tr w:rsidR="0067409F" w:rsidRPr="00692EEC" w14:paraId="22FEC72D" w14:textId="77777777" w:rsidTr="0067409F">
        <w:tc>
          <w:tcPr>
            <w:tcW w:w="3261" w:type="dxa"/>
            <w:vAlign w:val="bottom"/>
          </w:tcPr>
          <w:p w14:paraId="03432C2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260" w:type="dxa"/>
            <w:vAlign w:val="bottom"/>
          </w:tcPr>
          <w:p w14:paraId="430291B7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RAMYA SUNDAS</w:t>
            </w:r>
          </w:p>
        </w:tc>
        <w:tc>
          <w:tcPr>
            <w:tcW w:w="3119" w:type="dxa"/>
          </w:tcPr>
          <w:p w14:paraId="549CEB61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</w:tr>
      <w:tr w:rsidR="0067409F" w:rsidRPr="00692EEC" w14:paraId="21A0021F" w14:textId="77777777" w:rsidTr="0067409F">
        <w:tc>
          <w:tcPr>
            <w:tcW w:w="3261" w:type="dxa"/>
            <w:vAlign w:val="bottom"/>
          </w:tcPr>
          <w:p w14:paraId="232BC225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260" w:type="dxa"/>
            <w:vAlign w:val="bottom"/>
          </w:tcPr>
          <w:p w14:paraId="60C3D324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USHIK ADHIKARY</w:t>
            </w:r>
          </w:p>
        </w:tc>
        <w:tc>
          <w:tcPr>
            <w:tcW w:w="3119" w:type="dxa"/>
          </w:tcPr>
          <w:p w14:paraId="5387F3C7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</w:tr>
      <w:tr w:rsidR="0067409F" w:rsidRPr="00692EEC" w14:paraId="41A4BD41" w14:textId="77777777" w:rsidTr="0067409F">
        <w:tc>
          <w:tcPr>
            <w:tcW w:w="3261" w:type="dxa"/>
            <w:vAlign w:val="bottom"/>
          </w:tcPr>
          <w:p w14:paraId="127E1729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260" w:type="dxa"/>
            <w:vAlign w:val="bottom"/>
          </w:tcPr>
          <w:p w14:paraId="0A4B46B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ADITYA PAL</w:t>
            </w:r>
          </w:p>
        </w:tc>
        <w:tc>
          <w:tcPr>
            <w:tcW w:w="3119" w:type="dxa"/>
          </w:tcPr>
          <w:p w14:paraId="04E433D2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692EEC" w14:paraId="362CE460" w14:textId="77777777" w:rsidTr="0067409F">
        <w:tc>
          <w:tcPr>
            <w:tcW w:w="3261" w:type="dxa"/>
            <w:vAlign w:val="bottom"/>
          </w:tcPr>
          <w:p w14:paraId="67FD48C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260" w:type="dxa"/>
            <w:vAlign w:val="bottom"/>
          </w:tcPr>
          <w:p w14:paraId="7ADD8574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ASHISH PAUL</w:t>
            </w:r>
          </w:p>
        </w:tc>
        <w:tc>
          <w:tcPr>
            <w:tcW w:w="3119" w:type="dxa"/>
          </w:tcPr>
          <w:p w14:paraId="1F55B5D1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692EEC" w14:paraId="62691D41" w14:textId="77777777" w:rsidTr="0067409F">
        <w:tc>
          <w:tcPr>
            <w:tcW w:w="3261" w:type="dxa"/>
            <w:vAlign w:val="bottom"/>
          </w:tcPr>
          <w:p w14:paraId="7341FB5B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260" w:type="dxa"/>
            <w:vAlign w:val="bottom"/>
          </w:tcPr>
          <w:p w14:paraId="4554D303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NNY MAHATO</w:t>
            </w:r>
          </w:p>
        </w:tc>
        <w:tc>
          <w:tcPr>
            <w:tcW w:w="3119" w:type="dxa"/>
          </w:tcPr>
          <w:p w14:paraId="622FE4CB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692EEC" w14:paraId="13FC84FC" w14:textId="77777777" w:rsidTr="0067409F">
        <w:tc>
          <w:tcPr>
            <w:tcW w:w="3261" w:type="dxa"/>
            <w:vAlign w:val="bottom"/>
          </w:tcPr>
          <w:p w14:paraId="75943AD3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260" w:type="dxa"/>
            <w:vAlign w:val="bottom"/>
          </w:tcPr>
          <w:p w14:paraId="52A1A64A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MNATH BARDHAN</w:t>
            </w:r>
          </w:p>
        </w:tc>
        <w:tc>
          <w:tcPr>
            <w:tcW w:w="3119" w:type="dxa"/>
          </w:tcPr>
          <w:p w14:paraId="1E75459E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692EEC" w14:paraId="4974EDAB" w14:textId="77777777" w:rsidTr="0067409F">
        <w:tc>
          <w:tcPr>
            <w:tcW w:w="3261" w:type="dxa"/>
            <w:vAlign w:val="bottom"/>
          </w:tcPr>
          <w:p w14:paraId="59866F11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260" w:type="dxa"/>
            <w:vAlign w:val="bottom"/>
          </w:tcPr>
          <w:p w14:paraId="155FCFDF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BEN IQUBAL</w:t>
            </w:r>
          </w:p>
        </w:tc>
        <w:tc>
          <w:tcPr>
            <w:tcW w:w="3119" w:type="dxa"/>
          </w:tcPr>
          <w:p w14:paraId="17B658AF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67409F" w:rsidRPr="00692EEC" w14:paraId="7B4C48D1" w14:textId="77777777" w:rsidTr="0067409F">
        <w:tc>
          <w:tcPr>
            <w:tcW w:w="3261" w:type="dxa"/>
            <w:vAlign w:val="bottom"/>
          </w:tcPr>
          <w:p w14:paraId="25CE8686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260" w:type="dxa"/>
            <w:vAlign w:val="bottom"/>
          </w:tcPr>
          <w:p w14:paraId="7F0B8E81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GHA DAS</w:t>
            </w:r>
          </w:p>
        </w:tc>
        <w:tc>
          <w:tcPr>
            <w:tcW w:w="3119" w:type="dxa"/>
          </w:tcPr>
          <w:p w14:paraId="7966E42B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692EEC" w14:paraId="604595D0" w14:textId="77777777" w:rsidTr="0067409F">
        <w:tc>
          <w:tcPr>
            <w:tcW w:w="3261" w:type="dxa"/>
            <w:vAlign w:val="bottom"/>
          </w:tcPr>
          <w:p w14:paraId="38927C3A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0" w:type="dxa"/>
            <w:vAlign w:val="bottom"/>
          </w:tcPr>
          <w:p w14:paraId="66B4921D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ARTHO DAS</w:t>
            </w:r>
          </w:p>
        </w:tc>
        <w:tc>
          <w:tcPr>
            <w:tcW w:w="3119" w:type="dxa"/>
          </w:tcPr>
          <w:p w14:paraId="38564298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692EEC" w14:paraId="3BF00B1D" w14:textId="77777777" w:rsidTr="0067409F">
        <w:tc>
          <w:tcPr>
            <w:tcW w:w="3261" w:type="dxa"/>
            <w:vAlign w:val="bottom"/>
          </w:tcPr>
          <w:p w14:paraId="6891292C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260" w:type="dxa"/>
            <w:vAlign w:val="bottom"/>
          </w:tcPr>
          <w:p w14:paraId="23E56A4F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WRAJ BISWAKARMA</w:t>
            </w:r>
          </w:p>
        </w:tc>
        <w:tc>
          <w:tcPr>
            <w:tcW w:w="3119" w:type="dxa"/>
          </w:tcPr>
          <w:p w14:paraId="332C0CB3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692EEC" w14:paraId="44763216" w14:textId="77777777" w:rsidTr="0067409F">
        <w:tc>
          <w:tcPr>
            <w:tcW w:w="3261" w:type="dxa"/>
            <w:vAlign w:val="bottom"/>
          </w:tcPr>
          <w:p w14:paraId="02E73A72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260" w:type="dxa"/>
            <w:vAlign w:val="bottom"/>
          </w:tcPr>
          <w:p w14:paraId="7BB9D1E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HFIA TABASSUM</w:t>
            </w:r>
          </w:p>
        </w:tc>
        <w:tc>
          <w:tcPr>
            <w:tcW w:w="3119" w:type="dxa"/>
          </w:tcPr>
          <w:p w14:paraId="22B63E06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692EEC" w14:paraId="730FB3A0" w14:textId="77777777" w:rsidTr="0067409F">
        <w:tc>
          <w:tcPr>
            <w:tcW w:w="3261" w:type="dxa"/>
            <w:vAlign w:val="bottom"/>
          </w:tcPr>
          <w:p w14:paraId="056C61E5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260" w:type="dxa"/>
            <w:vAlign w:val="bottom"/>
          </w:tcPr>
          <w:p w14:paraId="29F430E3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LIYA AAFREEN</w:t>
            </w:r>
          </w:p>
        </w:tc>
        <w:tc>
          <w:tcPr>
            <w:tcW w:w="3119" w:type="dxa"/>
          </w:tcPr>
          <w:p w14:paraId="18042BC4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692EEC" w14:paraId="69B73F7E" w14:textId="77777777" w:rsidTr="0067409F">
        <w:tc>
          <w:tcPr>
            <w:tcW w:w="3261" w:type="dxa"/>
            <w:vAlign w:val="bottom"/>
          </w:tcPr>
          <w:p w14:paraId="3C6AEE85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260" w:type="dxa"/>
            <w:vAlign w:val="bottom"/>
          </w:tcPr>
          <w:p w14:paraId="6D4D45A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HUL KR DAS</w:t>
            </w:r>
          </w:p>
        </w:tc>
        <w:tc>
          <w:tcPr>
            <w:tcW w:w="3119" w:type="dxa"/>
          </w:tcPr>
          <w:p w14:paraId="4875C945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67409F" w:rsidRPr="00692EEC" w14:paraId="67035855" w14:textId="77777777" w:rsidTr="0067409F">
        <w:tc>
          <w:tcPr>
            <w:tcW w:w="3261" w:type="dxa"/>
            <w:vAlign w:val="bottom"/>
          </w:tcPr>
          <w:p w14:paraId="360BC666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260" w:type="dxa"/>
            <w:vAlign w:val="bottom"/>
          </w:tcPr>
          <w:p w14:paraId="7CC71A08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BHAT KUMAR</w:t>
            </w:r>
          </w:p>
        </w:tc>
        <w:tc>
          <w:tcPr>
            <w:tcW w:w="3119" w:type="dxa"/>
          </w:tcPr>
          <w:p w14:paraId="7D3EA315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692EEC" w14:paraId="0726A1A9" w14:textId="77777777" w:rsidTr="0067409F">
        <w:tc>
          <w:tcPr>
            <w:tcW w:w="3261" w:type="dxa"/>
            <w:vAlign w:val="bottom"/>
          </w:tcPr>
          <w:p w14:paraId="0660B0E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260" w:type="dxa"/>
            <w:vAlign w:val="bottom"/>
          </w:tcPr>
          <w:p w14:paraId="466EBF8B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OPRIYA SAHA</w:t>
            </w:r>
          </w:p>
        </w:tc>
        <w:tc>
          <w:tcPr>
            <w:tcW w:w="3119" w:type="dxa"/>
          </w:tcPr>
          <w:p w14:paraId="21B7117D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67409F" w:rsidRPr="00692EEC" w14:paraId="33D86F2D" w14:textId="77777777" w:rsidTr="0067409F">
        <w:tc>
          <w:tcPr>
            <w:tcW w:w="3261" w:type="dxa"/>
            <w:vAlign w:val="bottom"/>
          </w:tcPr>
          <w:p w14:paraId="70147B2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260" w:type="dxa"/>
            <w:vAlign w:val="bottom"/>
          </w:tcPr>
          <w:p w14:paraId="5CC662AF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NGA ROY</w:t>
            </w:r>
          </w:p>
        </w:tc>
        <w:tc>
          <w:tcPr>
            <w:tcW w:w="3119" w:type="dxa"/>
          </w:tcPr>
          <w:p w14:paraId="41C4BECC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67409F" w:rsidRPr="00692EEC" w14:paraId="1482FA6F" w14:textId="77777777" w:rsidTr="0067409F">
        <w:tc>
          <w:tcPr>
            <w:tcW w:w="3261" w:type="dxa"/>
            <w:vAlign w:val="bottom"/>
          </w:tcPr>
          <w:p w14:paraId="112DEDB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260" w:type="dxa"/>
            <w:vAlign w:val="bottom"/>
          </w:tcPr>
          <w:p w14:paraId="2A061DB7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NAB BAIRAGI</w:t>
            </w:r>
          </w:p>
        </w:tc>
        <w:tc>
          <w:tcPr>
            <w:tcW w:w="3119" w:type="dxa"/>
          </w:tcPr>
          <w:p w14:paraId="47AEB5D8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692EEC" w14:paraId="2E5D3FBB" w14:textId="77777777" w:rsidTr="0067409F">
        <w:tc>
          <w:tcPr>
            <w:tcW w:w="3261" w:type="dxa"/>
            <w:vAlign w:val="bottom"/>
          </w:tcPr>
          <w:p w14:paraId="7FCE3B6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260" w:type="dxa"/>
            <w:vAlign w:val="bottom"/>
          </w:tcPr>
          <w:p w14:paraId="25CAD343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SHA KUMARI</w:t>
            </w:r>
          </w:p>
        </w:tc>
        <w:tc>
          <w:tcPr>
            <w:tcW w:w="3119" w:type="dxa"/>
          </w:tcPr>
          <w:p w14:paraId="7117852F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692EEC" w14:paraId="08454E7C" w14:textId="77777777" w:rsidTr="0067409F">
        <w:tc>
          <w:tcPr>
            <w:tcW w:w="3261" w:type="dxa"/>
            <w:vAlign w:val="bottom"/>
          </w:tcPr>
          <w:p w14:paraId="4A62B2E3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260" w:type="dxa"/>
            <w:vAlign w:val="bottom"/>
          </w:tcPr>
          <w:p w14:paraId="4775930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SHA SARAF</w:t>
            </w:r>
          </w:p>
        </w:tc>
        <w:tc>
          <w:tcPr>
            <w:tcW w:w="3119" w:type="dxa"/>
          </w:tcPr>
          <w:p w14:paraId="0495F785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</w:tr>
      <w:tr w:rsidR="0067409F" w:rsidRPr="00692EEC" w14:paraId="5E2A0E06" w14:textId="77777777" w:rsidTr="0067409F">
        <w:tc>
          <w:tcPr>
            <w:tcW w:w="3261" w:type="dxa"/>
            <w:vAlign w:val="bottom"/>
          </w:tcPr>
          <w:p w14:paraId="65E0A21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260" w:type="dxa"/>
            <w:vAlign w:val="bottom"/>
          </w:tcPr>
          <w:p w14:paraId="75B84624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WANGI CHHETRI</w:t>
            </w:r>
          </w:p>
        </w:tc>
        <w:tc>
          <w:tcPr>
            <w:tcW w:w="3119" w:type="dxa"/>
          </w:tcPr>
          <w:p w14:paraId="3967CCD6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DD72A9" w14:paraId="58D9CC13" w14:textId="77777777" w:rsidTr="0067409F">
        <w:tc>
          <w:tcPr>
            <w:tcW w:w="3261" w:type="dxa"/>
          </w:tcPr>
          <w:p w14:paraId="0E68E5AF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260" w:type="dxa"/>
          </w:tcPr>
          <w:p w14:paraId="6940147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</w:t>
            </w: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</w:t>
            </w:r>
            <w:r w:rsidRPr="0081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HHETRI</w:t>
            </w:r>
          </w:p>
        </w:tc>
        <w:tc>
          <w:tcPr>
            <w:tcW w:w="3119" w:type="dxa"/>
          </w:tcPr>
          <w:p w14:paraId="5A5DBAF2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</w:tbl>
    <w:p w14:paraId="3676DFE7" w14:textId="77777777" w:rsidR="0067409F" w:rsidRDefault="0067409F" w:rsidP="0067409F">
      <w:pPr>
        <w:jc w:val="both"/>
      </w:pPr>
    </w:p>
    <w:p w14:paraId="09786315" w14:textId="77777777" w:rsidR="0067409F" w:rsidRDefault="0067409F" w:rsidP="0067409F">
      <w:pPr>
        <w:spacing w:after="0"/>
        <w:jc w:val="center"/>
      </w:pPr>
    </w:p>
    <w:p w14:paraId="6A7DDF03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- ENGLISH I</w:t>
      </w:r>
    </w:p>
    <w:p w14:paraId="79E173BE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COM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EM I 5 YEARS </w:t>
      </w:r>
    </w:p>
    <w:p w14:paraId="59223150" w14:textId="77777777" w:rsidR="0067409F" w:rsidRPr="00692EEC" w:rsidRDefault="0067409F" w:rsidP="0067409F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t xml:space="preserve">              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3261"/>
        <w:gridCol w:w="3260"/>
        <w:gridCol w:w="3119"/>
      </w:tblGrid>
      <w:tr w:rsidR="0067409F" w:rsidRPr="00692EEC" w14:paraId="1A5AA9B2" w14:textId="77777777" w:rsidTr="0067409F">
        <w:tc>
          <w:tcPr>
            <w:tcW w:w="3261" w:type="dxa"/>
            <w:vAlign w:val="bottom"/>
          </w:tcPr>
          <w:p w14:paraId="0FCABC7B" w14:textId="77777777" w:rsidR="0067409F" w:rsidRPr="009B0C48" w:rsidRDefault="0067409F" w:rsidP="0067409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B0C4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260" w:type="dxa"/>
            <w:vAlign w:val="bottom"/>
          </w:tcPr>
          <w:p w14:paraId="6FAD7C2B" w14:textId="77777777" w:rsidR="0067409F" w:rsidRPr="009B0C48" w:rsidRDefault="0067409F" w:rsidP="0067409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B0C4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3119" w:type="dxa"/>
          </w:tcPr>
          <w:p w14:paraId="6D817461" w14:textId="77777777" w:rsidR="0067409F" w:rsidRPr="00AD1147" w:rsidRDefault="0067409F" w:rsidP="0067409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AD1147">
              <w:rPr>
                <w:rFonts w:ascii="Times New Roman" w:eastAsia="Times New Roman" w:hAnsi="Times New Roman" w:cs="Times New Roman"/>
                <w:b/>
                <w:sz w:val="24"/>
              </w:rPr>
              <w:t>MARKS OBTAINED</w:t>
            </w:r>
          </w:p>
        </w:tc>
      </w:tr>
      <w:tr w:rsidR="0067409F" w:rsidRPr="00692EEC" w14:paraId="56A69EB4" w14:textId="77777777" w:rsidTr="0067409F">
        <w:tc>
          <w:tcPr>
            <w:tcW w:w="3261" w:type="dxa"/>
            <w:vAlign w:val="bottom"/>
          </w:tcPr>
          <w:p w14:paraId="232CE044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0C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260" w:type="dxa"/>
            <w:vAlign w:val="bottom"/>
          </w:tcPr>
          <w:p w14:paraId="0BA458F0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STHA DAS</w:t>
            </w:r>
          </w:p>
        </w:tc>
        <w:tc>
          <w:tcPr>
            <w:tcW w:w="3119" w:type="dxa"/>
          </w:tcPr>
          <w:p w14:paraId="3AF4A68F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692EEC" w14:paraId="079CFB87" w14:textId="77777777" w:rsidTr="0067409F">
        <w:tc>
          <w:tcPr>
            <w:tcW w:w="3261" w:type="dxa"/>
            <w:vAlign w:val="bottom"/>
          </w:tcPr>
          <w:p w14:paraId="512348AA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0C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3260" w:type="dxa"/>
            <w:vAlign w:val="bottom"/>
          </w:tcPr>
          <w:p w14:paraId="51A78377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JALI HURKAT</w:t>
            </w:r>
          </w:p>
        </w:tc>
        <w:tc>
          <w:tcPr>
            <w:tcW w:w="3119" w:type="dxa"/>
          </w:tcPr>
          <w:p w14:paraId="226B40AD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67409F" w:rsidRPr="00692EEC" w14:paraId="579A3A7B" w14:textId="77777777" w:rsidTr="0067409F">
        <w:tc>
          <w:tcPr>
            <w:tcW w:w="3261" w:type="dxa"/>
            <w:vAlign w:val="bottom"/>
          </w:tcPr>
          <w:p w14:paraId="2C6A12E1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0C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260" w:type="dxa"/>
            <w:vAlign w:val="bottom"/>
          </w:tcPr>
          <w:p w14:paraId="7C631B59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IRAG RATHI</w:t>
            </w:r>
          </w:p>
        </w:tc>
        <w:tc>
          <w:tcPr>
            <w:tcW w:w="3119" w:type="dxa"/>
          </w:tcPr>
          <w:p w14:paraId="011D2ED4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7409F" w:rsidRPr="00692EEC" w14:paraId="1944D9E1" w14:textId="77777777" w:rsidTr="0067409F">
        <w:tc>
          <w:tcPr>
            <w:tcW w:w="3261" w:type="dxa"/>
            <w:vAlign w:val="bottom"/>
          </w:tcPr>
          <w:p w14:paraId="52C254C1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0C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260" w:type="dxa"/>
            <w:vAlign w:val="bottom"/>
          </w:tcPr>
          <w:p w14:paraId="043A4DC7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SHAL PRASAD SAHA(2020-21)</w:t>
            </w:r>
          </w:p>
        </w:tc>
        <w:tc>
          <w:tcPr>
            <w:tcW w:w="3119" w:type="dxa"/>
          </w:tcPr>
          <w:p w14:paraId="4BC680B7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692EEC" w14:paraId="5280D490" w14:textId="77777777" w:rsidTr="0067409F">
        <w:tc>
          <w:tcPr>
            <w:tcW w:w="3261" w:type="dxa"/>
            <w:vAlign w:val="bottom"/>
          </w:tcPr>
          <w:p w14:paraId="016747B6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0C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260" w:type="dxa"/>
            <w:vAlign w:val="bottom"/>
          </w:tcPr>
          <w:p w14:paraId="7236C2B8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GYA KUMARI BUBNA</w:t>
            </w:r>
          </w:p>
        </w:tc>
        <w:tc>
          <w:tcPr>
            <w:tcW w:w="3119" w:type="dxa"/>
          </w:tcPr>
          <w:p w14:paraId="39D8F020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692EEC" w14:paraId="143B5D6D" w14:textId="77777777" w:rsidTr="0067409F">
        <w:tc>
          <w:tcPr>
            <w:tcW w:w="3261" w:type="dxa"/>
            <w:vAlign w:val="bottom"/>
          </w:tcPr>
          <w:p w14:paraId="33678975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260" w:type="dxa"/>
            <w:vAlign w:val="bottom"/>
          </w:tcPr>
          <w:p w14:paraId="26110B9F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YA PATODIA</w:t>
            </w:r>
          </w:p>
        </w:tc>
        <w:tc>
          <w:tcPr>
            <w:tcW w:w="3119" w:type="dxa"/>
          </w:tcPr>
          <w:p w14:paraId="76F79C7D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7409F" w:rsidRPr="00AD1147" w14:paraId="037DF6E6" w14:textId="77777777" w:rsidTr="0067409F">
        <w:tc>
          <w:tcPr>
            <w:tcW w:w="3261" w:type="dxa"/>
          </w:tcPr>
          <w:p w14:paraId="447BD55F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260" w:type="dxa"/>
            <w:vAlign w:val="bottom"/>
          </w:tcPr>
          <w:p w14:paraId="5DB56EE2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ITI SHACKSARIA</w:t>
            </w:r>
          </w:p>
        </w:tc>
        <w:tc>
          <w:tcPr>
            <w:tcW w:w="3119" w:type="dxa"/>
          </w:tcPr>
          <w:p w14:paraId="146BB7FC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AD1147" w14:paraId="291DFE95" w14:textId="77777777" w:rsidTr="0067409F">
        <w:tc>
          <w:tcPr>
            <w:tcW w:w="3261" w:type="dxa"/>
          </w:tcPr>
          <w:p w14:paraId="12757973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260" w:type="dxa"/>
            <w:vAlign w:val="bottom"/>
          </w:tcPr>
          <w:p w14:paraId="3FC0E47A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AM SARKAR</w:t>
            </w:r>
          </w:p>
        </w:tc>
        <w:tc>
          <w:tcPr>
            <w:tcW w:w="3119" w:type="dxa"/>
          </w:tcPr>
          <w:p w14:paraId="660A02E5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AD1147" w14:paraId="722722CC" w14:textId="77777777" w:rsidTr="0067409F">
        <w:tc>
          <w:tcPr>
            <w:tcW w:w="3261" w:type="dxa"/>
          </w:tcPr>
          <w:p w14:paraId="7EBC6979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260" w:type="dxa"/>
            <w:vAlign w:val="bottom"/>
          </w:tcPr>
          <w:p w14:paraId="1D2754E0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HMITA SHILL</w:t>
            </w:r>
          </w:p>
        </w:tc>
        <w:tc>
          <w:tcPr>
            <w:tcW w:w="3119" w:type="dxa"/>
          </w:tcPr>
          <w:p w14:paraId="08EFCA0E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67409F" w:rsidRPr="00AD1147" w14:paraId="0DAF9739" w14:textId="77777777" w:rsidTr="0067409F">
        <w:tc>
          <w:tcPr>
            <w:tcW w:w="3261" w:type="dxa"/>
          </w:tcPr>
          <w:p w14:paraId="626ED049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260" w:type="dxa"/>
            <w:vAlign w:val="bottom"/>
          </w:tcPr>
          <w:p w14:paraId="50397B2D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AL KUMAR SAHA</w:t>
            </w:r>
          </w:p>
        </w:tc>
        <w:tc>
          <w:tcPr>
            <w:tcW w:w="3119" w:type="dxa"/>
          </w:tcPr>
          <w:p w14:paraId="48375473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AD1147" w14:paraId="72245EE1" w14:textId="77777777" w:rsidTr="0067409F">
        <w:tc>
          <w:tcPr>
            <w:tcW w:w="3261" w:type="dxa"/>
          </w:tcPr>
          <w:p w14:paraId="24491836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260" w:type="dxa"/>
            <w:vAlign w:val="bottom"/>
          </w:tcPr>
          <w:p w14:paraId="2332936E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AN SINGHA</w:t>
            </w:r>
          </w:p>
        </w:tc>
        <w:tc>
          <w:tcPr>
            <w:tcW w:w="3119" w:type="dxa"/>
          </w:tcPr>
          <w:p w14:paraId="664EA532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AD1147" w14:paraId="0DF8AAEB" w14:textId="77777777" w:rsidTr="0067409F">
        <w:tc>
          <w:tcPr>
            <w:tcW w:w="3261" w:type="dxa"/>
          </w:tcPr>
          <w:p w14:paraId="7858D745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260" w:type="dxa"/>
            <w:vAlign w:val="bottom"/>
          </w:tcPr>
          <w:p w14:paraId="034763E3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ODEEP HALDER</w:t>
            </w:r>
          </w:p>
        </w:tc>
        <w:tc>
          <w:tcPr>
            <w:tcW w:w="3119" w:type="dxa"/>
          </w:tcPr>
          <w:p w14:paraId="64CFABA4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AD1147" w14:paraId="51D894A2" w14:textId="77777777" w:rsidTr="0067409F">
        <w:tc>
          <w:tcPr>
            <w:tcW w:w="3261" w:type="dxa"/>
          </w:tcPr>
          <w:p w14:paraId="17C1B8EA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260" w:type="dxa"/>
            <w:vAlign w:val="bottom"/>
          </w:tcPr>
          <w:p w14:paraId="7DDF9DAE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NISHA ADHIKARY</w:t>
            </w:r>
          </w:p>
        </w:tc>
        <w:tc>
          <w:tcPr>
            <w:tcW w:w="3119" w:type="dxa"/>
          </w:tcPr>
          <w:p w14:paraId="06B110A7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67409F" w:rsidRPr="00AD1147" w14:paraId="00CAA170" w14:textId="77777777" w:rsidTr="0067409F">
        <w:tc>
          <w:tcPr>
            <w:tcW w:w="3261" w:type="dxa"/>
          </w:tcPr>
          <w:p w14:paraId="7CCAED01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260" w:type="dxa"/>
            <w:vAlign w:val="bottom"/>
          </w:tcPr>
          <w:p w14:paraId="0FF33D9F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SHA DAS</w:t>
            </w:r>
          </w:p>
        </w:tc>
        <w:tc>
          <w:tcPr>
            <w:tcW w:w="3119" w:type="dxa"/>
          </w:tcPr>
          <w:p w14:paraId="018FB2CA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67409F" w:rsidRPr="00AD1147" w14:paraId="54A42205" w14:textId="77777777" w:rsidTr="0067409F">
        <w:tc>
          <w:tcPr>
            <w:tcW w:w="3261" w:type="dxa"/>
          </w:tcPr>
          <w:p w14:paraId="78A0060D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260" w:type="dxa"/>
            <w:vAlign w:val="bottom"/>
          </w:tcPr>
          <w:p w14:paraId="2E150730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TNA SIWANIWAL</w:t>
            </w:r>
          </w:p>
        </w:tc>
        <w:tc>
          <w:tcPr>
            <w:tcW w:w="3119" w:type="dxa"/>
          </w:tcPr>
          <w:p w14:paraId="77C17B4D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AD1147" w14:paraId="47FCC2E6" w14:textId="77777777" w:rsidTr="0067409F">
        <w:tc>
          <w:tcPr>
            <w:tcW w:w="3261" w:type="dxa"/>
          </w:tcPr>
          <w:p w14:paraId="37BA0D22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260" w:type="dxa"/>
            <w:vAlign w:val="bottom"/>
          </w:tcPr>
          <w:p w14:paraId="779699BB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SKAN JO</w:t>
            </w: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</w:t>
            </w:r>
          </w:p>
        </w:tc>
        <w:tc>
          <w:tcPr>
            <w:tcW w:w="3119" w:type="dxa"/>
          </w:tcPr>
          <w:p w14:paraId="6794869A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AD1147" w14:paraId="41D48369" w14:textId="77777777" w:rsidTr="0067409F">
        <w:tc>
          <w:tcPr>
            <w:tcW w:w="3261" w:type="dxa"/>
          </w:tcPr>
          <w:p w14:paraId="46CDBC2F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260" w:type="dxa"/>
            <w:vAlign w:val="bottom"/>
          </w:tcPr>
          <w:p w14:paraId="5DB92D9D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RAJ KUMAR GUPTA</w:t>
            </w:r>
          </w:p>
        </w:tc>
        <w:tc>
          <w:tcPr>
            <w:tcW w:w="3119" w:type="dxa"/>
          </w:tcPr>
          <w:p w14:paraId="2417D85F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AD1147" w14:paraId="04A7E84E" w14:textId="77777777" w:rsidTr="0067409F">
        <w:tc>
          <w:tcPr>
            <w:tcW w:w="3261" w:type="dxa"/>
          </w:tcPr>
          <w:p w14:paraId="10C23740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260" w:type="dxa"/>
            <w:vAlign w:val="bottom"/>
          </w:tcPr>
          <w:p w14:paraId="05CE5F81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NESH THAPA</w:t>
            </w:r>
          </w:p>
        </w:tc>
        <w:tc>
          <w:tcPr>
            <w:tcW w:w="3119" w:type="dxa"/>
          </w:tcPr>
          <w:p w14:paraId="593295C1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AD1147" w14:paraId="2B232C8B" w14:textId="77777777" w:rsidTr="0067409F">
        <w:tc>
          <w:tcPr>
            <w:tcW w:w="3261" w:type="dxa"/>
          </w:tcPr>
          <w:p w14:paraId="3887ADFC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260" w:type="dxa"/>
            <w:vAlign w:val="bottom"/>
          </w:tcPr>
          <w:p w14:paraId="482A787C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RAJ SHARMA</w:t>
            </w:r>
          </w:p>
        </w:tc>
        <w:tc>
          <w:tcPr>
            <w:tcW w:w="3119" w:type="dxa"/>
          </w:tcPr>
          <w:p w14:paraId="205D0205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AD1147" w14:paraId="13DFEC1D" w14:textId="77777777" w:rsidTr="0067409F">
        <w:tc>
          <w:tcPr>
            <w:tcW w:w="3261" w:type="dxa"/>
          </w:tcPr>
          <w:p w14:paraId="7F70A935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260" w:type="dxa"/>
            <w:vAlign w:val="bottom"/>
          </w:tcPr>
          <w:p w14:paraId="201858DB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RSHA KUMARI SINGH</w:t>
            </w:r>
          </w:p>
        </w:tc>
        <w:tc>
          <w:tcPr>
            <w:tcW w:w="3119" w:type="dxa"/>
          </w:tcPr>
          <w:p w14:paraId="6115941C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AD1147" w14:paraId="6639D198" w14:textId="77777777" w:rsidTr="0067409F">
        <w:tc>
          <w:tcPr>
            <w:tcW w:w="3261" w:type="dxa"/>
          </w:tcPr>
          <w:p w14:paraId="1071C445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260" w:type="dxa"/>
            <w:vAlign w:val="bottom"/>
          </w:tcPr>
          <w:p w14:paraId="7783333A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YUSH SAHA</w:t>
            </w:r>
          </w:p>
        </w:tc>
        <w:tc>
          <w:tcPr>
            <w:tcW w:w="3119" w:type="dxa"/>
          </w:tcPr>
          <w:p w14:paraId="7F511FB1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AD1147" w14:paraId="2D5BE412" w14:textId="77777777" w:rsidTr="0067409F">
        <w:tc>
          <w:tcPr>
            <w:tcW w:w="3261" w:type="dxa"/>
            <w:vAlign w:val="bottom"/>
          </w:tcPr>
          <w:p w14:paraId="532A9DA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260" w:type="dxa"/>
            <w:vAlign w:val="bottom"/>
          </w:tcPr>
          <w:p w14:paraId="24EE8C39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UTI DEY</w:t>
            </w:r>
          </w:p>
        </w:tc>
        <w:tc>
          <w:tcPr>
            <w:tcW w:w="3119" w:type="dxa"/>
          </w:tcPr>
          <w:p w14:paraId="6E8632E8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</w:tr>
      <w:tr w:rsidR="0067409F" w:rsidRPr="00AD1147" w14:paraId="3980F5A4" w14:textId="77777777" w:rsidTr="0067409F">
        <w:tc>
          <w:tcPr>
            <w:tcW w:w="3261" w:type="dxa"/>
            <w:vAlign w:val="bottom"/>
          </w:tcPr>
          <w:p w14:paraId="39494EB2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260" w:type="dxa"/>
            <w:vAlign w:val="bottom"/>
          </w:tcPr>
          <w:p w14:paraId="4C5CD96E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ANKRITA CHAKRABORTY</w:t>
            </w:r>
          </w:p>
        </w:tc>
        <w:tc>
          <w:tcPr>
            <w:tcW w:w="3119" w:type="dxa"/>
          </w:tcPr>
          <w:p w14:paraId="210E37D7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</w:tr>
      <w:tr w:rsidR="0067409F" w:rsidRPr="00AD1147" w14:paraId="38BF9A83" w14:textId="77777777" w:rsidTr="0067409F">
        <w:tc>
          <w:tcPr>
            <w:tcW w:w="3261" w:type="dxa"/>
            <w:vAlign w:val="bottom"/>
          </w:tcPr>
          <w:p w14:paraId="235C79CF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260" w:type="dxa"/>
            <w:vAlign w:val="bottom"/>
          </w:tcPr>
          <w:p w14:paraId="2DB9BCE3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ZAD HUSSAIN</w:t>
            </w:r>
          </w:p>
        </w:tc>
        <w:tc>
          <w:tcPr>
            <w:tcW w:w="3119" w:type="dxa"/>
          </w:tcPr>
          <w:p w14:paraId="49901D44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67409F" w:rsidRPr="00AD1147" w14:paraId="3066ED7F" w14:textId="77777777" w:rsidTr="0067409F">
        <w:tc>
          <w:tcPr>
            <w:tcW w:w="3261" w:type="dxa"/>
            <w:vAlign w:val="bottom"/>
          </w:tcPr>
          <w:p w14:paraId="2997612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260" w:type="dxa"/>
            <w:vAlign w:val="bottom"/>
          </w:tcPr>
          <w:p w14:paraId="2F767BD8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IR BISWAS</w:t>
            </w:r>
          </w:p>
        </w:tc>
        <w:tc>
          <w:tcPr>
            <w:tcW w:w="3119" w:type="dxa"/>
          </w:tcPr>
          <w:p w14:paraId="6F79D82B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AD1147" w14:paraId="3D1C11C9" w14:textId="77777777" w:rsidTr="0067409F">
        <w:tc>
          <w:tcPr>
            <w:tcW w:w="3261" w:type="dxa"/>
            <w:vAlign w:val="bottom"/>
          </w:tcPr>
          <w:p w14:paraId="77B1EEFC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260" w:type="dxa"/>
            <w:vAlign w:val="bottom"/>
          </w:tcPr>
          <w:p w14:paraId="002A2F30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HA SHA SONAR</w:t>
            </w:r>
          </w:p>
        </w:tc>
        <w:tc>
          <w:tcPr>
            <w:tcW w:w="3119" w:type="dxa"/>
          </w:tcPr>
          <w:p w14:paraId="6D60FECE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7409F" w:rsidRPr="00AD1147" w14:paraId="3F3982F6" w14:textId="77777777" w:rsidTr="0067409F">
        <w:tc>
          <w:tcPr>
            <w:tcW w:w="3261" w:type="dxa"/>
            <w:vAlign w:val="bottom"/>
          </w:tcPr>
          <w:p w14:paraId="78E311E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260" w:type="dxa"/>
            <w:vAlign w:val="bottom"/>
          </w:tcPr>
          <w:p w14:paraId="3A339CFF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NGSHU SAHA</w:t>
            </w:r>
          </w:p>
        </w:tc>
        <w:tc>
          <w:tcPr>
            <w:tcW w:w="3119" w:type="dxa"/>
          </w:tcPr>
          <w:p w14:paraId="691AABB1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67409F" w:rsidRPr="00AD1147" w14:paraId="08F77EFC" w14:textId="77777777" w:rsidTr="0067409F">
        <w:tc>
          <w:tcPr>
            <w:tcW w:w="3261" w:type="dxa"/>
            <w:vAlign w:val="bottom"/>
          </w:tcPr>
          <w:p w14:paraId="1C61F328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8</w:t>
            </w:r>
          </w:p>
        </w:tc>
        <w:tc>
          <w:tcPr>
            <w:tcW w:w="3260" w:type="dxa"/>
            <w:vAlign w:val="bottom"/>
          </w:tcPr>
          <w:p w14:paraId="74BA0C8F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DHAN RAI</w:t>
            </w:r>
          </w:p>
        </w:tc>
        <w:tc>
          <w:tcPr>
            <w:tcW w:w="3119" w:type="dxa"/>
          </w:tcPr>
          <w:p w14:paraId="2080D1A6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</w:tr>
      <w:tr w:rsidR="0067409F" w:rsidRPr="00AD1147" w14:paraId="2520B920" w14:textId="77777777" w:rsidTr="0067409F">
        <w:tc>
          <w:tcPr>
            <w:tcW w:w="3261" w:type="dxa"/>
            <w:vAlign w:val="bottom"/>
          </w:tcPr>
          <w:p w14:paraId="19CF4D6F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260" w:type="dxa"/>
            <w:vAlign w:val="bottom"/>
          </w:tcPr>
          <w:p w14:paraId="40DA6488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HIT PRASAD</w:t>
            </w:r>
          </w:p>
        </w:tc>
        <w:tc>
          <w:tcPr>
            <w:tcW w:w="3119" w:type="dxa"/>
          </w:tcPr>
          <w:p w14:paraId="154F7AA5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7409F" w:rsidRPr="00AD1147" w14:paraId="1B30D6EE" w14:textId="77777777" w:rsidTr="0067409F">
        <w:tc>
          <w:tcPr>
            <w:tcW w:w="3261" w:type="dxa"/>
            <w:vAlign w:val="bottom"/>
          </w:tcPr>
          <w:p w14:paraId="736AC867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260" w:type="dxa"/>
            <w:vAlign w:val="bottom"/>
          </w:tcPr>
          <w:p w14:paraId="62971811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EYAA ROY</w:t>
            </w:r>
          </w:p>
        </w:tc>
        <w:tc>
          <w:tcPr>
            <w:tcW w:w="3119" w:type="dxa"/>
          </w:tcPr>
          <w:p w14:paraId="59833FBB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</w:tr>
      <w:tr w:rsidR="0067409F" w:rsidRPr="00AD1147" w14:paraId="34434A9B" w14:textId="77777777" w:rsidTr="0067409F">
        <w:tc>
          <w:tcPr>
            <w:tcW w:w="3261" w:type="dxa"/>
            <w:vAlign w:val="bottom"/>
          </w:tcPr>
          <w:p w14:paraId="3BB234D0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260" w:type="dxa"/>
            <w:vAlign w:val="bottom"/>
          </w:tcPr>
          <w:p w14:paraId="3EA0ECEC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WIKA CHAUDHURI</w:t>
            </w:r>
          </w:p>
        </w:tc>
        <w:tc>
          <w:tcPr>
            <w:tcW w:w="3119" w:type="dxa"/>
          </w:tcPr>
          <w:p w14:paraId="3EAE0003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</w:tr>
      <w:tr w:rsidR="0067409F" w:rsidRPr="00AD1147" w14:paraId="767FCA90" w14:textId="77777777" w:rsidTr="0067409F">
        <w:tc>
          <w:tcPr>
            <w:tcW w:w="3261" w:type="dxa"/>
          </w:tcPr>
          <w:p w14:paraId="1491FC25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260" w:type="dxa"/>
            <w:vAlign w:val="bottom"/>
          </w:tcPr>
          <w:p w14:paraId="3F82D721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NEHASISH MOITRA</w:t>
            </w:r>
          </w:p>
        </w:tc>
        <w:tc>
          <w:tcPr>
            <w:tcW w:w="3119" w:type="dxa"/>
          </w:tcPr>
          <w:p w14:paraId="1983F5F7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AD1147" w14:paraId="210B8C44" w14:textId="77777777" w:rsidTr="0067409F">
        <w:tc>
          <w:tcPr>
            <w:tcW w:w="3261" w:type="dxa"/>
            <w:vAlign w:val="bottom"/>
          </w:tcPr>
          <w:p w14:paraId="1F8ADB3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260" w:type="dxa"/>
            <w:vAlign w:val="bottom"/>
          </w:tcPr>
          <w:p w14:paraId="2D09A6C7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SHA NANDY</w:t>
            </w:r>
          </w:p>
        </w:tc>
        <w:tc>
          <w:tcPr>
            <w:tcW w:w="3119" w:type="dxa"/>
          </w:tcPr>
          <w:p w14:paraId="664FDE2F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AD1147" w14:paraId="79340260" w14:textId="77777777" w:rsidTr="0067409F">
        <w:tc>
          <w:tcPr>
            <w:tcW w:w="3261" w:type="dxa"/>
            <w:vAlign w:val="bottom"/>
          </w:tcPr>
          <w:p w14:paraId="5310C25A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260" w:type="dxa"/>
            <w:vAlign w:val="bottom"/>
          </w:tcPr>
          <w:p w14:paraId="44FCD2A2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ATIK AGARWAL </w:t>
            </w:r>
          </w:p>
        </w:tc>
        <w:tc>
          <w:tcPr>
            <w:tcW w:w="3119" w:type="dxa"/>
          </w:tcPr>
          <w:p w14:paraId="322965D2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</w:tr>
      <w:tr w:rsidR="0067409F" w:rsidRPr="00AD1147" w14:paraId="4B64B9F3" w14:textId="77777777" w:rsidTr="0067409F">
        <w:tc>
          <w:tcPr>
            <w:tcW w:w="3261" w:type="dxa"/>
            <w:vAlign w:val="bottom"/>
          </w:tcPr>
          <w:p w14:paraId="5B4C1BF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260" w:type="dxa"/>
            <w:vAlign w:val="bottom"/>
          </w:tcPr>
          <w:p w14:paraId="11D93BE1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CHI AGARWAL</w:t>
            </w:r>
          </w:p>
        </w:tc>
        <w:tc>
          <w:tcPr>
            <w:tcW w:w="3119" w:type="dxa"/>
          </w:tcPr>
          <w:p w14:paraId="55DAF137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</w:tr>
      <w:tr w:rsidR="0067409F" w:rsidRPr="00AD1147" w14:paraId="2C3F7A12" w14:textId="77777777" w:rsidTr="0067409F">
        <w:tc>
          <w:tcPr>
            <w:tcW w:w="3261" w:type="dxa"/>
            <w:vAlign w:val="bottom"/>
          </w:tcPr>
          <w:p w14:paraId="723E797D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260" w:type="dxa"/>
            <w:vAlign w:val="bottom"/>
          </w:tcPr>
          <w:p w14:paraId="61C7A4EC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PSITA SAHA</w:t>
            </w:r>
          </w:p>
        </w:tc>
        <w:tc>
          <w:tcPr>
            <w:tcW w:w="3119" w:type="dxa"/>
          </w:tcPr>
          <w:p w14:paraId="430EDCF5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67409F" w:rsidRPr="00AD1147" w14:paraId="1D250264" w14:textId="77777777" w:rsidTr="0067409F">
        <w:tc>
          <w:tcPr>
            <w:tcW w:w="3261" w:type="dxa"/>
            <w:vAlign w:val="bottom"/>
          </w:tcPr>
          <w:p w14:paraId="1A3AE0E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260" w:type="dxa"/>
            <w:vAlign w:val="bottom"/>
          </w:tcPr>
          <w:p w14:paraId="5FD3BC83" w14:textId="77777777" w:rsidR="0067409F" w:rsidRPr="002C3E1C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3E1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YURI SULTANA</w:t>
            </w:r>
          </w:p>
        </w:tc>
        <w:tc>
          <w:tcPr>
            <w:tcW w:w="3119" w:type="dxa"/>
          </w:tcPr>
          <w:p w14:paraId="58F3D451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AD1147" w14:paraId="5CF951BF" w14:textId="77777777" w:rsidTr="0067409F">
        <w:tc>
          <w:tcPr>
            <w:tcW w:w="3261" w:type="dxa"/>
            <w:vAlign w:val="bottom"/>
          </w:tcPr>
          <w:p w14:paraId="2FD97D70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260" w:type="dxa"/>
            <w:vAlign w:val="bottom"/>
          </w:tcPr>
          <w:p w14:paraId="45ADF3A0" w14:textId="77777777" w:rsidR="0067409F" w:rsidRPr="00A56FA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6F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ESTHA GOSWAMI</w:t>
            </w:r>
          </w:p>
        </w:tc>
        <w:tc>
          <w:tcPr>
            <w:tcW w:w="3119" w:type="dxa"/>
          </w:tcPr>
          <w:p w14:paraId="3D6814F8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</w:tr>
      <w:tr w:rsidR="0067409F" w:rsidRPr="00AD1147" w14:paraId="15776729" w14:textId="77777777" w:rsidTr="0067409F">
        <w:tc>
          <w:tcPr>
            <w:tcW w:w="3261" w:type="dxa"/>
          </w:tcPr>
          <w:p w14:paraId="63C1FC8D" w14:textId="77777777" w:rsidR="0067409F" w:rsidRPr="009B0C48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260" w:type="dxa"/>
            <w:vAlign w:val="bottom"/>
          </w:tcPr>
          <w:p w14:paraId="2402AA34" w14:textId="77777777" w:rsidR="0067409F" w:rsidRPr="00A56FA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6F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NDINI MITRA</w:t>
            </w:r>
          </w:p>
        </w:tc>
        <w:tc>
          <w:tcPr>
            <w:tcW w:w="3119" w:type="dxa"/>
          </w:tcPr>
          <w:p w14:paraId="154865D5" w14:textId="77777777" w:rsidR="0067409F" w:rsidRPr="00AD1147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</w:tbl>
    <w:p w14:paraId="20BD4E03" w14:textId="77777777" w:rsidR="0067409F" w:rsidRDefault="0067409F" w:rsidP="0067409F">
      <w:pPr>
        <w:jc w:val="both"/>
      </w:pPr>
    </w:p>
    <w:p w14:paraId="196692D2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- ENGLISH I</w:t>
      </w:r>
    </w:p>
    <w:p w14:paraId="0F1B51F1" w14:textId="77777777" w:rsidR="0067409F" w:rsidRDefault="0067409F" w:rsidP="0067409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BA/BCOM 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EM I 5 YEARS </w:t>
      </w:r>
    </w:p>
    <w:p w14:paraId="26234140" w14:textId="77777777" w:rsidR="0067409F" w:rsidRDefault="0067409F" w:rsidP="0067409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SUAL</w:t>
      </w:r>
    </w:p>
    <w:p w14:paraId="318AFEA8" w14:textId="77777777" w:rsidR="0067409F" w:rsidRPr="00817B97" w:rsidRDefault="0067409F" w:rsidP="0067409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640" w:type="dxa"/>
        <w:tblInd w:w="-34" w:type="dxa"/>
        <w:tblLook w:val="04A0" w:firstRow="1" w:lastRow="0" w:firstColumn="1" w:lastColumn="0" w:noHBand="0" w:noVBand="1"/>
      </w:tblPr>
      <w:tblGrid>
        <w:gridCol w:w="2552"/>
        <w:gridCol w:w="3969"/>
        <w:gridCol w:w="3119"/>
      </w:tblGrid>
      <w:tr w:rsidR="0067409F" w:rsidRPr="00692EEC" w14:paraId="01C90DA6" w14:textId="77777777" w:rsidTr="0067409F">
        <w:tc>
          <w:tcPr>
            <w:tcW w:w="2552" w:type="dxa"/>
            <w:vAlign w:val="bottom"/>
          </w:tcPr>
          <w:p w14:paraId="3C5834AB" w14:textId="77777777" w:rsidR="0067409F" w:rsidRPr="008E36E6" w:rsidRDefault="0067409F" w:rsidP="0067409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oll No.</w:t>
            </w:r>
          </w:p>
        </w:tc>
        <w:tc>
          <w:tcPr>
            <w:tcW w:w="3969" w:type="dxa"/>
            <w:vAlign w:val="bottom"/>
          </w:tcPr>
          <w:p w14:paraId="1EE96275" w14:textId="77777777" w:rsidR="0067409F" w:rsidRPr="008E36E6" w:rsidRDefault="0067409F" w:rsidP="0067409F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E3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3119" w:type="dxa"/>
          </w:tcPr>
          <w:p w14:paraId="7A72F047" w14:textId="77777777" w:rsidR="0067409F" w:rsidRPr="00DD72A9" w:rsidRDefault="0067409F" w:rsidP="006740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4"/>
                <w:highlight w:val="cyan"/>
              </w:rPr>
            </w:pPr>
          </w:p>
          <w:p w14:paraId="2678C277" w14:textId="77777777" w:rsidR="0067409F" w:rsidRPr="00DD72A9" w:rsidRDefault="0067409F" w:rsidP="006740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DD72A9">
              <w:rPr>
                <w:rFonts w:ascii="Times New Roman" w:eastAsia="Times New Roman" w:hAnsi="Times New Roman" w:cs="Times New Roman"/>
                <w:b/>
                <w:sz w:val="24"/>
              </w:rPr>
              <w:t>MARKS OBTAINED</w:t>
            </w:r>
          </w:p>
        </w:tc>
      </w:tr>
      <w:tr w:rsidR="0067409F" w:rsidRPr="00692EEC" w14:paraId="15DAB207" w14:textId="77777777" w:rsidTr="0067409F">
        <w:tc>
          <w:tcPr>
            <w:tcW w:w="9640" w:type="dxa"/>
            <w:gridSpan w:val="3"/>
            <w:vAlign w:val="bottom"/>
          </w:tcPr>
          <w:p w14:paraId="191D588C" w14:textId="77777777" w:rsidR="0067409F" w:rsidRPr="00CA47EB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BA LL.B</w:t>
            </w:r>
          </w:p>
        </w:tc>
      </w:tr>
      <w:tr w:rsidR="0067409F" w:rsidRPr="00692EEC" w14:paraId="750A37B9" w14:textId="77777777" w:rsidTr="0067409F">
        <w:tc>
          <w:tcPr>
            <w:tcW w:w="2552" w:type="dxa"/>
            <w:vAlign w:val="bottom"/>
          </w:tcPr>
          <w:p w14:paraId="01EC85BF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969" w:type="dxa"/>
            <w:vAlign w:val="bottom"/>
          </w:tcPr>
          <w:p w14:paraId="69D3A3A3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VIJIT AGARWAL</w:t>
            </w:r>
          </w:p>
        </w:tc>
        <w:tc>
          <w:tcPr>
            <w:tcW w:w="3119" w:type="dxa"/>
          </w:tcPr>
          <w:p w14:paraId="77398758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692EEC" w14:paraId="27A958BE" w14:textId="77777777" w:rsidTr="0067409F">
        <w:tc>
          <w:tcPr>
            <w:tcW w:w="2552" w:type="dxa"/>
            <w:vAlign w:val="bottom"/>
          </w:tcPr>
          <w:p w14:paraId="24089EAF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969" w:type="dxa"/>
            <w:vAlign w:val="bottom"/>
          </w:tcPr>
          <w:p w14:paraId="79BC5765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YUSH KUMAR</w:t>
            </w:r>
          </w:p>
        </w:tc>
        <w:tc>
          <w:tcPr>
            <w:tcW w:w="3119" w:type="dxa"/>
          </w:tcPr>
          <w:p w14:paraId="4971A3E5" w14:textId="77777777" w:rsidR="0067409F" w:rsidRPr="00BD719D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67409F" w:rsidRPr="00692EEC" w14:paraId="77263D78" w14:textId="77777777" w:rsidTr="0067409F">
        <w:tc>
          <w:tcPr>
            <w:tcW w:w="2552" w:type="dxa"/>
            <w:vAlign w:val="bottom"/>
          </w:tcPr>
          <w:p w14:paraId="26BE2E9E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969" w:type="dxa"/>
            <w:vAlign w:val="bottom"/>
          </w:tcPr>
          <w:p w14:paraId="690F22B6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HIJIT MANDAL</w:t>
            </w:r>
          </w:p>
        </w:tc>
        <w:tc>
          <w:tcPr>
            <w:tcW w:w="3119" w:type="dxa"/>
          </w:tcPr>
          <w:p w14:paraId="04B38C9E" w14:textId="77777777" w:rsidR="0067409F" w:rsidRPr="00BF579D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692EEC" w14:paraId="669DB04E" w14:textId="77777777" w:rsidTr="0067409F">
        <w:tc>
          <w:tcPr>
            <w:tcW w:w="2552" w:type="dxa"/>
            <w:vAlign w:val="bottom"/>
          </w:tcPr>
          <w:p w14:paraId="11112E04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969" w:type="dxa"/>
            <w:vAlign w:val="bottom"/>
          </w:tcPr>
          <w:p w14:paraId="5B1F0806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MITA SAIBO</w:t>
            </w:r>
          </w:p>
        </w:tc>
        <w:tc>
          <w:tcPr>
            <w:tcW w:w="3119" w:type="dxa"/>
          </w:tcPr>
          <w:p w14:paraId="5083AD57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67409F" w:rsidRPr="00692EEC" w14:paraId="664CAA18" w14:textId="77777777" w:rsidTr="0067409F">
        <w:tc>
          <w:tcPr>
            <w:tcW w:w="9640" w:type="dxa"/>
            <w:gridSpan w:val="3"/>
            <w:vAlign w:val="bottom"/>
          </w:tcPr>
          <w:p w14:paraId="4A818809" w14:textId="77777777" w:rsidR="0067409F" w:rsidRPr="00CA47EB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.COM LL.B</w:t>
            </w:r>
          </w:p>
        </w:tc>
      </w:tr>
      <w:tr w:rsidR="0067409F" w:rsidRPr="00692EEC" w14:paraId="366F765B" w14:textId="77777777" w:rsidTr="0067409F">
        <w:tc>
          <w:tcPr>
            <w:tcW w:w="2552" w:type="dxa"/>
            <w:vAlign w:val="bottom"/>
          </w:tcPr>
          <w:p w14:paraId="262638FB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969" w:type="dxa"/>
            <w:vAlign w:val="bottom"/>
          </w:tcPr>
          <w:p w14:paraId="2364BBFE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HINAN PRADHAN</w:t>
            </w:r>
          </w:p>
        </w:tc>
        <w:tc>
          <w:tcPr>
            <w:tcW w:w="3119" w:type="dxa"/>
          </w:tcPr>
          <w:p w14:paraId="6A8CCBB3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7409F" w:rsidRPr="00DD72A9" w14:paraId="406A588C" w14:textId="77777777" w:rsidTr="0067409F">
        <w:tc>
          <w:tcPr>
            <w:tcW w:w="2552" w:type="dxa"/>
          </w:tcPr>
          <w:p w14:paraId="6D1C6336" w14:textId="77777777" w:rsidR="0067409F" w:rsidRPr="008E36E6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36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969" w:type="dxa"/>
          </w:tcPr>
          <w:p w14:paraId="75170CDE" w14:textId="77777777" w:rsidR="0067409F" w:rsidRPr="00817B97" w:rsidRDefault="0067409F" w:rsidP="0067409F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A AMIN</w:t>
            </w:r>
          </w:p>
        </w:tc>
        <w:tc>
          <w:tcPr>
            <w:tcW w:w="3119" w:type="dxa"/>
          </w:tcPr>
          <w:p w14:paraId="1055A367" w14:textId="77777777" w:rsidR="0067409F" w:rsidRPr="00DD72A9" w:rsidRDefault="0067409F" w:rsidP="0067409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</w:tbl>
    <w:p w14:paraId="4AD3BA31" w14:textId="77777777" w:rsidR="0067409F" w:rsidRDefault="0067409F" w:rsidP="0067409F">
      <w:pPr>
        <w:jc w:val="both"/>
      </w:pPr>
    </w:p>
    <w:p w14:paraId="379AC0A5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46DD416C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3123B104" w14:textId="77777777" w:rsidR="0067409F" w:rsidRDefault="0067409F" w:rsidP="0067409F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14:paraId="4E16C822" w14:textId="77777777" w:rsidR="000E6695" w:rsidRPr="005B0D57" w:rsidRDefault="000E6695" w:rsidP="000E6695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  <w:r w:rsidRPr="005B0D57"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  <w:lastRenderedPageBreak/>
        <w:t>INDIAN INSTITUTE OF LEGAL STUDIES</w:t>
      </w:r>
    </w:p>
    <w:p w14:paraId="5B08AEF2" w14:textId="77777777" w:rsidR="000E6695" w:rsidRPr="005B0D57" w:rsidRDefault="000E6695" w:rsidP="000E669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>SCORESHEET OF ONLINE TEST-2021</w:t>
      </w:r>
    </w:p>
    <w:p w14:paraId="772C57A5" w14:textId="77777777" w:rsidR="000E6695" w:rsidRPr="005B0D57" w:rsidRDefault="000E6695" w:rsidP="000E669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2B5E0F" w14:textId="77777777" w:rsidR="000E6695" w:rsidRPr="005B0D57" w:rsidRDefault="000E6695" w:rsidP="000E669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>DATE OF EXAMINATION: 10.02.2021</w:t>
      </w:r>
    </w:p>
    <w:p w14:paraId="49C44EE0" w14:textId="77777777" w:rsidR="000E6695" w:rsidRPr="005B0D57" w:rsidRDefault="000E6695" w:rsidP="000E669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>FULL MARKS- 50</w:t>
      </w:r>
    </w:p>
    <w:p w14:paraId="0B12B0BC" w14:textId="77777777" w:rsidR="000E6695" w:rsidRPr="005B0D57" w:rsidRDefault="000E6695" w:rsidP="000E669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DE278C" w14:textId="77777777" w:rsidR="00B142F9" w:rsidRDefault="00B142F9" w:rsidP="000E669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D0DBBE" w14:textId="6F6C9CA6" w:rsidR="00B142F9" w:rsidRDefault="00B142F9" w:rsidP="00B142F9">
      <w:pPr>
        <w:spacing w:after="0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TCH:</w:t>
      </w:r>
      <w:r w:rsidRPr="00B142F9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E15AFD">
        <w:rPr>
          <w:rFonts w:ascii="Times New Roman" w:hAnsi="Times New Roman" w:cs="Times New Roman"/>
          <w:b/>
          <w:bCs/>
          <w:sz w:val="28"/>
          <w:szCs w:val="24"/>
        </w:rPr>
        <w:t xml:space="preserve">BA </w:t>
      </w:r>
      <w:proofErr w:type="gramStart"/>
      <w:r w:rsidRPr="00E15AFD">
        <w:rPr>
          <w:rFonts w:ascii="Times New Roman" w:hAnsi="Times New Roman" w:cs="Times New Roman"/>
          <w:b/>
          <w:bCs/>
          <w:sz w:val="28"/>
          <w:szCs w:val="24"/>
        </w:rPr>
        <w:t>LL.B</w:t>
      </w:r>
      <w:proofErr w:type="gramEnd"/>
      <w:r w:rsidRPr="00E15AFD">
        <w:rPr>
          <w:rFonts w:ascii="Times New Roman" w:hAnsi="Times New Roman" w:cs="Times New Roman"/>
          <w:b/>
          <w:bCs/>
          <w:sz w:val="28"/>
          <w:szCs w:val="24"/>
        </w:rPr>
        <w:t xml:space="preserve"> SEM- I SEC- ‘A’</w:t>
      </w:r>
    </w:p>
    <w:p w14:paraId="34C2756E" w14:textId="77777777" w:rsidR="00B142F9" w:rsidRPr="00E15AFD" w:rsidRDefault="00B142F9" w:rsidP="00B142F9">
      <w:pPr>
        <w:spacing w:after="0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276"/>
        <w:gridCol w:w="3686"/>
        <w:gridCol w:w="2693"/>
      </w:tblGrid>
      <w:tr w:rsidR="00B142F9" w:rsidRPr="00E15AFD" w14:paraId="036D3EDD" w14:textId="77777777" w:rsidTr="00092394">
        <w:tc>
          <w:tcPr>
            <w:tcW w:w="1276" w:type="dxa"/>
            <w:vAlign w:val="bottom"/>
          </w:tcPr>
          <w:p w14:paraId="407DD171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rial No.</w:t>
            </w:r>
          </w:p>
        </w:tc>
        <w:tc>
          <w:tcPr>
            <w:tcW w:w="3686" w:type="dxa"/>
            <w:vAlign w:val="bottom"/>
          </w:tcPr>
          <w:p w14:paraId="35D8B48B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2693" w:type="dxa"/>
          </w:tcPr>
          <w:p w14:paraId="5592FFD4" w14:textId="77777777" w:rsidR="00B142F9" w:rsidRPr="00FD1D57" w:rsidRDefault="00B142F9" w:rsidP="00092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D1D5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B142F9" w:rsidRPr="00E15AFD" w14:paraId="09C488BC" w14:textId="77777777" w:rsidTr="00092394">
        <w:tc>
          <w:tcPr>
            <w:tcW w:w="1276" w:type="dxa"/>
            <w:vAlign w:val="center"/>
          </w:tcPr>
          <w:p w14:paraId="11114568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5EA06532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ISHA SHARMA</w:t>
            </w:r>
          </w:p>
        </w:tc>
        <w:tc>
          <w:tcPr>
            <w:tcW w:w="2693" w:type="dxa"/>
          </w:tcPr>
          <w:p w14:paraId="4A5714C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60F10F3D" w14:textId="77777777" w:rsidTr="00092394">
        <w:tc>
          <w:tcPr>
            <w:tcW w:w="1276" w:type="dxa"/>
            <w:vAlign w:val="center"/>
          </w:tcPr>
          <w:p w14:paraId="53BE4C7E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46896074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ANTIKA DEY</w:t>
            </w:r>
          </w:p>
        </w:tc>
        <w:tc>
          <w:tcPr>
            <w:tcW w:w="2693" w:type="dxa"/>
          </w:tcPr>
          <w:p w14:paraId="1F462473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B142F9" w:rsidRPr="00E15AFD" w14:paraId="028DB8CF" w14:textId="77777777" w:rsidTr="00092394">
        <w:tc>
          <w:tcPr>
            <w:tcW w:w="1276" w:type="dxa"/>
            <w:vAlign w:val="center"/>
          </w:tcPr>
          <w:p w14:paraId="1AE29198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00F8466B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FSANA KHATOON</w:t>
            </w:r>
          </w:p>
        </w:tc>
        <w:tc>
          <w:tcPr>
            <w:tcW w:w="2693" w:type="dxa"/>
          </w:tcPr>
          <w:p w14:paraId="4FB23450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7713AF46" w14:textId="77777777" w:rsidTr="00092394">
        <w:tc>
          <w:tcPr>
            <w:tcW w:w="1276" w:type="dxa"/>
            <w:vAlign w:val="center"/>
          </w:tcPr>
          <w:p w14:paraId="11F790AE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61760E8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AR KUMAR</w:t>
            </w:r>
          </w:p>
        </w:tc>
        <w:tc>
          <w:tcPr>
            <w:tcW w:w="2693" w:type="dxa"/>
          </w:tcPr>
          <w:p w14:paraId="0917F4B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73937EA7" w14:textId="77777777" w:rsidTr="00092394">
        <w:tc>
          <w:tcPr>
            <w:tcW w:w="1276" w:type="dxa"/>
            <w:vAlign w:val="center"/>
          </w:tcPr>
          <w:p w14:paraId="4938035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86" w:type="dxa"/>
          </w:tcPr>
          <w:p w14:paraId="04E61F91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NESHA BHADURY</w:t>
            </w:r>
          </w:p>
        </w:tc>
        <w:tc>
          <w:tcPr>
            <w:tcW w:w="2693" w:type="dxa"/>
          </w:tcPr>
          <w:p w14:paraId="0B55BF2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142F9" w:rsidRPr="00E15AFD" w14:paraId="7C01597B" w14:textId="77777777" w:rsidTr="00092394">
        <w:tc>
          <w:tcPr>
            <w:tcW w:w="1276" w:type="dxa"/>
            <w:vAlign w:val="center"/>
          </w:tcPr>
          <w:p w14:paraId="7C6EC90C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86" w:type="dxa"/>
          </w:tcPr>
          <w:p w14:paraId="4123BF48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NCHAL SHARMA</w:t>
            </w:r>
          </w:p>
        </w:tc>
        <w:tc>
          <w:tcPr>
            <w:tcW w:w="2693" w:type="dxa"/>
          </w:tcPr>
          <w:p w14:paraId="136DF29E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294D066B" w14:textId="77777777" w:rsidTr="00092394">
        <w:tc>
          <w:tcPr>
            <w:tcW w:w="1276" w:type="dxa"/>
            <w:vAlign w:val="center"/>
          </w:tcPr>
          <w:p w14:paraId="5AD2CBD4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86" w:type="dxa"/>
          </w:tcPr>
          <w:p w14:paraId="63E25F80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VIND KR. SAH</w:t>
            </w:r>
          </w:p>
        </w:tc>
        <w:tc>
          <w:tcPr>
            <w:tcW w:w="2693" w:type="dxa"/>
          </w:tcPr>
          <w:p w14:paraId="7E76A962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B142F9" w:rsidRPr="00E15AFD" w14:paraId="370BF63C" w14:textId="77777777" w:rsidTr="00092394">
        <w:tc>
          <w:tcPr>
            <w:tcW w:w="1276" w:type="dxa"/>
            <w:vAlign w:val="center"/>
          </w:tcPr>
          <w:p w14:paraId="0AFC0D6B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686" w:type="dxa"/>
          </w:tcPr>
          <w:p w14:paraId="029B6D7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RTHIV CHAKRABORTY </w:t>
            </w:r>
          </w:p>
        </w:tc>
        <w:tc>
          <w:tcPr>
            <w:tcW w:w="2693" w:type="dxa"/>
          </w:tcPr>
          <w:p w14:paraId="1FC3D69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B142F9" w:rsidRPr="00E15AFD" w14:paraId="18982BF9" w14:textId="77777777" w:rsidTr="00092394">
        <w:tc>
          <w:tcPr>
            <w:tcW w:w="1276" w:type="dxa"/>
            <w:vAlign w:val="center"/>
          </w:tcPr>
          <w:p w14:paraId="60F2400D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686" w:type="dxa"/>
          </w:tcPr>
          <w:p w14:paraId="48900DE9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EK MANTRI</w:t>
            </w:r>
          </w:p>
        </w:tc>
        <w:tc>
          <w:tcPr>
            <w:tcW w:w="2693" w:type="dxa"/>
          </w:tcPr>
          <w:p w14:paraId="59727FA8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3A5EC517" w14:textId="77777777" w:rsidTr="00092394">
        <w:tc>
          <w:tcPr>
            <w:tcW w:w="1276" w:type="dxa"/>
            <w:vAlign w:val="center"/>
          </w:tcPr>
          <w:p w14:paraId="20DB9E1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686" w:type="dxa"/>
          </w:tcPr>
          <w:p w14:paraId="244BA4E7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RIDULA SARKAR</w:t>
            </w:r>
          </w:p>
        </w:tc>
        <w:tc>
          <w:tcPr>
            <w:tcW w:w="2693" w:type="dxa"/>
          </w:tcPr>
          <w:p w14:paraId="05020AA3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02C16403" w14:textId="77777777" w:rsidTr="00092394">
        <w:tc>
          <w:tcPr>
            <w:tcW w:w="1276" w:type="dxa"/>
            <w:vAlign w:val="center"/>
          </w:tcPr>
          <w:p w14:paraId="60BBCDD5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686" w:type="dxa"/>
          </w:tcPr>
          <w:p w14:paraId="1FD4535A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HIL KUMAR GUPTA</w:t>
            </w:r>
          </w:p>
        </w:tc>
        <w:tc>
          <w:tcPr>
            <w:tcW w:w="2693" w:type="dxa"/>
          </w:tcPr>
          <w:p w14:paraId="2F8E578C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B142F9" w:rsidRPr="00E15AFD" w14:paraId="4580BFA5" w14:textId="77777777" w:rsidTr="00092394">
        <w:tc>
          <w:tcPr>
            <w:tcW w:w="1276" w:type="dxa"/>
            <w:vAlign w:val="center"/>
          </w:tcPr>
          <w:p w14:paraId="50268BE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686" w:type="dxa"/>
          </w:tcPr>
          <w:p w14:paraId="71D0E079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YASH GURUNG</w:t>
            </w:r>
          </w:p>
        </w:tc>
        <w:tc>
          <w:tcPr>
            <w:tcW w:w="2693" w:type="dxa"/>
          </w:tcPr>
          <w:p w14:paraId="75407977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66252720" w14:textId="77777777" w:rsidTr="00092394">
        <w:tc>
          <w:tcPr>
            <w:tcW w:w="1276" w:type="dxa"/>
            <w:vAlign w:val="center"/>
          </w:tcPr>
          <w:p w14:paraId="7744E8B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686" w:type="dxa"/>
          </w:tcPr>
          <w:p w14:paraId="299FC0A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RIDHYA PAUL</w:t>
            </w:r>
          </w:p>
        </w:tc>
        <w:tc>
          <w:tcPr>
            <w:tcW w:w="2693" w:type="dxa"/>
          </w:tcPr>
          <w:p w14:paraId="70AE349C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4EA24C7D" w14:textId="77777777" w:rsidTr="00092394">
        <w:tc>
          <w:tcPr>
            <w:tcW w:w="1276" w:type="dxa"/>
            <w:vAlign w:val="center"/>
          </w:tcPr>
          <w:p w14:paraId="3A5AEA8A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686" w:type="dxa"/>
          </w:tcPr>
          <w:p w14:paraId="4CE489E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TARUPA GHATAK</w:t>
            </w:r>
          </w:p>
        </w:tc>
        <w:tc>
          <w:tcPr>
            <w:tcW w:w="2693" w:type="dxa"/>
          </w:tcPr>
          <w:p w14:paraId="768B0741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7D871167" w14:textId="77777777" w:rsidTr="00092394">
        <w:tc>
          <w:tcPr>
            <w:tcW w:w="1276" w:type="dxa"/>
            <w:vAlign w:val="center"/>
          </w:tcPr>
          <w:p w14:paraId="435D2543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686" w:type="dxa"/>
          </w:tcPr>
          <w:p w14:paraId="676B4A9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K SHABAJ HUSSAIN</w:t>
            </w:r>
          </w:p>
        </w:tc>
        <w:tc>
          <w:tcPr>
            <w:tcW w:w="2693" w:type="dxa"/>
          </w:tcPr>
          <w:p w14:paraId="1A1A499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07424DDB" w14:textId="77777777" w:rsidTr="00092394">
        <w:tc>
          <w:tcPr>
            <w:tcW w:w="1276" w:type="dxa"/>
            <w:vAlign w:val="center"/>
          </w:tcPr>
          <w:p w14:paraId="41B3A8E9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686" w:type="dxa"/>
          </w:tcPr>
          <w:p w14:paraId="2463BC4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AM KUNDU</w:t>
            </w:r>
          </w:p>
        </w:tc>
        <w:tc>
          <w:tcPr>
            <w:tcW w:w="2693" w:type="dxa"/>
          </w:tcPr>
          <w:p w14:paraId="213B9EA8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142F9" w:rsidRPr="00E15AFD" w14:paraId="02A09EFF" w14:textId="77777777" w:rsidTr="00092394">
        <w:tc>
          <w:tcPr>
            <w:tcW w:w="1276" w:type="dxa"/>
            <w:vAlign w:val="center"/>
          </w:tcPr>
          <w:p w14:paraId="15B16E3A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686" w:type="dxa"/>
          </w:tcPr>
          <w:p w14:paraId="52DE6C3A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HMITA ADHIKARI</w:t>
            </w:r>
          </w:p>
        </w:tc>
        <w:tc>
          <w:tcPr>
            <w:tcW w:w="2693" w:type="dxa"/>
          </w:tcPr>
          <w:p w14:paraId="39EAE003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026B3CAC" w14:textId="77777777" w:rsidTr="00092394">
        <w:tc>
          <w:tcPr>
            <w:tcW w:w="1276" w:type="dxa"/>
            <w:vAlign w:val="center"/>
          </w:tcPr>
          <w:p w14:paraId="6700502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686" w:type="dxa"/>
          </w:tcPr>
          <w:p w14:paraId="12111A1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MEE NANDI</w:t>
            </w:r>
          </w:p>
        </w:tc>
        <w:tc>
          <w:tcPr>
            <w:tcW w:w="2693" w:type="dxa"/>
          </w:tcPr>
          <w:p w14:paraId="35225D8A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3A541449" w14:textId="77777777" w:rsidTr="00092394">
        <w:tc>
          <w:tcPr>
            <w:tcW w:w="1276" w:type="dxa"/>
            <w:vAlign w:val="center"/>
          </w:tcPr>
          <w:p w14:paraId="6703352D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686" w:type="dxa"/>
          </w:tcPr>
          <w:p w14:paraId="011BDD04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YANI DEY</w:t>
            </w:r>
          </w:p>
        </w:tc>
        <w:tc>
          <w:tcPr>
            <w:tcW w:w="2693" w:type="dxa"/>
          </w:tcPr>
          <w:p w14:paraId="24FA8885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58D5A444" w14:textId="77777777" w:rsidTr="00092394">
        <w:tc>
          <w:tcPr>
            <w:tcW w:w="1276" w:type="dxa"/>
            <w:vAlign w:val="center"/>
          </w:tcPr>
          <w:p w14:paraId="469AFBD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686" w:type="dxa"/>
          </w:tcPr>
          <w:p w14:paraId="42BB4111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LPI DUTTA</w:t>
            </w:r>
          </w:p>
        </w:tc>
        <w:tc>
          <w:tcPr>
            <w:tcW w:w="2693" w:type="dxa"/>
          </w:tcPr>
          <w:p w14:paraId="24BBEF3C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E15AFD" w14:paraId="58E4B068" w14:textId="77777777" w:rsidTr="00092394">
        <w:tc>
          <w:tcPr>
            <w:tcW w:w="1276" w:type="dxa"/>
            <w:vAlign w:val="center"/>
          </w:tcPr>
          <w:p w14:paraId="170BABE2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1</w:t>
            </w:r>
          </w:p>
        </w:tc>
        <w:tc>
          <w:tcPr>
            <w:tcW w:w="3686" w:type="dxa"/>
          </w:tcPr>
          <w:p w14:paraId="35CDB52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YANI MUKHERJEE</w:t>
            </w:r>
          </w:p>
        </w:tc>
        <w:tc>
          <w:tcPr>
            <w:tcW w:w="2693" w:type="dxa"/>
          </w:tcPr>
          <w:p w14:paraId="2FAB478D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0D375020" w14:textId="77777777" w:rsidTr="00092394">
        <w:tc>
          <w:tcPr>
            <w:tcW w:w="1276" w:type="dxa"/>
            <w:vAlign w:val="center"/>
          </w:tcPr>
          <w:p w14:paraId="58506ADC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686" w:type="dxa"/>
          </w:tcPr>
          <w:p w14:paraId="20205509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RISAV ANIRBAN GHOSH</w:t>
            </w:r>
          </w:p>
        </w:tc>
        <w:tc>
          <w:tcPr>
            <w:tcW w:w="2693" w:type="dxa"/>
          </w:tcPr>
          <w:p w14:paraId="136B0F51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27B968FE" w14:textId="77777777" w:rsidTr="00092394">
        <w:tc>
          <w:tcPr>
            <w:tcW w:w="1276" w:type="dxa"/>
            <w:vAlign w:val="center"/>
          </w:tcPr>
          <w:p w14:paraId="1E0989DC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686" w:type="dxa"/>
          </w:tcPr>
          <w:p w14:paraId="6EFA732B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IJIT DUTTA</w:t>
            </w:r>
          </w:p>
        </w:tc>
        <w:tc>
          <w:tcPr>
            <w:tcW w:w="2693" w:type="dxa"/>
          </w:tcPr>
          <w:p w14:paraId="192125F2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7B397F4A" w14:textId="77777777" w:rsidTr="00092394">
        <w:tc>
          <w:tcPr>
            <w:tcW w:w="1276" w:type="dxa"/>
            <w:vAlign w:val="center"/>
          </w:tcPr>
          <w:p w14:paraId="0EFD94F8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686" w:type="dxa"/>
          </w:tcPr>
          <w:p w14:paraId="3148A684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ORIKA DAS</w:t>
            </w:r>
          </w:p>
        </w:tc>
        <w:tc>
          <w:tcPr>
            <w:tcW w:w="2693" w:type="dxa"/>
          </w:tcPr>
          <w:p w14:paraId="4B28E72D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E15AFD" w14:paraId="5FF1CDA1" w14:textId="77777777" w:rsidTr="00092394">
        <w:tc>
          <w:tcPr>
            <w:tcW w:w="1276" w:type="dxa"/>
            <w:vAlign w:val="center"/>
          </w:tcPr>
          <w:p w14:paraId="67D520D5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686" w:type="dxa"/>
          </w:tcPr>
          <w:p w14:paraId="76597B6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AL LIMBOO</w:t>
            </w:r>
          </w:p>
        </w:tc>
        <w:tc>
          <w:tcPr>
            <w:tcW w:w="2693" w:type="dxa"/>
          </w:tcPr>
          <w:p w14:paraId="61DFC0BC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7023472B" w14:textId="77777777" w:rsidTr="00092394">
        <w:tc>
          <w:tcPr>
            <w:tcW w:w="1276" w:type="dxa"/>
            <w:vAlign w:val="center"/>
          </w:tcPr>
          <w:p w14:paraId="5A6A7174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686" w:type="dxa"/>
          </w:tcPr>
          <w:p w14:paraId="408F526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PA DAS</w:t>
            </w:r>
          </w:p>
        </w:tc>
        <w:tc>
          <w:tcPr>
            <w:tcW w:w="2693" w:type="dxa"/>
          </w:tcPr>
          <w:p w14:paraId="5559C68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B142F9" w:rsidRPr="00E15AFD" w14:paraId="44478000" w14:textId="77777777" w:rsidTr="00092394">
        <w:tc>
          <w:tcPr>
            <w:tcW w:w="1276" w:type="dxa"/>
            <w:vAlign w:val="center"/>
          </w:tcPr>
          <w:p w14:paraId="146E3A0E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686" w:type="dxa"/>
          </w:tcPr>
          <w:p w14:paraId="63B5E142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SY SHARON BAGH</w:t>
            </w:r>
          </w:p>
        </w:tc>
        <w:tc>
          <w:tcPr>
            <w:tcW w:w="2693" w:type="dxa"/>
          </w:tcPr>
          <w:p w14:paraId="538F875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5D25C9DE" w14:textId="77777777" w:rsidTr="00092394">
        <w:tc>
          <w:tcPr>
            <w:tcW w:w="1276" w:type="dxa"/>
            <w:vAlign w:val="center"/>
          </w:tcPr>
          <w:p w14:paraId="06065BB7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686" w:type="dxa"/>
          </w:tcPr>
          <w:p w14:paraId="3CF93B8B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ANKAR DAS</w:t>
            </w:r>
          </w:p>
        </w:tc>
        <w:tc>
          <w:tcPr>
            <w:tcW w:w="2693" w:type="dxa"/>
          </w:tcPr>
          <w:p w14:paraId="406E28F3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E15AFD" w14:paraId="7D36C81E" w14:textId="77777777" w:rsidTr="00092394">
        <w:tc>
          <w:tcPr>
            <w:tcW w:w="1276" w:type="dxa"/>
            <w:vAlign w:val="center"/>
          </w:tcPr>
          <w:p w14:paraId="0DBE3074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686" w:type="dxa"/>
          </w:tcPr>
          <w:p w14:paraId="54558DB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SHA SARKAR</w:t>
            </w:r>
          </w:p>
        </w:tc>
        <w:tc>
          <w:tcPr>
            <w:tcW w:w="2693" w:type="dxa"/>
          </w:tcPr>
          <w:p w14:paraId="712A421A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16273F74" w14:textId="77777777" w:rsidTr="00092394">
        <w:tc>
          <w:tcPr>
            <w:tcW w:w="1276" w:type="dxa"/>
            <w:vAlign w:val="center"/>
          </w:tcPr>
          <w:p w14:paraId="39A81DA9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686" w:type="dxa"/>
          </w:tcPr>
          <w:p w14:paraId="0186B27E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ITYA BHANDARI</w:t>
            </w:r>
          </w:p>
        </w:tc>
        <w:tc>
          <w:tcPr>
            <w:tcW w:w="2693" w:type="dxa"/>
          </w:tcPr>
          <w:p w14:paraId="277A33F0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E15AFD" w14:paraId="7370734F" w14:textId="77777777" w:rsidTr="00092394">
        <w:tc>
          <w:tcPr>
            <w:tcW w:w="1276" w:type="dxa"/>
            <w:vAlign w:val="center"/>
          </w:tcPr>
          <w:p w14:paraId="7ABA0C22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686" w:type="dxa"/>
          </w:tcPr>
          <w:p w14:paraId="4E706561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HINI SARKAR</w:t>
            </w:r>
          </w:p>
        </w:tc>
        <w:tc>
          <w:tcPr>
            <w:tcW w:w="2693" w:type="dxa"/>
          </w:tcPr>
          <w:p w14:paraId="48EE278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142F9" w:rsidRPr="00E15AFD" w14:paraId="683D9915" w14:textId="77777777" w:rsidTr="00092394">
        <w:tc>
          <w:tcPr>
            <w:tcW w:w="1276" w:type="dxa"/>
            <w:vAlign w:val="center"/>
          </w:tcPr>
          <w:p w14:paraId="3C04A026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686" w:type="dxa"/>
          </w:tcPr>
          <w:p w14:paraId="1880B4CA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DNEY LAMA</w:t>
            </w:r>
          </w:p>
        </w:tc>
        <w:tc>
          <w:tcPr>
            <w:tcW w:w="2693" w:type="dxa"/>
          </w:tcPr>
          <w:p w14:paraId="1CA45AD7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6C766E33" w14:textId="77777777" w:rsidTr="00092394">
        <w:tc>
          <w:tcPr>
            <w:tcW w:w="1276" w:type="dxa"/>
            <w:vAlign w:val="center"/>
          </w:tcPr>
          <w:p w14:paraId="1E26B69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686" w:type="dxa"/>
            <w:vAlign w:val="bottom"/>
          </w:tcPr>
          <w:p w14:paraId="4E36766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IKAT ROY</w:t>
            </w:r>
          </w:p>
        </w:tc>
        <w:tc>
          <w:tcPr>
            <w:tcW w:w="2693" w:type="dxa"/>
          </w:tcPr>
          <w:p w14:paraId="1A69EB59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74548F0A" w14:textId="77777777" w:rsidTr="00092394">
        <w:tc>
          <w:tcPr>
            <w:tcW w:w="1276" w:type="dxa"/>
            <w:vAlign w:val="center"/>
          </w:tcPr>
          <w:p w14:paraId="166E959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686" w:type="dxa"/>
          </w:tcPr>
          <w:p w14:paraId="2B6C72AE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NIK DUTTA</w:t>
            </w:r>
          </w:p>
        </w:tc>
        <w:tc>
          <w:tcPr>
            <w:tcW w:w="2693" w:type="dxa"/>
          </w:tcPr>
          <w:p w14:paraId="7A784DF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E15AFD" w14:paraId="4FC81253" w14:textId="77777777" w:rsidTr="00092394">
        <w:tc>
          <w:tcPr>
            <w:tcW w:w="1276" w:type="dxa"/>
            <w:vAlign w:val="center"/>
          </w:tcPr>
          <w:p w14:paraId="6B007262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686" w:type="dxa"/>
          </w:tcPr>
          <w:p w14:paraId="0B310E4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MRAN RAI</w:t>
            </w:r>
          </w:p>
        </w:tc>
        <w:tc>
          <w:tcPr>
            <w:tcW w:w="2693" w:type="dxa"/>
          </w:tcPr>
          <w:p w14:paraId="73FD197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7686988E" w14:textId="77777777" w:rsidTr="00092394">
        <w:tc>
          <w:tcPr>
            <w:tcW w:w="1276" w:type="dxa"/>
            <w:vAlign w:val="center"/>
          </w:tcPr>
          <w:p w14:paraId="4973D74A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686" w:type="dxa"/>
          </w:tcPr>
          <w:p w14:paraId="7C170340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RITTIKA SAHA</w:t>
            </w:r>
          </w:p>
        </w:tc>
        <w:tc>
          <w:tcPr>
            <w:tcW w:w="2693" w:type="dxa"/>
          </w:tcPr>
          <w:p w14:paraId="19E4B87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392E833A" w14:textId="77777777" w:rsidTr="00092394">
        <w:tc>
          <w:tcPr>
            <w:tcW w:w="1276" w:type="dxa"/>
            <w:vAlign w:val="center"/>
          </w:tcPr>
          <w:p w14:paraId="2497772C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686" w:type="dxa"/>
          </w:tcPr>
          <w:p w14:paraId="61C3A8E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KRITI CHHETRI</w:t>
            </w:r>
          </w:p>
        </w:tc>
        <w:tc>
          <w:tcPr>
            <w:tcW w:w="2693" w:type="dxa"/>
          </w:tcPr>
          <w:p w14:paraId="2A34730D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21C250D2" w14:textId="77777777" w:rsidTr="00092394">
        <w:tc>
          <w:tcPr>
            <w:tcW w:w="1276" w:type="dxa"/>
            <w:vAlign w:val="center"/>
          </w:tcPr>
          <w:p w14:paraId="486D292D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686" w:type="dxa"/>
          </w:tcPr>
          <w:p w14:paraId="1ED18CC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INA PAUL</w:t>
            </w:r>
          </w:p>
        </w:tc>
        <w:tc>
          <w:tcPr>
            <w:tcW w:w="2693" w:type="dxa"/>
          </w:tcPr>
          <w:p w14:paraId="68125135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2ECB6210" w14:textId="77777777" w:rsidTr="00092394">
        <w:tc>
          <w:tcPr>
            <w:tcW w:w="1276" w:type="dxa"/>
            <w:vAlign w:val="center"/>
          </w:tcPr>
          <w:p w14:paraId="36A357B7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686" w:type="dxa"/>
          </w:tcPr>
          <w:p w14:paraId="3368CFA3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YTARI BHAGAT</w:t>
            </w:r>
          </w:p>
        </w:tc>
        <w:tc>
          <w:tcPr>
            <w:tcW w:w="2693" w:type="dxa"/>
          </w:tcPr>
          <w:p w14:paraId="56F276F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589C84CD" w14:textId="77777777" w:rsidTr="00092394">
        <w:tc>
          <w:tcPr>
            <w:tcW w:w="1276" w:type="dxa"/>
            <w:vAlign w:val="center"/>
          </w:tcPr>
          <w:p w14:paraId="4B7DC259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686" w:type="dxa"/>
          </w:tcPr>
          <w:p w14:paraId="3295B590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SMIN ALI</w:t>
            </w:r>
          </w:p>
        </w:tc>
        <w:tc>
          <w:tcPr>
            <w:tcW w:w="2693" w:type="dxa"/>
          </w:tcPr>
          <w:p w14:paraId="34631800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B142F9" w:rsidRPr="00E15AFD" w14:paraId="43E27E05" w14:textId="77777777" w:rsidTr="00092394">
        <w:tc>
          <w:tcPr>
            <w:tcW w:w="1276" w:type="dxa"/>
            <w:vAlign w:val="center"/>
          </w:tcPr>
          <w:p w14:paraId="079F8D49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3686" w:type="dxa"/>
          </w:tcPr>
          <w:p w14:paraId="0EFBD0B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D SAHABAZ HOQUE</w:t>
            </w:r>
          </w:p>
        </w:tc>
        <w:tc>
          <w:tcPr>
            <w:tcW w:w="2693" w:type="dxa"/>
          </w:tcPr>
          <w:p w14:paraId="6D82898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E15AFD" w14:paraId="74770417" w14:textId="77777777" w:rsidTr="00092394">
        <w:tc>
          <w:tcPr>
            <w:tcW w:w="1276" w:type="dxa"/>
            <w:vAlign w:val="center"/>
          </w:tcPr>
          <w:p w14:paraId="63096366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3686" w:type="dxa"/>
          </w:tcPr>
          <w:p w14:paraId="7A373B3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ITI SINGH</w:t>
            </w:r>
          </w:p>
        </w:tc>
        <w:tc>
          <w:tcPr>
            <w:tcW w:w="2693" w:type="dxa"/>
          </w:tcPr>
          <w:p w14:paraId="33E85E50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26774F7F" w14:textId="77777777" w:rsidTr="00092394">
        <w:tc>
          <w:tcPr>
            <w:tcW w:w="1276" w:type="dxa"/>
            <w:vAlign w:val="center"/>
          </w:tcPr>
          <w:p w14:paraId="14E4EF2D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3686" w:type="dxa"/>
          </w:tcPr>
          <w:p w14:paraId="2DB85EE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NKA GOSWAMI</w:t>
            </w:r>
          </w:p>
        </w:tc>
        <w:tc>
          <w:tcPr>
            <w:tcW w:w="2693" w:type="dxa"/>
          </w:tcPr>
          <w:p w14:paraId="151D7752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1091669B" w14:textId="77777777" w:rsidTr="00092394">
        <w:tc>
          <w:tcPr>
            <w:tcW w:w="1276" w:type="dxa"/>
            <w:vAlign w:val="center"/>
          </w:tcPr>
          <w:p w14:paraId="4A317249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3686" w:type="dxa"/>
          </w:tcPr>
          <w:p w14:paraId="65FA285E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POSRI DAS</w:t>
            </w:r>
          </w:p>
        </w:tc>
        <w:tc>
          <w:tcPr>
            <w:tcW w:w="2693" w:type="dxa"/>
          </w:tcPr>
          <w:p w14:paraId="48EB93C9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02A0CC85" w14:textId="77777777" w:rsidTr="00092394">
        <w:tc>
          <w:tcPr>
            <w:tcW w:w="1276" w:type="dxa"/>
            <w:vAlign w:val="center"/>
          </w:tcPr>
          <w:p w14:paraId="351A00F5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686" w:type="dxa"/>
          </w:tcPr>
          <w:p w14:paraId="41A376C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RISHNA SINGHA</w:t>
            </w:r>
          </w:p>
        </w:tc>
        <w:tc>
          <w:tcPr>
            <w:tcW w:w="2693" w:type="dxa"/>
          </w:tcPr>
          <w:p w14:paraId="37102D2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E15AFD" w14:paraId="0DF0EFE3" w14:textId="77777777" w:rsidTr="00092394">
        <w:tc>
          <w:tcPr>
            <w:tcW w:w="1276" w:type="dxa"/>
            <w:vAlign w:val="center"/>
          </w:tcPr>
          <w:p w14:paraId="6DD2C94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3686" w:type="dxa"/>
          </w:tcPr>
          <w:p w14:paraId="4A7FB2A2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ALAXMI DAS</w:t>
            </w:r>
          </w:p>
        </w:tc>
        <w:tc>
          <w:tcPr>
            <w:tcW w:w="2693" w:type="dxa"/>
          </w:tcPr>
          <w:p w14:paraId="1FF4D08A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7C51B94F" w14:textId="77777777" w:rsidTr="00092394">
        <w:tc>
          <w:tcPr>
            <w:tcW w:w="1276" w:type="dxa"/>
            <w:vAlign w:val="center"/>
          </w:tcPr>
          <w:p w14:paraId="6F2FA25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686" w:type="dxa"/>
          </w:tcPr>
          <w:p w14:paraId="1172E8E0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PARNAB DUTTA</w:t>
            </w:r>
          </w:p>
        </w:tc>
        <w:tc>
          <w:tcPr>
            <w:tcW w:w="2693" w:type="dxa"/>
          </w:tcPr>
          <w:p w14:paraId="005C9F23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65340CE4" w14:textId="77777777" w:rsidTr="00092394">
        <w:tc>
          <w:tcPr>
            <w:tcW w:w="1276" w:type="dxa"/>
            <w:vAlign w:val="center"/>
          </w:tcPr>
          <w:p w14:paraId="663F035C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48</w:t>
            </w:r>
          </w:p>
        </w:tc>
        <w:tc>
          <w:tcPr>
            <w:tcW w:w="3686" w:type="dxa"/>
          </w:tcPr>
          <w:p w14:paraId="1A70CBC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NDUP YOLMO</w:t>
            </w:r>
          </w:p>
        </w:tc>
        <w:tc>
          <w:tcPr>
            <w:tcW w:w="2693" w:type="dxa"/>
          </w:tcPr>
          <w:p w14:paraId="74470FBF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E15AFD" w14:paraId="053E9D23" w14:textId="77777777" w:rsidTr="00092394">
        <w:tc>
          <w:tcPr>
            <w:tcW w:w="1276" w:type="dxa"/>
            <w:vAlign w:val="center"/>
          </w:tcPr>
          <w:p w14:paraId="18DF866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686" w:type="dxa"/>
          </w:tcPr>
          <w:p w14:paraId="5235109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UTI KUMARI</w:t>
            </w:r>
          </w:p>
        </w:tc>
        <w:tc>
          <w:tcPr>
            <w:tcW w:w="2693" w:type="dxa"/>
          </w:tcPr>
          <w:p w14:paraId="58CB2B07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E15AFD" w14:paraId="527451AD" w14:textId="77777777" w:rsidTr="00092394">
        <w:tc>
          <w:tcPr>
            <w:tcW w:w="1276" w:type="dxa"/>
            <w:vAlign w:val="center"/>
          </w:tcPr>
          <w:p w14:paraId="4E1F0947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686" w:type="dxa"/>
          </w:tcPr>
          <w:p w14:paraId="17B3C02A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SANGMU TAMANG</w:t>
            </w:r>
          </w:p>
        </w:tc>
        <w:tc>
          <w:tcPr>
            <w:tcW w:w="2693" w:type="dxa"/>
          </w:tcPr>
          <w:p w14:paraId="65DFB6CA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E15AFD" w14:paraId="6301E4F8" w14:textId="77777777" w:rsidTr="00092394">
        <w:tc>
          <w:tcPr>
            <w:tcW w:w="1276" w:type="dxa"/>
            <w:vAlign w:val="center"/>
          </w:tcPr>
          <w:p w14:paraId="536E4212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3686" w:type="dxa"/>
          </w:tcPr>
          <w:p w14:paraId="47E99FC7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BANA KHATOON</w:t>
            </w:r>
          </w:p>
        </w:tc>
        <w:tc>
          <w:tcPr>
            <w:tcW w:w="2693" w:type="dxa"/>
          </w:tcPr>
          <w:p w14:paraId="68A37D11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E15AFD" w14:paraId="07AF6C15" w14:textId="77777777" w:rsidTr="00092394">
        <w:tc>
          <w:tcPr>
            <w:tcW w:w="1276" w:type="dxa"/>
            <w:vAlign w:val="center"/>
          </w:tcPr>
          <w:p w14:paraId="5AB9D83B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3686" w:type="dxa"/>
          </w:tcPr>
          <w:p w14:paraId="26A93CFB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RITUL SINGHA</w:t>
            </w:r>
          </w:p>
        </w:tc>
        <w:tc>
          <w:tcPr>
            <w:tcW w:w="2693" w:type="dxa"/>
          </w:tcPr>
          <w:p w14:paraId="45953217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0F961886" w14:textId="77777777" w:rsidTr="00092394">
        <w:tc>
          <w:tcPr>
            <w:tcW w:w="1276" w:type="dxa"/>
            <w:vAlign w:val="center"/>
          </w:tcPr>
          <w:p w14:paraId="6FD21F4B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3686" w:type="dxa"/>
          </w:tcPr>
          <w:p w14:paraId="6B076CE4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MPA ROY</w:t>
            </w:r>
          </w:p>
        </w:tc>
        <w:tc>
          <w:tcPr>
            <w:tcW w:w="2693" w:type="dxa"/>
          </w:tcPr>
          <w:p w14:paraId="16E94F5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142F9" w:rsidRPr="00E15AFD" w14:paraId="32F07859" w14:textId="77777777" w:rsidTr="00092394">
        <w:tc>
          <w:tcPr>
            <w:tcW w:w="1276" w:type="dxa"/>
            <w:vAlign w:val="center"/>
          </w:tcPr>
          <w:p w14:paraId="0C378494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3686" w:type="dxa"/>
          </w:tcPr>
          <w:p w14:paraId="48E5E893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A PARVIN</w:t>
            </w:r>
          </w:p>
        </w:tc>
        <w:tc>
          <w:tcPr>
            <w:tcW w:w="2693" w:type="dxa"/>
          </w:tcPr>
          <w:p w14:paraId="37181BD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E15AFD" w14:paraId="43A6E326" w14:textId="77777777" w:rsidTr="00092394">
        <w:tc>
          <w:tcPr>
            <w:tcW w:w="1276" w:type="dxa"/>
            <w:vAlign w:val="center"/>
          </w:tcPr>
          <w:p w14:paraId="4E45AA2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3686" w:type="dxa"/>
          </w:tcPr>
          <w:p w14:paraId="619C6584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WATHI MANDAL</w:t>
            </w:r>
          </w:p>
        </w:tc>
        <w:tc>
          <w:tcPr>
            <w:tcW w:w="2693" w:type="dxa"/>
          </w:tcPr>
          <w:p w14:paraId="47EF554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5CE42EB8" w14:textId="77777777" w:rsidTr="00092394">
        <w:tc>
          <w:tcPr>
            <w:tcW w:w="1276" w:type="dxa"/>
            <w:vAlign w:val="center"/>
          </w:tcPr>
          <w:p w14:paraId="746513A6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3686" w:type="dxa"/>
          </w:tcPr>
          <w:p w14:paraId="64AFC841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HUL SAHA</w:t>
            </w:r>
          </w:p>
        </w:tc>
        <w:tc>
          <w:tcPr>
            <w:tcW w:w="2693" w:type="dxa"/>
          </w:tcPr>
          <w:p w14:paraId="46A256AE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B142F9" w:rsidRPr="00E15AFD" w14:paraId="28D6E865" w14:textId="77777777" w:rsidTr="00092394">
        <w:tc>
          <w:tcPr>
            <w:tcW w:w="1276" w:type="dxa"/>
            <w:vAlign w:val="center"/>
          </w:tcPr>
          <w:p w14:paraId="38E13D0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686" w:type="dxa"/>
          </w:tcPr>
          <w:p w14:paraId="33F037B9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HIL TAMANG</w:t>
            </w:r>
          </w:p>
        </w:tc>
        <w:tc>
          <w:tcPr>
            <w:tcW w:w="2693" w:type="dxa"/>
          </w:tcPr>
          <w:p w14:paraId="219694C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E15AFD" w14:paraId="1229CBB2" w14:textId="77777777" w:rsidTr="00092394">
        <w:tc>
          <w:tcPr>
            <w:tcW w:w="1276" w:type="dxa"/>
            <w:vAlign w:val="center"/>
          </w:tcPr>
          <w:p w14:paraId="579E2A74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3686" w:type="dxa"/>
          </w:tcPr>
          <w:p w14:paraId="69CF9415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URADHA YADAV</w:t>
            </w:r>
          </w:p>
        </w:tc>
        <w:tc>
          <w:tcPr>
            <w:tcW w:w="2693" w:type="dxa"/>
          </w:tcPr>
          <w:p w14:paraId="5B70D1B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E15AFD" w14:paraId="63C2B352" w14:textId="77777777" w:rsidTr="00092394">
        <w:tc>
          <w:tcPr>
            <w:tcW w:w="1276" w:type="dxa"/>
            <w:vAlign w:val="center"/>
          </w:tcPr>
          <w:p w14:paraId="6878355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686" w:type="dxa"/>
          </w:tcPr>
          <w:p w14:paraId="66A25378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YUB SARKAR</w:t>
            </w:r>
          </w:p>
        </w:tc>
        <w:tc>
          <w:tcPr>
            <w:tcW w:w="2693" w:type="dxa"/>
          </w:tcPr>
          <w:p w14:paraId="7C6903C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1D86C89A" w14:textId="77777777" w:rsidTr="00092394">
        <w:tc>
          <w:tcPr>
            <w:tcW w:w="1276" w:type="dxa"/>
            <w:vAlign w:val="center"/>
          </w:tcPr>
          <w:p w14:paraId="3F663C5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686" w:type="dxa"/>
          </w:tcPr>
          <w:p w14:paraId="502495A3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ETTIKA DAS</w:t>
            </w:r>
          </w:p>
        </w:tc>
        <w:tc>
          <w:tcPr>
            <w:tcW w:w="2693" w:type="dxa"/>
          </w:tcPr>
          <w:p w14:paraId="268D807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56CA6E39" w14:textId="77777777" w:rsidR="00B142F9" w:rsidRDefault="00B142F9" w:rsidP="00B142F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2EF355FA" w14:textId="77777777" w:rsidR="00B142F9" w:rsidRDefault="00B142F9" w:rsidP="00B142F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C5CB0">
        <w:rPr>
          <w:rFonts w:ascii="Times New Roman" w:hAnsi="Times New Roman" w:cs="Times New Roman"/>
          <w:b/>
          <w:bCs/>
          <w:sz w:val="24"/>
          <w:szCs w:val="24"/>
        </w:rPr>
        <w:t>CASUAL STUDENTS (SECTION – ‘A’)</w:t>
      </w:r>
      <w:r w:rsidRPr="007C5CB0">
        <w:rPr>
          <w:b/>
          <w:sz w:val="24"/>
          <w:szCs w:val="24"/>
        </w:rPr>
        <w:t xml:space="preserve">    </w:t>
      </w:r>
    </w:p>
    <w:p w14:paraId="4836266B" w14:textId="77777777" w:rsidR="00B142F9" w:rsidRPr="007C5CB0" w:rsidRDefault="00B142F9" w:rsidP="00B142F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C5C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276"/>
        <w:gridCol w:w="3686"/>
        <w:gridCol w:w="2693"/>
      </w:tblGrid>
      <w:tr w:rsidR="00B142F9" w:rsidRPr="00E15AFD" w14:paraId="61EFA752" w14:textId="77777777" w:rsidTr="00092394">
        <w:tc>
          <w:tcPr>
            <w:tcW w:w="1276" w:type="dxa"/>
            <w:vAlign w:val="bottom"/>
          </w:tcPr>
          <w:p w14:paraId="606CC577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rial No.</w:t>
            </w:r>
          </w:p>
        </w:tc>
        <w:tc>
          <w:tcPr>
            <w:tcW w:w="3686" w:type="dxa"/>
            <w:vAlign w:val="bottom"/>
          </w:tcPr>
          <w:p w14:paraId="47E043F7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2693" w:type="dxa"/>
          </w:tcPr>
          <w:p w14:paraId="019C3D7D" w14:textId="77777777" w:rsidR="00B142F9" w:rsidRPr="00FD1D57" w:rsidRDefault="00B142F9" w:rsidP="00092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D1D5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B142F9" w:rsidRPr="00E15AFD" w14:paraId="6E6E3B4E" w14:textId="77777777" w:rsidTr="00092394">
        <w:tc>
          <w:tcPr>
            <w:tcW w:w="1276" w:type="dxa"/>
            <w:vAlign w:val="center"/>
          </w:tcPr>
          <w:p w14:paraId="41F2D67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1C1BA60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SH DAS</w:t>
            </w:r>
          </w:p>
        </w:tc>
        <w:tc>
          <w:tcPr>
            <w:tcW w:w="2693" w:type="dxa"/>
          </w:tcPr>
          <w:p w14:paraId="6BBDE104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B142F9" w:rsidRPr="00E15AFD" w14:paraId="17D29E78" w14:textId="77777777" w:rsidTr="00092394">
        <w:tc>
          <w:tcPr>
            <w:tcW w:w="1276" w:type="dxa"/>
            <w:vAlign w:val="center"/>
          </w:tcPr>
          <w:p w14:paraId="15E60C0F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35696481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U BAKKAR SIDDIK</w:t>
            </w:r>
          </w:p>
        </w:tc>
        <w:tc>
          <w:tcPr>
            <w:tcW w:w="2693" w:type="dxa"/>
          </w:tcPr>
          <w:p w14:paraId="27418687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B142F9" w:rsidRPr="00E15AFD" w14:paraId="47B579E0" w14:textId="77777777" w:rsidTr="00092394">
        <w:tc>
          <w:tcPr>
            <w:tcW w:w="1276" w:type="dxa"/>
            <w:vAlign w:val="center"/>
          </w:tcPr>
          <w:p w14:paraId="061628A1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1B21637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ROJESH RAI CHOUDHURY</w:t>
            </w:r>
          </w:p>
        </w:tc>
        <w:tc>
          <w:tcPr>
            <w:tcW w:w="2693" w:type="dxa"/>
          </w:tcPr>
          <w:p w14:paraId="6AF15778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B142F9" w:rsidRPr="00E15AFD" w14:paraId="1F881318" w14:textId="77777777" w:rsidTr="00092394">
        <w:tc>
          <w:tcPr>
            <w:tcW w:w="1276" w:type="dxa"/>
            <w:vAlign w:val="center"/>
          </w:tcPr>
          <w:p w14:paraId="181153C7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6BC7C51E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GKITA SARKAR</w:t>
            </w:r>
          </w:p>
        </w:tc>
        <w:tc>
          <w:tcPr>
            <w:tcW w:w="2693" w:type="dxa"/>
          </w:tcPr>
          <w:p w14:paraId="69E20935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B142F9" w:rsidRPr="00E15AFD" w14:paraId="7504C10C" w14:textId="77777777" w:rsidTr="00092394">
        <w:tc>
          <w:tcPr>
            <w:tcW w:w="1276" w:type="dxa"/>
            <w:vAlign w:val="center"/>
          </w:tcPr>
          <w:p w14:paraId="42513538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86" w:type="dxa"/>
          </w:tcPr>
          <w:p w14:paraId="40737358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ITA GURUNG</w:t>
            </w:r>
          </w:p>
        </w:tc>
        <w:tc>
          <w:tcPr>
            <w:tcW w:w="2693" w:type="dxa"/>
          </w:tcPr>
          <w:p w14:paraId="281CD42E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3B99DF37" w14:textId="77777777" w:rsidTr="00092394">
        <w:tc>
          <w:tcPr>
            <w:tcW w:w="1276" w:type="dxa"/>
            <w:vAlign w:val="center"/>
          </w:tcPr>
          <w:p w14:paraId="526EEF7B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86" w:type="dxa"/>
          </w:tcPr>
          <w:p w14:paraId="04E620EC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U AFSANI AHMED</w:t>
            </w:r>
          </w:p>
        </w:tc>
        <w:tc>
          <w:tcPr>
            <w:tcW w:w="2693" w:type="dxa"/>
          </w:tcPr>
          <w:p w14:paraId="0B89AC0B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</w:tbl>
    <w:p w14:paraId="191503D2" w14:textId="77777777" w:rsidR="00B142F9" w:rsidRDefault="00B142F9" w:rsidP="00B142F9">
      <w:pPr>
        <w:jc w:val="both"/>
      </w:pPr>
    </w:p>
    <w:p w14:paraId="564043AA" w14:textId="77777777" w:rsidR="00B142F9" w:rsidRPr="00692EEC" w:rsidRDefault="00B142F9" w:rsidP="00B142F9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E15AFD">
        <w:rPr>
          <w:rFonts w:ascii="Times New Roman" w:hAnsi="Times New Roman" w:cs="Times New Roman"/>
          <w:b/>
          <w:bCs/>
          <w:sz w:val="28"/>
          <w:szCs w:val="24"/>
        </w:rPr>
        <w:t xml:space="preserve">BA </w:t>
      </w:r>
      <w:proofErr w:type="gramStart"/>
      <w:r w:rsidRPr="00E15AFD">
        <w:rPr>
          <w:rFonts w:ascii="Times New Roman" w:hAnsi="Times New Roman" w:cs="Times New Roman"/>
          <w:b/>
          <w:bCs/>
          <w:sz w:val="28"/>
          <w:szCs w:val="24"/>
        </w:rPr>
        <w:t>LL.B</w:t>
      </w:r>
      <w:proofErr w:type="gramEnd"/>
      <w:r w:rsidRPr="00E15AFD">
        <w:rPr>
          <w:rFonts w:ascii="Times New Roman" w:hAnsi="Times New Roman" w:cs="Times New Roman"/>
          <w:b/>
          <w:bCs/>
          <w:sz w:val="28"/>
          <w:szCs w:val="24"/>
        </w:rPr>
        <w:t xml:space="preserve"> SEM- I </w:t>
      </w:r>
      <w:r>
        <w:rPr>
          <w:rFonts w:ascii="Times New Roman" w:hAnsi="Times New Roman" w:cs="Times New Roman"/>
          <w:b/>
          <w:bCs/>
          <w:sz w:val="28"/>
          <w:szCs w:val="24"/>
        </w:rPr>
        <w:t>SEC- ‘B</w:t>
      </w:r>
      <w:r w:rsidRPr="00E15AFD">
        <w:rPr>
          <w:rFonts w:ascii="Times New Roman" w:hAnsi="Times New Roman" w:cs="Times New Roman"/>
          <w:b/>
          <w:bCs/>
          <w:sz w:val="28"/>
          <w:szCs w:val="24"/>
        </w:rPr>
        <w:t>’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276"/>
        <w:gridCol w:w="3686"/>
        <w:gridCol w:w="2693"/>
      </w:tblGrid>
      <w:tr w:rsidR="00B142F9" w:rsidRPr="00FD1D57" w14:paraId="602B4139" w14:textId="77777777" w:rsidTr="00092394">
        <w:tc>
          <w:tcPr>
            <w:tcW w:w="1276" w:type="dxa"/>
            <w:vAlign w:val="bottom"/>
          </w:tcPr>
          <w:p w14:paraId="7A70A952" w14:textId="77777777" w:rsidR="00B142F9" w:rsidRPr="00FD1D57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D1D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rial No.</w:t>
            </w:r>
          </w:p>
        </w:tc>
        <w:tc>
          <w:tcPr>
            <w:tcW w:w="3686" w:type="dxa"/>
            <w:vAlign w:val="bottom"/>
          </w:tcPr>
          <w:p w14:paraId="4F1CA374" w14:textId="77777777" w:rsidR="00B142F9" w:rsidRPr="00FD1D57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D1D5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2693" w:type="dxa"/>
          </w:tcPr>
          <w:p w14:paraId="18B76BF0" w14:textId="77777777" w:rsidR="00B142F9" w:rsidRPr="00C169AF" w:rsidRDefault="00B142F9" w:rsidP="00092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169A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 OBTAINED</w:t>
            </w:r>
          </w:p>
          <w:p w14:paraId="4FB4A503" w14:textId="77777777" w:rsidR="00B142F9" w:rsidRPr="00C169AF" w:rsidRDefault="00B142F9" w:rsidP="00092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cyan"/>
              </w:rPr>
            </w:pPr>
          </w:p>
        </w:tc>
      </w:tr>
      <w:tr w:rsidR="00B142F9" w:rsidRPr="00FD1D57" w14:paraId="31F4841C" w14:textId="77777777" w:rsidTr="00092394">
        <w:tc>
          <w:tcPr>
            <w:tcW w:w="1276" w:type="dxa"/>
            <w:vAlign w:val="center"/>
          </w:tcPr>
          <w:p w14:paraId="76721F7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132D15EF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MI BHAGAT</w:t>
            </w:r>
          </w:p>
        </w:tc>
        <w:tc>
          <w:tcPr>
            <w:tcW w:w="2693" w:type="dxa"/>
          </w:tcPr>
          <w:p w14:paraId="43AF2A3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69AF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3799491E" w14:textId="77777777" w:rsidTr="00092394">
        <w:tc>
          <w:tcPr>
            <w:tcW w:w="1276" w:type="dxa"/>
            <w:vAlign w:val="center"/>
          </w:tcPr>
          <w:p w14:paraId="0C7CFC1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31E0CB7D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EKH MAMPI</w:t>
            </w:r>
          </w:p>
        </w:tc>
        <w:tc>
          <w:tcPr>
            <w:tcW w:w="2693" w:type="dxa"/>
          </w:tcPr>
          <w:p w14:paraId="17EB43EB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3082FAA7" w14:textId="77777777" w:rsidTr="00092394">
        <w:tc>
          <w:tcPr>
            <w:tcW w:w="1276" w:type="dxa"/>
            <w:vAlign w:val="center"/>
          </w:tcPr>
          <w:p w14:paraId="0E96C6F6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495B94A6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NKA ROY</w:t>
            </w:r>
          </w:p>
        </w:tc>
        <w:tc>
          <w:tcPr>
            <w:tcW w:w="2693" w:type="dxa"/>
          </w:tcPr>
          <w:p w14:paraId="59627081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FD1D57" w14:paraId="1BA0584A" w14:textId="77777777" w:rsidTr="00092394">
        <w:tc>
          <w:tcPr>
            <w:tcW w:w="1276" w:type="dxa"/>
            <w:vAlign w:val="center"/>
          </w:tcPr>
          <w:p w14:paraId="2BD6A0D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3686" w:type="dxa"/>
          </w:tcPr>
          <w:p w14:paraId="63E4956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JEN KUJUR</w:t>
            </w:r>
          </w:p>
        </w:tc>
        <w:tc>
          <w:tcPr>
            <w:tcW w:w="2693" w:type="dxa"/>
          </w:tcPr>
          <w:p w14:paraId="534510B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143545F6" w14:textId="77777777" w:rsidTr="00092394">
        <w:tc>
          <w:tcPr>
            <w:tcW w:w="1276" w:type="dxa"/>
            <w:vAlign w:val="center"/>
          </w:tcPr>
          <w:p w14:paraId="7167CDBF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86" w:type="dxa"/>
          </w:tcPr>
          <w:p w14:paraId="364D0170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ZINLA GOLAY</w:t>
            </w:r>
          </w:p>
        </w:tc>
        <w:tc>
          <w:tcPr>
            <w:tcW w:w="2693" w:type="dxa"/>
          </w:tcPr>
          <w:p w14:paraId="433CF2A4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FD1D57" w14:paraId="3888B514" w14:textId="77777777" w:rsidTr="00092394">
        <w:tc>
          <w:tcPr>
            <w:tcW w:w="1276" w:type="dxa"/>
            <w:vAlign w:val="center"/>
          </w:tcPr>
          <w:p w14:paraId="5AC9B3A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86" w:type="dxa"/>
          </w:tcPr>
          <w:p w14:paraId="06FECE5D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BHRANIL SAHA</w:t>
            </w:r>
          </w:p>
        </w:tc>
        <w:tc>
          <w:tcPr>
            <w:tcW w:w="2693" w:type="dxa"/>
          </w:tcPr>
          <w:p w14:paraId="783F8971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FD1D57" w14:paraId="589D3FF8" w14:textId="77777777" w:rsidTr="00092394">
        <w:tc>
          <w:tcPr>
            <w:tcW w:w="1276" w:type="dxa"/>
            <w:vAlign w:val="center"/>
          </w:tcPr>
          <w:p w14:paraId="6F97920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86" w:type="dxa"/>
          </w:tcPr>
          <w:p w14:paraId="24C95D73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HID AKTAR</w:t>
            </w:r>
          </w:p>
        </w:tc>
        <w:tc>
          <w:tcPr>
            <w:tcW w:w="2693" w:type="dxa"/>
          </w:tcPr>
          <w:p w14:paraId="5C12CF08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B142F9" w:rsidRPr="00FD1D57" w14:paraId="109DB8BE" w14:textId="77777777" w:rsidTr="00092394">
        <w:tc>
          <w:tcPr>
            <w:tcW w:w="1276" w:type="dxa"/>
            <w:vAlign w:val="center"/>
          </w:tcPr>
          <w:p w14:paraId="23ABF3AC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686" w:type="dxa"/>
          </w:tcPr>
          <w:p w14:paraId="16AFDA83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VASH THAKURI</w:t>
            </w:r>
          </w:p>
        </w:tc>
        <w:tc>
          <w:tcPr>
            <w:tcW w:w="2693" w:type="dxa"/>
          </w:tcPr>
          <w:p w14:paraId="735EA2F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FD1D57" w14:paraId="70CF5557" w14:textId="77777777" w:rsidTr="00092394">
        <w:tc>
          <w:tcPr>
            <w:tcW w:w="1276" w:type="dxa"/>
            <w:vAlign w:val="center"/>
          </w:tcPr>
          <w:p w14:paraId="0DC505B4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686" w:type="dxa"/>
          </w:tcPr>
          <w:p w14:paraId="5A78721A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JANI CHAKRABORTY</w:t>
            </w:r>
          </w:p>
        </w:tc>
        <w:tc>
          <w:tcPr>
            <w:tcW w:w="2693" w:type="dxa"/>
          </w:tcPr>
          <w:p w14:paraId="59BE33A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26BE4491" w14:textId="77777777" w:rsidTr="00092394">
        <w:tc>
          <w:tcPr>
            <w:tcW w:w="1276" w:type="dxa"/>
            <w:vAlign w:val="center"/>
          </w:tcPr>
          <w:p w14:paraId="5D09F11A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686" w:type="dxa"/>
          </w:tcPr>
          <w:p w14:paraId="61734E15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SHA KUNDU</w:t>
            </w:r>
          </w:p>
        </w:tc>
        <w:tc>
          <w:tcPr>
            <w:tcW w:w="2693" w:type="dxa"/>
          </w:tcPr>
          <w:p w14:paraId="1F875B17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FD1D57" w14:paraId="35F2AEF4" w14:textId="77777777" w:rsidTr="00092394">
        <w:tc>
          <w:tcPr>
            <w:tcW w:w="1276" w:type="dxa"/>
            <w:vAlign w:val="center"/>
          </w:tcPr>
          <w:p w14:paraId="6C5945E4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686" w:type="dxa"/>
          </w:tcPr>
          <w:p w14:paraId="37DB2627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NKI HAZRA</w:t>
            </w:r>
          </w:p>
        </w:tc>
        <w:tc>
          <w:tcPr>
            <w:tcW w:w="2693" w:type="dxa"/>
          </w:tcPr>
          <w:p w14:paraId="6D53766A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3C7E1B3D" w14:textId="77777777" w:rsidTr="00092394">
        <w:tc>
          <w:tcPr>
            <w:tcW w:w="1276" w:type="dxa"/>
            <w:vAlign w:val="center"/>
          </w:tcPr>
          <w:p w14:paraId="3A2E9697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686" w:type="dxa"/>
          </w:tcPr>
          <w:p w14:paraId="2853F16E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HANA PARVEEN</w:t>
            </w:r>
          </w:p>
        </w:tc>
        <w:tc>
          <w:tcPr>
            <w:tcW w:w="2693" w:type="dxa"/>
          </w:tcPr>
          <w:p w14:paraId="3761C2E2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3FB422B9" w14:textId="77777777" w:rsidTr="00092394">
        <w:tc>
          <w:tcPr>
            <w:tcW w:w="1276" w:type="dxa"/>
            <w:vAlign w:val="center"/>
          </w:tcPr>
          <w:p w14:paraId="4CE7C368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686" w:type="dxa"/>
          </w:tcPr>
          <w:p w14:paraId="72405B39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TI SARKAR</w:t>
            </w:r>
          </w:p>
        </w:tc>
        <w:tc>
          <w:tcPr>
            <w:tcW w:w="2693" w:type="dxa"/>
          </w:tcPr>
          <w:p w14:paraId="29F88FD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30043F7D" w14:textId="77777777" w:rsidTr="00092394">
        <w:tc>
          <w:tcPr>
            <w:tcW w:w="1276" w:type="dxa"/>
            <w:vAlign w:val="center"/>
          </w:tcPr>
          <w:p w14:paraId="7CA4DC55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686" w:type="dxa"/>
          </w:tcPr>
          <w:p w14:paraId="5BA5B3DF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U CHAUDHURI</w:t>
            </w:r>
          </w:p>
        </w:tc>
        <w:tc>
          <w:tcPr>
            <w:tcW w:w="2693" w:type="dxa"/>
          </w:tcPr>
          <w:p w14:paraId="7EF249C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B142F9" w:rsidRPr="00FD1D57" w14:paraId="56F594ED" w14:textId="77777777" w:rsidTr="00092394">
        <w:tc>
          <w:tcPr>
            <w:tcW w:w="1276" w:type="dxa"/>
            <w:vAlign w:val="center"/>
          </w:tcPr>
          <w:p w14:paraId="2E04784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686" w:type="dxa"/>
          </w:tcPr>
          <w:p w14:paraId="7C8600E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HIT SAHA</w:t>
            </w:r>
          </w:p>
        </w:tc>
        <w:tc>
          <w:tcPr>
            <w:tcW w:w="2693" w:type="dxa"/>
          </w:tcPr>
          <w:p w14:paraId="3BDE372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B142F9" w:rsidRPr="00FD1D57" w14:paraId="680AA206" w14:textId="77777777" w:rsidTr="00092394">
        <w:tc>
          <w:tcPr>
            <w:tcW w:w="1276" w:type="dxa"/>
            <w:vAlign w:val="center"/>
          </w:tcPr>
          <w:p w14:paraId="265F1AD2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686" w:type="dxa"/>
          </w:tcPr>
          <w:p w14:paraId="2994B226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BRATA SAHA</w:t>
            </w:r>
          </w:p>
        </w:tc>
        <w:tc>
          <w:tcPr>
            <w:tcW w:w="2693" w:type="dxa"/>
          </w:tcPr>
          <w:p w14:paraId="488316B3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6868BA44" w14:textId="77777777" w:rsidTr="00092394">
        <w:tc>
          <w:tcPr>
            <w:tcW w:w="1276" w:type="dxa"/>
            <w:vAlign w:val="center"/>
          </w:tcPr>
          <w:p w14:paraId="7AF6A794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686" w:type="dxa"/>
          </w:tcPr>
          <w:p w14:paraId="6387CC14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BISNA RAI</w:t>
            </w:r>
          </w:p>
        </w:tc>
        <w:tc>
          <w:tcPr>
            <w:tcW w:w="2693" w:type="dxa"/>
          </w:tcPr>
          <w:p w14:paraId="6BAD0A15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FD1D57" w14:paraId="3A468149" w14:textId="77777777" w:rsidTr="00092394">
        <w:tc>
          <w:tcPr>
            <w:tcW w:w="1276" w:type="dxa"/>
            <w:vAlign w:val="center"/>
          </w:tcPr>
          <w:p w14:paraId="14BEBF9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686" w:type="dxa"/>
          </w:tcPr>
          <w:p w14:paraId="74C995A4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IT BARMAN</w:t>
            </w:r>
          </w:p>
        </w:tc>
        <w:tc>
          <w:tcPr>
            <w:tcW w:w="2693" w:type="dxa"/>
          </w:tcPr>
          <w:p w14:paraId="747EA9D7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2AF73165" w14:textId="77777777" w:rsidTr="00092394">
        <w:tc>
          <w:tcPr>
            <w:tcW w:w="1276" w:type="dxa"/>
            <w:vAlign w:val="center"/>
          </w:tcPr>
          <w:p w14:paraId="3DDAA1D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686" w:type="dxa"/>
          </w:tcPr>
          <w:p w14:paraId="077E8FA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DAL DAS</w:t>
            </w:r>
          </w:p>
        </w:tc>
        <w:tc>
          <w:tcPr>
            <w:tcW w:w="2693" w:type="dxa"/>
          </w:tcPr>
          <w:p w14:paraId="1D5A4434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1DFD4FA5" w14:textId="77777777" w:rsidTr="00092394">
        <w:tc>
          <w:tcPr>
            <w:tcW w:w="1276" w:type="dxa"/>
            <w:vAlign w:val="center"/>
          </w:tcPr>
          <w:p w14:paraId="682EB38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686" w:type="dxa"/>
          </w:tcPr>
          <w:p w14:paraId="62A91E19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IBUL RABBANI</w:t>
            </w:r>
          </w:p>
        </w:tc>
        <w:tc>
          <w:tcPr>
            <w:tcW w:w="2693" w:type="dxa"/>
          </w:tcPr>
          <w:p w14:paraId="0CF494CE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B142F9" w:rsidRPr="00FD1D57" w14:paraId="2DF7162C" w14:textId="77777777" w:rsidTr="00092394">
        <w:tc>
          <w:tcPr>
            <w:tcW w:w="1276" w:type="dxa"/>
            <w:vAlign w:val="center"/>
          </w:tcPr>
          <w:p w14:paraId="19E5383F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686" w:type="dxa"/>
          </w:tcPr>
          <w:p w14:paraId="09AB916C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JNI PARVEEN</w:t>
            </w:r>
          </w:p>
        </w:tc>
        <w:tc>
          <w:tcPr>
            <w:tcW w:w="2693" w:type="dxa"/>
          </w:tcPr>
          <w:p w14:paraId="15F6891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B142F9" w:rsidRPr="00FD1D57" w14:paraId="44B5A8BB" w14:textId="77777777" w:rsidTr="00092394">
        <w:tc>
          <w:tcPr>
            <w:tcW w:w="1276" w:type="dxa"/>
            <w:vAlign w:val="center"/>
          </w:tcPr>
          <w:p w14:paraId="7B1A5A64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686" w:type="dxa"/>
          </w:tcPr>
          <w:p w14:paraId="3D0AA850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BIKA PRADHAN</w:t>
            </w:r>
          </w:p>
        </w:tc>
        <w:tc>
          <w:tcPr>
            <w:tcW w:w="2693" w:type="dxa"/>
          </w:tcPr>
          <w:p w14:paraId="5CE7D3D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749A46C7" w14:textId="77777777" w:rsidTr="00092394">
        <w:tc>
          <w:tcPr>
            <w:tcW w:w="1276" w:type="dxa"/>
            <w:vAlign w:val="center"/>
          </w:tcPr>
          <w:p w14:paraId="0816E36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686" w:type="dxa"/>
          </w:tcPr>
          <w:p w14:paraId="711FB01A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PTAPARNA SARKAR</w:t>
            </w:r>
          </w:p>
        </w:tc>
        <w:tc>
          <w:tcPr>
            <w:tcW w:w="2693" w:type="dxa"/>
          </w:tcPr>
          <w:p w14:paraId="67B3B7A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0FF7C844" w14:textId="77777777" w:rsidTr="00092394">
        <w:tc>
          <w:tcPr>
            <w:tcW w:w="1276" w:type="dxa"/>
            <w:vAlign w:val="center"/>
          </w:tcPr>
          <w:p w14:paraId="5D9A45D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686" w:type="dxa"/>
          </w:tcPr>
          <w:p w14:paraId="027530C8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RATH GAZMER</w:t>
            </w:r>
          </w:p>
        </w:tc>
        <w:tc>
          <w:tcPr>
            <w:tcW w:w="2693" w:type="dxa"/>
          </w:tcPr>
          <w:p w14:paraId="64DD1191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B142F9" w:rsidRPr="00FD1D57" w14:paraId="74054CEB" w14:textId="77777777" w:rsidTr="00092394">
        <w:tc>
          <w:tcPr>
            <w:tcW w:w="1276" w:type="dxa"/>
            <w:vAlign w:val="center"/>
          </w:tcPr>
          <w:p w14:paraId="2FCA81F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686" w:type="dxa"/>
          </w:tcPr>
          <w:p w14:paraId="06E9A3FA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BATI BARMAN</w:t>
            </w:r>
          </w:p>
        </w:tc>
        <w:tc>
          <w:tcPr>
            <w:tcW w:w="2693" w:type="dxa"/>
          </w:tcPr>
          <w:p w14:paraId="4C4451DC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49C26B87" w14:textId="77777777" w:rsidTr="00092394">
        <w:tc>
          <w:tcPr>
            <w:tcW w:w="1276" w:type="dxa"/>
            <w:vAlign w:val="center"/>
          </w:tcPr>
          <w:p w14:paraId="0A64D81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686" w:type="dxa"/>
          </w:tcPr>
          <w:p w14:paraId="59C1F863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NITA SHARMA</w:t>
            </w:r>
          </w:p>
        </w:tc>
        <w:tc>
          <w:tcPr>
            <w:tcW w:w="2693" w:type="dxa"/>
          </w:tcPr>
          <w:p w14:paraId="0162E39B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20D67647" w14:textId="77777777" w:rsidTr="00092394">
        <w:tc>
          <w:tcPr>
            <w:tcW w:w="1276" w:type="dxa"/>
            <w:vAlign w:val="center"/>
          </w:tcPr>
          <w:p w14:paraId="42A3F90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686" w:type="dxa"/>
          </w:tcPr>
          <w:p w14:paraId="27965951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VIK MAJUMDER</w:t>
            </w:r>
          </w:p>
        </w:tc>
        <w:tc>
          <w:tcPr>
            <w:tcW w:w="2693" w:type="dxa"/>
          </w:tcPr>
          <w:p w14:paraId="4DED39F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57466045" w14:textId="77777777" w:rsidTr="00092394">
        <w:tc>
          <w:tcPr>
            <w:tcW w:w="1276" w:type="dxa"/>
            <w:vAlign w:val="center"/>
          </w:tcPr>
          <w:p w14:paraId="5E8453B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686" w:type="dxa"/>
          </w:tcPr>
          <w:p w14:paraId="158B753C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HISEK ROY</w:t>
            </w:r>
          </w:p>
        </w:tc>
        <w:tc>
          <w:tcPr>
            <w:tcW w:w="2693" w:type="dxa"/>
          </w:tcPr>
          <w:p w14:paraId="221D40A9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219515D9" w14:textId="77777777" w:rsidTr="00092394">
        <w:tc>
          <w:tcPr>
            <w:tcW w:w="1276" w:type="dxa"/>
            <w:vAlign w:val="center"/>
          </w:tcPr>
          <w:p w14:paraId="41E81ED8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686" w:type="dxa"/>
          </w:tcPr>
          <w:p w14:paraId="00F40DE7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USHAL PRASAD SAHA</w:t>
            </w:r>
          </w:p>
        </w:tc>
        <w:tc>
          <w:tcPr>
            <w:tcW w:w="2693" w:type="dxa"/>
          </w:tcPr>
          <w:p w14:paraId="2DC60AB2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3ED85332" w14:textId="77777777" w:rsidTr="00092394">
        <w:tc>
          <w:tcPr>
            <w:tcW w:w="1276" w:type="dxa"/>
            <w:vAlign w:val="center"/>
          </w:tcPr>
          <w:p w14:paraId="6F73FA3C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686" w:type="dxa"/>
          </w:tcPr>
          <w:p w14:paraId="4F53D488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TU CHHETRI</w:t>
            </w:r>
          </w:p>
        </w:tc>
        <w:tc>
          <w:tcPr>
            <w:tcW w:w="2693" w:type="dxa"/>
          </w:tcPr>
          <w:p w14:paraId="5E0D49E2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FD1D57" w14:paraId="4E9CE31E" w14:textId="77777777" w:rsidTr="00092394">
        <w:tc>
          <w:tcPr>
            <w:tcW w:w="1276" w:type="dxa"/>
            <w:vAlign w:val="center"/>
          </w:tcPr>
          <w:p w14:paraId="0BFC74D1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1</w:t>
            </w:r>
          </w:p>
        </w:tc>
        <w:tc>
          <w:tcPr>
            <w:tcW w:w="3686" w:type="dxa"/>
          </w:tcPr>
          <w:p w14:paraId="6F1A2C9F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LPITA DEB SHARMA</w:t>
            </w:r>
          </w:p>
        </w:tc>
        <w:tc>
          <w:tcPr>
            <w:tcW w:w="2693" w:type="dxa"/>
          </w:tcPr>
          <w:p w14:paraId="5A2EC087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10A7C143" w14:textId="77777777" w:rsidTr="00092394">
        <w:tc>
          <w:tcPr>
            <w:tcW w:w="1276" w:type="dxa"/>
            <w:vAlign w:val="center"/>
          </w:tcPr>
          <w:p w14:paraId="73C1DB3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686" w:type="dxa"/>
          </w:tcPr>
          <w:p w14:paraId="6F03238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RU SHARMA</w:t>
            </w:r>
          </w:p>
        </w:tc>
        <w:tc>
          <w:tcPr>
            <w:tcW w:w="2693" w:type="dxa"/>
          </w:tcPr>
          <w:p w14:paraId="66777A9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76D6FE6B" w14:textId="77777777" w:rsidTr="00092394">
        <w:tc>
          <w:tcPr>
            <w:tcW w:w="1276" w:type="dxa"/>
            <w:vAlign w:val="center"/>
          </w:tcPr>
          <w:p w14:paraId="0EADF438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3686" w:type="dxa"/>
          </w:tcPr>
          <w:p w14:paraId="427EC9C2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HANAJ BEGAM</w:t>
            </w:r>
          </w:p>
        </w:tc>
        <w:tc>
          <w:tcPr>
            <w:tcW w:w="2693" w:type="dxa"/>
          </w:tcPr>
          <w:p w14:paraId="150EE0E9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142F9" w:rsidRPr="00FD1D57" w14:paraId="58887043" w14:textId="77777777" w:rsidTr="00092394">
        <w:tc>
          <w:tcPr>
            <w:tcW w:w="1276" w:type="dxa"/>
            <w:vAlign w:val="center"/>
          </w:tcPr>
          <w:p w14:paraId="30EB3C6B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686" w:type="dxa"/>
          </w:tcPr>
          <w:p w14:paraId="4B799DED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YA SHYAM</w:t>
            </w:r>
          </w:p>
        </w:tc>
        <w:tc>
          <w:tcPr>
            <w:tcW w:w="2693" w:type="dxa"/>
          </w:tcPr>
          <w:p w14:paraId="13AC6AC3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030ED56D" w14:textId="77777777" w:rsidTr="00092394">
        <w:tc>
          <w:tcPr>
            <w:tcW w:w="1276" w:type="dxa"/>
            <w:vAlign w:val="center"/>
          </w:tcPr>
          <w:p w14:paraId="0547A7B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686" w:type="dxa"/>
          </w:tcPr>
          <w:p w14:paraId="28FAB8A1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TAM GOPE</w:t>
            </w:r>
          </w:p>
        </w:tc>
        <w:tc>
          <w:tcPr>
            <w:tcW w:w="2693" w:type="dxa"/>
          </w:tcPr>
          <w:p w14:paraId="3589D074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5EF74C68" w14:textId="77777777" w:rsidTr="00092394">
        <w:tc>
          <w:tcPr>
            <w:tcW w:w="1276" w:type="dxa"/>
            <w:vAlign w:val="center"/>
          </w:tcPr>
          <w:p w14:paraId="6B1E5D8F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686" w:type="dxa"/>
          </w:tcPr>
          <w:p w14:paraId="06F8222E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SHEWANG DORJE LAMA</w:t>
            </w:r>
          </w:p>
        </w:tc>
        <w:tc>
          <w:tcPr>
            <w:tcW w:w="2693" w:type="dxa"/>
          </w:tcPr>
          <w:p w14:paraId="7843E00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B142F9" w:rsidRPr="00FD1D57" w14:paraId="76132C15" w14:textId="77777777" w:rsidTr="00092394">
        <w:tc>
          <w:tcPr>
            <w:tcW w:w="1276" w:type="dxa"/>
            <w:vAlign w:val="center"/>
          </w:tcPr>
          <w:p w14:paraId="503B0B05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686" w:type="dxa"/>
          </w:tcPr>
          <w:p w14:paraId="0422A579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 MAJUMDAR</w:t>
            </w:r>
          </w:p>
        </w:tc>
        <w:tc>
          <w:tcPr>
            <w:tcW w:w="2693" w:type="dxa"/>
          </w:tcPr>
          <w:p w14:paraId="4032C097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03A734F6" w14:textId="77777777" w:rsidTr="00092394">
        <w:tc>
          <w:tcPr>
            <w:tcW w:w="1276" w:type="dxa"/>
            <w:vAlign w:val="center"/>
          </w:tcPr>
          <w:p w14:paraId="588F098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686" w:type="dxa"/>
          </w:tcPr>
          <w:p w14:paraId="026E6408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BNAM NASHRIN</w:t>
            </w:r>
          </w:p>
        </w:tc>
        <w:tc>
          <w:tcPr>
            <w:tcW w:w="2693" w:type="dxa"/>
          </w:tcPr>
          <w:p w14:paraId="60003968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4060C246" w14:textId="77777777" w:rsidTr="00092394">
        <w:tc>
          <w:tcPr>
            <w:tcW w:w="1276" w:type="dxa"/>
            <w:vAlign w:val="center"/>
          </w:tcPr>
          <w:p w14:paraId="40A7743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686" w:type="dxa"/>
          </w:tcPr>
          <w:p w14:paraId="7323552C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PTA GHOSH</w:t>
            </w:r>
          </w:p>
        </w:tc>
        <w:tc>
          <w:tcPr>
            <w:tcW w:w="2693" w:type="dxa"/>
          </w:tcPr>
          <w:p w14:paraId="2D877358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06DEDB1D" w14:textId="77777777" w:rsidTr="00092394">
        <w:tc>
          <w:tcPr>
            <w:tcW w:w="1276" w:type="dxa"/>
            <w:vAlign w:val="center"/>
          </w:tcPr>
          <w:p w14:paraId="5B09BFF5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686" w:type="dxa"/>
          </w:tcPr>
          <w:p w14:paraId="2016139D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HINANDAN GURUNG</w:t>
            </w:r>
          </w:p>
        </w:tc>
        <w:tc>
          <w:tcPr>
            <w:tcW w:w="2693" w:type="dxa"/>
          </w:tcPr>
          <w:p w14:paraId="09FB404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FD1D57" w14:paraId="4DAD99D4" w14:textId="77777777" w:rsidTr="00092394">
        <w:tc>
          <w:tcPr>
            <w:tcW w:w="1276" w:type="dxa"/>
            <w:vAlign w:val="center"/>
          </w:tcPr>
          <w:p w14:paraId="2E8894CB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3686" w:type="dxa"/>
          </w:tcPr>
          <w:p w14:paraId="48C0FE7F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MI SUTRADHAR</w:t>
            </w:r>
          </w:p>
        </w:tc>
        <w:tc>
          <w:tcPr>
            <w:tcW w:w="2693" w:type="dxa"/>
          </w:tcPr>
          <w:p w14:paraId="2EF0244E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7965C108" w14:textId="77777777" w:rsidTr="00092394">
        <w:tc>
          <w:tcPr>
            <w:tcW w:w="1276" w:type="dxa"/>
            <w:vAlign w:val="center"/>
          </w:tcPr>
          <w:p w14:paraId="17F33D86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3686" w:type="dxa"/>
          </w:tcPr>
          <w:p w14:paraId="698BF98C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AMIKA SAHA</w:t>
            </w:r>
          </w:p>
        </w:tc>
        <w:tc>
          <w:tcPr>
            <w:tcW w:w="2693" w:type="dxa"/>
          </w:tcPr>
          <w:p w14:paraId="39F14EB8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314A269A" w14:textId="77777777" w:rsidTr="00092394">
        <w:tc>
          <w:tcPr>
            <w:tcW w:w="1276" w:type="dxa"/>
            <w:vAlign w:val="center"/>
          </w:tcPr>
          <w:p w14:paraId="4FAB4817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3686" w:type="dxa"/>
          </w:tcPr>
          <w:p w14:paraId="78F981AE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FAL RAI</w:t>
            </w:r>
          </w:p>
        </w:tc>
        <w:tc>
          <w:tcPr>
            <w:tcW w:w="2693" w:type="dxa"/>
          </w:tcPr>
          <w:p w14:paraId="16F0DC8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FD1D57" w14:paraId="786ACBAA" w14:textId="77777777" w:rsidTr="00092394">
        <w:tc>
          <w:tcPr>
            <w:tcW w:w="1276" w:type="dxa"/>
            <w:vAlign w:val="center"/>
          </w:tcPr>
          <w:p w14:paraId="04B7B4D2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3686" w:type="dxa"/>
          </w:tcPr>
          <w:p w14:paraId="16A08BB9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MYAJIT BARMAN</w:t>
            </w:r>
          </w:p>
        </w:tc>
        <w:tc>
          <w:tcPr>
            <w:tcW w:w="2693" w:type="dxa"/>
          </w:tcPr>
          <w:p w14:paraId="281CEADC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1D509DD4" w14:textId="77777777" w:rsidTr="00092394">
        <w:tc>
          <w:tcPr>
            <w:tcW w:w="1276" w:type="dxa"/>
            <w:vAlign w:val="center"/>
          </w:tcPr>
          <w:p w14:paraId="34143F7B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686" w:type="dxa"/>
          </w:tcPr>
          <w:p w14:paraId="07D41BF1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 BARMAN</w:t>
            </w:r>
          </w:p>
        </w:tc>
        <w:tc>
          <w:tcPr>
            <w:tcW w:w="2693" w:type="dxa"/>
          </w:tcPr>
          <w:p w14:paraId="6F40A04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39F65868" w14:textId="77777777" w:rsidTr="00092394">
        <w:tc>
          <w:tcPr>
            <w:tcW w:w="1276" w:type="dxa"/>
            <w:vAlign w:val="center"/>
          </w:tcPr>
          <w:p w14:paraId="38C39B1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3686" w:type="dxa"/>
          </w:tcPr>
          <w:p w14:paraId="4322A437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SHA DAS</w:t>
            </w:r>
          </w:p>
        </w:tc>
        <w:tc>
          <w:tcPr>
            <w:tcW w:w="2693" w:type="dxa"/>
          </w:tcPr>
          <w:p w14:paraId="2302B56A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FD1D57" w14:paraId="0AE0B272" w14:textId="77777777" w:rsidTr="00092394">
        <w:tc>
          <w:tcPr>
            <w:tcW w:w="1276" w:type="dxa"/>
            <w:vAlign w:val="center"/>
          </w:tcPr>
          <w:p w14:paraId="3AAA70C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3686" w:type="dxa"/>
          </w:tcPr>
          <w:p w14:paraId="37B4C0A8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OKA ROY</w:t>
            </w:r>
          </w:p>
        </w:tc>
        <w:tc>
          <w:tcPr>
            <w:tcW w:w="2693" w:type="dxa"/>
          </w:tcPr>
          <w:p w14:paraId="2C4FC26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B142F9" w:rsidRPr="00FD1D57" w14:paraId="4BDD2711" w14:textId="77777777" w:rsidTr="00092394">
        <w:tc>
          <w:tcPr>
            <w:tcW w:w="1276" w:type="dxa"/>
            <w:vAlign w:val="center"/>
          </w:tcPr>
          <w:p w14:paraId="692A8386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3686" w:type="dxa"/>
          </w:tcPr>
          <w:p w14:paraId="1F0489C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NKA ROY CHOUDHURY</w:t>
            </w:r>
          </w:p>
        </w:tc>
        <w:tc>
          <w:tcPr>
            <w:tcW w:w="2693" w:type="dxa"/>
          </w:tcPr>
          <w:p w14:paraId="0C26E99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B142F9" w:rsidRPr="00FD1D57" w14:paraId="2177EB0A" w14:textId="77777777" w:rsidTr="00092394">
        <w:tc>
          <w:tcPr>
            <w:tcW w:w="1276" w:type="dxa"/>
            <w:vAlign w:val="center"/>
          </w:tcPr>
          <w:p w14:paraId="7E309AC1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686" w:type="dxa"/>
          </w:tcPr>
          <w:p w14:paraId="29ADC750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YA ROY</w:t>
            </w:r>
          </w:p>
        </w:tc>
        <w:tc>
          <w:tcPr>
            <w:tcW w:w="2693" w:type="dxa"/>
          </w:tcPr>
          <w:p w14:paraId="0AC422CE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74A21EBC" w14:textId="77777777" w:rsidTr="00092394">
        <w:tc>
          <w:tcPr>
            <w:tcW w:w="1276" w:type="dxa"/>
            <w:vAlign w:val="center"/>
          </w:tcPr>
          <w:p w14:paraId="1080ACF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3686" w:type="dxa"/>
          </w:tcPr>
          <w:p w14:paraId="33771F8C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NIYA GUHA</w:t>
            </w:r>
          </w:p>
        </w:tc>
        <w:tc>
          <w:tcPr>
            <w:tcW w:w="2693" w:type="dxa"/>
          </w:tcPr>
          <w:p w14:paraId="7C0205B6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142F9" w:rsidRPr="00FD1D57" w14:paraId="585DAA78" w14:textId="77777777" w:rsidTr="00092394">
        <w:tc>
          <w:tcPr>
            <w:tcW w:w="1276" w:type="dxa"/>
            <w:vAlign w:val="center"/>
          </w:tcPr>
          <w:p w14:paraId="0A8209D0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3686" w:type="dxa"/>
          </w:tcPr>
          <w:p w14:paraId="39BF1940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 MRIDHA</w:t>
            </w:r>
          </w:p>
        </w:tc>
        <w:tc>
          <w:tcPr>
            <w:tcW w:w="2693" w:type="dxa"/>
          </w:tcPr>
          <w:p w14:paraId="733877E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142F9" w:rsidRPr="00FD1D57" w14:paraId="1597E730" w14:textId="77777777" w:rsidTr="00092394">
        <w:tc>
          <w:tcPr>
            <w:tcW w:w="1276" w:type="dxa"/>
            <w:vAlign w:val="center"/>
          </w:tcPr>
          <w:p w14:paraId="1C61A2A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3686" w:type="dxa"/>
          </w:tcPr>
          <w:p w14:paraId="68AA7B98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RTHANA BANIK</w:t>
            </w:r>
          </w:p>
        </w:tc>
        <w:tc>
          <w:tcPr>
            <w:tcW w:w="2693" w:type="dxa"/>
          </w:tcPr>
          <w:p w14:paraId="6F5471A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4BFA8D20" w14:textId="77777777" w:rsidTr="00092394">
        <w:tc>
          <w:tcPr>
            <w:tcW w:w="1276" w:type="dxa"/>
            <w:vAlign w:val="center"/>
          </w:tcPr>
          <w:p w14:paraId="7F8CCAD1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3686" w:type="dxa"/>
          </w:tcPr>
          <w:p w14:paraId="574D9E79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PNA DHOBI</w:t>
            </w:r>
          </w:p>
        </w:tc>
        <w:tc>
          <w:tcPr>
            <w:tcW w:w="2693" w:type="dxa"/>
          </w:tcPr>
          <w:p w14:paraId="57C56D2F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B142F9" w:rsidRPr="00FD1D57" w14:paraId="544908A4" w14:textId="77777777" w:rsidTr="00092394">
        <w:tc>
          <w:tcPr>
            <w:tcW w:w="1276" w:type="dxa"/>
            <w:vAlign w:val="center"/>
          </w:tcPr>
          <w:p w14:paraId="6604D16D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3686" w:type="dxa"/>
          </w:tcPr>
          <w:p w14:paraId="61E32367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NAK DAS</w:t>
            </w:r>
          </w:p>
        </w:tc>
        <w:tc>
          <w:tcPr>
            <w:tcW w:w="2693" w:type="dxa"/>
          </w:tcPr>
          <w:p w14:paraId="61D21A55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B142F9" w:rsidRPr="00FD1D57" w14:paraId="7ED59D8B" w14:textId="77777777" w:rsidTr="00092394">
        <w:tc>
          <w:tcPr>
            <w:tcW w:w="1276" w:type="dxa"/>
            <w:vAlign w:val="center"/>
          </w:tcPr>
          <w:p w14:paraId="10DD6CA6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3686" w:type="dxa"/>
          </w:tcPr>
          <w:p w14:paraId="199DD374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HUL CHAKRABORTY</w:t>
            </w:r>
          </w:p>
        </w:tc>
        <w:tc>
          <w:tcPr>
            <w:tcW w:w="2693" w:type="dxa"/>
          </w:tcPr>
          <w:p w14:paraId="56C5D6FD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142F9" w:rsidRPr="00FD1D57" w14:paraId="3536043D" w14:textId="77777777" w:rsidTr="00092394">
        <w:tc>
          <w:tcPr>
            <w:tcW w:w="1276" w:type="dxa"/>
            <w:vAlign w:val="center"/>
          </w:tcPr>
          <w:p w14:paraId="6409E471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3686" w:type="dxa"/>
          </w:tcPr>
          <w:p w14:paraId="6A8DA222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UMENDU KR MANDAL</w:t>
            </w:r>
          </w:p>
        </w:tc>
        <w:tc>
          <w:tcPr>
            <w:tcW w:w="2693" w:type="dxa"/>
          </w:tcPr>
          <w:p w14:paraId="5691DF72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7D440531" w14:textId="77777777" w:rsidTr="00092394">
        <w:tc>
          <w:tcPr>
            <w:tcW w:w="1276" w:type="dxa"/>
            <w:vAlign w:val="center"/>
          </w:tcPr>
          <w:p w14:paraId="744D5A3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3686" w:type="dxa"/>
          </w:tcPr>
          <w:p w14:paraId="568C04AB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SHERING DOLMA BLON</w:t>
            </w:r>
          </w:p>
        </w:tc>
        <w:tc>
          <w:tcPr>
            <w:tcW w:w="2693" w:type="dxa"/>
          </w:tcPr>
          <w:p w14:paraId="549BEF9C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B142F9" w:rsidRPr="00FD1D57" w14:paraId="0EBC1395" w14:textId="77777777" w:rsidTr="00092394">
        <w:tc>
          <w:tcPr>
            <w:tcW w:w="1276" w:type="dxa"/>
            <w:vAlign w:val="center"/>
          </w:tcPr>
          <w:p w14:paraId="35881A9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8</w:t>
            </w:r>
          </w:p>
        </w:tc>
        <w:tc>
          <w:tcPr>
            <w:tcW w:w="3686" w:type="dxa"/>
          </w:tcPr>
          <w:p w14:paraId="4171F5F1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IYA TALUKDAR</w:t>
            </w:r>
          </w:p>
        </w:tc>
        <w:tc>
          <w:tcPr>
            <w:tcW w:w="2693" w:type="dxa"/>
          </w:tcPr>
          <w:p w14:paraId="4BF4F086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142F9" w:rsidRPr="00FD1D57" w14:paraId="1B95E869" w14:textId="77777777" w:rsidTr="00092394">
        <w:tc>
          <w:tcPr>
            <w:tcW w:w="1276" w:type="dxa"/>
            <w:vAlign w:val="center"/>
          </w:tcPr>
          <w:p w14:paraId="6047F8DE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3686" w:type="dxa"/>
          </w:tcPr>
          <w:p w14:paraId="44235043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REYA SEN</w:t>
            </w:r>
          </w:p>
        </w:tc>
        <w:tc>
          <w:tcPr>
            <w:tcW w:w="2693" w:type="dxa"/>
          </w:tcPr>
          <w:p w14:paraId="19CAFE99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B142F9" w:rsidRPr="00FD1D57" w14:paraId="3E5C1F96" w14:textId="77777777" w:rsidTr="00092394">
        <w:tc>
          <w:tcPr>
            <w:tcW w:w="1276" w:type="dxa"/>
            <w:vAlign w:val="center"/>
          </w:tcPr>
          <w:p w14:paraId="6101B9CB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3686" w:type="dxa"/>
          </w:tcPr>
          <w:p w14:paraId="1A417CB0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ITY DHAR</w:t>
            </w:r>
          </w:p>
        </w:tc>
        <w:tc>
          <w:tcPr>
            <w:tcW w:w="2693" w:type="dxa"/>
          </w:tcPr>
          <w:p w14:paraId="5D591A8B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B142F9" w:rsidRPr="00FD1D57" w14:paraId="1E07C518" w14:textId="77777777" w:rsidTr="00092394">
        <w:tc>
          <w:tcPr>
            <w:tcW w:w="1276" w:type="dxa"/>
            <w:vAlign w:val="center"/>
          </w:tcPr>
          <w:p w14:paraId="6F349634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3686" w:type="dxa"/>
          </w:tcPr>
          <w:p w14:paraId="4F734B7D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GNIK SAHA</w:t>
            </w:r>
          </w:p>
        </w:tc>
        <w:tc>
          <w:tcPr>
            <w:tcW w:w="2693" w:type="dxa"/>
          </w:tcPr>
          <w:p w14:paraId="1523EB54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B142F9" w:rsidRPr="00FD1D57" w14:paraId="5DEEF370" w14:textId="77777777" w:rsidTr="00092394">
        <w:tc>
          <w:tcPr>
            <w:tcW w:w="1276" w:type="dxa"/>
            <w:vAlign w:val="center"/>
          </w:tcPr>
          <w:p w14:paraId="2B20D973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3686" w:type="dxa"/>
          </w:tcPr>
          <w:p w14:paraId="2642DF4E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SMITA ROY</w:t>
            </w:r>
          </w:p>
        </w:tc>
        <w:tc>
          <w:tcPr>
            <w:tcW w:w="2693" w:type="dxa"/>
          </w:tcPr>
          <w:p w14:paraId="6E7D7499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B142F9" w:rsidRPr="00FD1D57" w14:paraId="006D9AC3" w14:textId="77777777" w:rsidTr="00092394">
        <w:tc>
          <w:tcPr>
            <w:tcW w:w="1276" w:type="dxa"/>
            <w:vAlign w:val="center"/>
          </w:tcPr>
          <w:p w14:paraId="32FDF238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3686" w:type="dxa"/>
          </w:tcPr>
          <w:p w14:paraId="534222B6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TISH DAS</w:t>
            </w:r>
          </w:p>
        </w:tc>
        <w:tc>
          <w:tcPr>
            <w:tcW w:w="2693" w:type="dxa"/>
          </w:tcPr>
          <w:p w14:paraId="2B3A8E30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B142F9" w:rsidRPr="00FD1D57" w14:paraId="4B2895BF" w14:textId="77777777" w:rsidTr="00092394">
        <w:tc>
          <w:tcPr>
            <w:tcW w:w="1276" w:type="dxa"/>
            <w:vAlign w:val="center"/>
          </w:tcPr>
          <w:p w14:paraId="07D6DDB8" w14:textId="77777777" w:rsidR="00B142F9" w:rsidRPr="00FD1D57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3686" w:type="dxa"/>
          </w:tcPr>
          <w:p w14:paraId="59049C22" w14:textId="77777777" w:rsidR="00B142F9" w:rsidRPr="00FD1D57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D5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APRIYA SAHA</w:t>
            </w:r>
          </w:p>
        </w:tc>
        <w:tc>
          <w:tcPr>
            <w:tcW w:w="2693" w:type="dxa"/>
          </w:tcPr>
          <w:p w14:paraId="20E6A3DA" w14:textId="77777777" w:rsidR="00B142F9" w:rsidRPr="00C169AF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6F059906" w14:textId="77777777" w:rsidR="00B142F9" w:rsidRDefault="00B142F9" w:rsidP="00B142F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CC76D0" w14:textId="77777777" w:rsidR="00B142F9" w:rsidRDefault="00B142F9" w:rsidP="00B142F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C5CB0">
        <w:rPr>
          <w:rFonts w:ascii="Times New Roman" w:hAnsi="Times New Roman" w:cs="Times New Roman"/>
          <w:b/>
          <w:bCs/>
          <w:sz w:val="24"/>
          <w:szCs w:val="24"/>
        </w:rPr>
        <w:t>CASUAL STUDENTS (SECTION – ‘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C5CB0">
        <w:rPr>
          <w:rFonts w:ascii="Times New Roman" w:hAnsi="Times New Roman" w:cs="Times New Roman"/>
          <w:b/>
          <w:bCs/>
          <w:sz w:val="24"/>
          <w:szCs w:val="24"/>
        </w:rPr>
        <w:t>’)</w:t>
      </w:r>
      <w:r w:rsidRPr="007C5CB0">
        <w:rPr>
          <w:b/>
          <w:sz w:val="24"/>
          <w:szCs w:val="24"/>
        </w:rPr>
        <w:t xml:space="preserve">    </w:t>
      </w:r>
    </w:p>
    <w:p w14:paraId="72F6D84F" w14:textId="77777777" w:rsidR="00B142F9" w:rsidRPr="007C5CB0" w:rsidRDefault="00B142F9" w:rsidP="00B142F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C5CB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276"/>
        <w:gridCol w:w="3686"/>
        <w:gridCol w:w="2693"/>
      </w:tblGrid>
      <w:tr w:rsidR="00B142F9" w:rsidRPr="00E15AFD" w14:paraId="2152CEF6" w14:textId="77777777" w:rsidTr="00092394">
        <w:tc>
          <w:tcPr>
            <w:tcW w:w="1276" w:type="dxa"/>
            <w:vAlign w:val="bottom"/>
          </w:tcPr>
          <w:p w14:paraId="02D54B3C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rial No.</w:t>
            </w:r>
          </w:p>
        </w:tc>
        <w:tc>
          <w:tcPr>
            <w:tcW w:w="3686" w:type="dxa"/>
            <w:vAlign w:val="bottom"/>
          </w:tcPr>
          <w:p w14:paraId="4BB3EC14" w14:textId="77777777" w:rsidR="00B142F9" w:rsidRPr="00E15AFD" w:rsidRDefault="00B142F9" w:rsidP="00092394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15A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2693" w:type="dxa"/>
          </w:tcPr>
          <w:p w14:paraId="50748658" w14:textId="77777777" w:rsidR="00B142F9" w:rsidRPr="00FD1D57" w:rsidRDefault="00B142F9" w:rsidP="00092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D1D5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B142F9" w:rsidRPr="00E15AFD" w14:paraId="6654A82D" w14:textId="77777777" w:rsidTr="00092394">
        <w:tc>
          <w:tcPr>
            <w:tcW w:w="1276" w:type="dxa"/>
            <w:vAlign w:val="center"/>
          </w:tcPr>
          <w:p w14:paraId="00DA89EA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5AE9819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HAN GHOSH</w:t>
            </w:r>
          </w:p>
        </w:tc>
        <w:tc>
          <w:tcPr>
            <w:tcW w:w="2693" w:type="dxa"/>
          </w:tcPr>
          <w:p w14:paraId="4B1E594C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04601C99" w14:textId="77777777" w:rsidTr="00092394">
        <w:tc>
          <w:tcPr>
            <w:tcW w:w="1276" w:type="dxa"/>
            <w:vAlign w:val="center"/>
          </w:tcPr>
          <w:p w14:paraId="58C4B1F2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0CEB647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XCHA ROY</w:t>
            </w:r>
          </w:p>
        </w:tc>
        <w:tc>
          <w:tcPr>
            <w:tcW w:w="2693" w:type="dxa"/>
          </w:tcPr>
          <w:p w14:paraId="3D79CAA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150617FE" w14:textId="77777777" w:rsidTr="00092394">
        <w:tc>
          <w:tcPr>
            <w:tcW w:w="1276" w:type="dxa"/>
            <w:vAlign w:val="center"/>
          </w:tcPr>
          <w:p w14:paraId="7635C856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08537246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MATA SAHA</w:t>
            </w:r>
          </w:p>
        </w:tc>
        <w:tc>
          <w:tcPr>
            <w:tcW w:w="2693" w:type="dxa"/>
          </w:tcPr>
          <w:p w14:paraId="0453919E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64AC5563" w14:textId="77777777" w:rsidTr="00092394">
        <w:tc>
          <w:tcPr>
            <w:tcW w:w="1276" w:type="dxa"/>
            <w:vAlign w:val="center"/>
          </w:tcPr>
          <w:p w14:paraId="25D32A97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3115A8FD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KHA RANI ROY</w:t>
            </w:r>
          </w:p>
        </w:tc>
        <w:tc>
          <w:tcPr>
            <w:tcW w:w="2693" w:type="dxa"/>
          </w:tcPr>
          <w:p w14:paraId="2700CC5A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0E6BAD02" w14:textId="77777777" w:rsidTr="00092394">
        <w:tc>
          <w:tcPr>
            <w:tcW w:w="1276" w:type="dxa"/>
            <w:vAlign w:val="center"/>
          </w:tcPr>
          <w:p w14:paraId="425495C0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86" w:type="dxa"/>
          </w:tcPr>
          <w:p w14:paraId="4201B7F9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RBAN DEBNATH</w:t>
            </w:r>
          </w:p>
        </w:tc>
        <w:tc>
          <w:tcPr>
            <w:tcW w:w="2693" w:type="dxa"/>
          </w:tcPr>
          <w:p w14:paraId="56FBA166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E15AFD" w14:paraId="229A353B" w14:textId="77777777" w:rsidTr="00092394">
        <w:tc>
          <w:tcPr>
            <w:tcW w:w="1276" w:type="dxa"/>
            <w:vAlign w:val="center"/>
          </w:tcPr>
          <w:p w14:paraId="53D8EF3B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15AF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86" w:type="dxa"/>
          </w:tcPr>
          <w:p w14:paraId="445E8B8A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NEHA DAS</w:t>
            </w:r>
          </w:p>
        </w:tc>
        <w:tc>
          <w:tcPr>
            <w:tcW w:w="2693" w:type="dxa"/>
          </w:tcPr>
          <w:p w14:paraId="7A1C168E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B142F9" w:rsidRPr="00FD1D57" w14:paraId="4E5A4278" w14:textId="77777777" w:rsidTr="00092394">
        <w:tc>
          <w:tcPr>
            <w:tcW w:w="1276" w:type="dxa"/>
          </w:tcPr>
          <w:p w14:paraId="10F8E4CA" w14:textId="77777777" w:rsidR="00B142F9" w:rsidRPr="00E15AFD" w:rsidRDefault="00B142F9" w:rsidP="000923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86" w:type="dxa"/>
          </w:tcPr>
          <w:p w14:paraId="376DD062" w14:textId="77777777" w:rsidR="00B142F9" w:rsidRPr="00E15AFD" w:rsidRDefault="00B142F9" w:rsidP="0009239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RITILATA PRADHAN</w:t>
            </w:r>
          </w:p>
        </w:tc>
        <w:tc>
          <w:tcPr>
            <w:tcW w:w="2693" w:type="dxa"/>
          </w:tcPr>
          <w:p w14:paraId="0ADFFF85" w14:textId="77777777" w:rsidR="00B142F9" w:rsidRPr="00FD1D57" w:rsidRDefault="00B142F9" w:rsidP="0009239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</w:tr>
    </w:tbl>
    <w:p w14:paraId="77B4D56D" w14:textId="77777777" w:rsidR="00B142F9" w:rsidRDefault="00B142F9" w:rsidP="00B142F9">
      <w:pPr>
        <w:jc w:val="both"/>
      </w:pPr>
    </w:p>
    <w:p w14:paraId="76DD245A" w14:textId="788AEA54" w:rsidR="00B142F9" w:rsidRDefault="00B142F9" w:rsidP="000E669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CB22FF" w14:textId="77777777" w:rsidR="00B142F9" w:rsidRDefault="00B142F9" w:rsidP="000E6695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12C91A" w14:textId="1CC878B3" w:rsidR="000E6695" w:rsidRPr="005B0D57" w:rsidRDefault="005914EF" w:rsidP="000E66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TCH: </w:t>
      </w:r>
      <w:r w:rsidR="000E6695" w:rsidRPr="005B0D57">
        <w:rPr>
          <w:rFonts w:ascii="Times New Roman" w:hAnsi="Times New Roman" w:cs="Times New Roman"/>
          <w:b/>
          <w:sz w:val="24"/>
          <w:szCs w:val="24"/>
        </w:rPr>
        <w:t>BBA LLB, SEM I</w:t>
      </w:r>
    </w:p>
    <w:p w14:paraId="56B9DC1C" w14:textId="77777777" w:rsidR="000E6695" w:rsidRPr="005B0D57" w:rsidRDefault="000E6695" w:rsidP="000E669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>SUBJECT: LAW OF TORTS</w:t>
      </w:r>
    </w:p>
    <w:p w14:paraId="333E0D11" w14:textId="77777777" w:rsidR="000E6695" w:rsidRPr="009D5906" w:rsidRDefault="000E6695" w:rsidP="000E669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536"/>
        <w:gridCol w:w="3119"/>
      </w:tblGrid>
      <w:tr w:rsidR="000E6695" w:rsidRPr="009D5906" w14:paraId="752724A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E88186B" w14:textId="77777777" w:rsidR="000E6695" w:rsidRPr="007652FC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652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761DB981" w14:textId="77777777" w:rsidR="000E6695" w:rsidRPr="007652FC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652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UDENTS NAME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D6274C9" w14:textId="77777777" w:rsidR="000E6695" w:rsidRPr="007652FC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652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ARKS OBTAINED</w:t>
            </w:r>
          </w:p>
        </w:tc>
      </w:tr>
      <w:tr w:rsidR="000E6695" w:rsidRPr="009D5906" w14:paraId="4E4C7AA5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9B5E83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29A862F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FAHAD SHAH PRODHAN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D1A8AD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3CC195BE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709FC6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0525144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RITA KHANA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A8789E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0E6695" w:rsidRPr="009D5906" w14:paraId="5ABF5DFE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99A709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64DD3CA5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KAN SINGHA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66C7B3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1A30E8BD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A85CCE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7A1204B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KSHI PRATYUSH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04BE22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0E6695" w:rsidRPr="009D5906" w14:paraId="512B8C83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15D4EF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3AB04F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HINI CHAKRABORTY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2EA4A2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07E0D16F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EBA6F5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214DDF6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STHI GOYE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37F5B5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6DBCC5E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6CF503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6A450CF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ARNAYU SAH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610634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17996E6D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E00EA2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042500F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sz w:val="24"/>
                <w:szCs w:val="24"/>
              </w:rPr>
              <w:t>ADITI PANDEY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AA3C3C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0E6695" w:rsidRPr="009D5906" w14:paraId="17392DC2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42DFE9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238E0E5A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RITI CHETTR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BC95E7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658EE96D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79D260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2C77C28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CH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9F2E02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14228232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69DD49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FF15E1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RADIP PAU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9B3DC9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47908470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AE97CE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A68668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MYA SUNDA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231477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4D62FA2C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E35AA7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BD9285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SHIK ADHIKARY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4EC6ECA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</w:tr>
      <w:tr w:rsidR="000E6695" w:rsidRPr="009D5906" w14:paraId="6E92DD0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9244C1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086F91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ADITYA PA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50F1484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</w:tr>
      <w:tr w:rsidR="000E6695" w:rsidRPr="009D5906" w14:paraId="0E5A922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3361D8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1E18732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ASHISH PAU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B0588B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3B834AE7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43A5821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F7C6E5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NNY MAHATO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3A2E6F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38381203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6DD4A1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6270742D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NATH BARDHAN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F25CD0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53FF3B64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A17CFF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E91E62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BEN IQUBAL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E378BE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69867A9E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1964BB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7DE2690A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GHA DA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1E4971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557DC245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71AF11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0F9EE1B6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ARTHO DA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D45AFF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39269FF5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492BBD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1C3CFABA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WRAJ BISWAKARM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A6B805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</w:tr>
      <w:tr w:rsidR="000E6695" w:rsidRPr="009D5906" w14:paraId="6C8C730E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9D34F8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A9D9EA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FIA TABASSUM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BDBDBC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267792E2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326DECA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653DCB3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ALIYA AAFREEN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EA9E30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1832A72C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44AADE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4FFF8EC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HUL KR DAS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A144F4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1E121AB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A43FBE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4D24B51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BHAT KUMAR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4445F8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130A1E7A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379768F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46A2DC6B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OPRIYA SAHA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0EEC50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</w:tr>
      <w:tr w:rsidR="000E6695" w:rsidRPr="009D5906" w14:paraId="07B794C6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63FDBF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AE5EAD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GA ROY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1702E9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0E6695" w:rsidRPr="009D5906" w14:paraId="4714F723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8D31B7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45D16C2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NAB BAIRAG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E2F492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22B19317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A59E17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352C683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ISHA KUMAR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3A66D0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79FAFDC0" w14:textId="77777777" w:rsidTr="007A618E">
        <w:trPr>
          <w:trHeight w:val="29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164A244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5CB1B410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ISHA SARAF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855ADD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1FEF0FC7" w14:textId="77777777" w:rsidTr="007A618E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CE5972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4536" w:type="dxa"/>
            <w:shd w:val="clear" w:color="auto" w:fill="auto"/>
            <w:noWrap/>
            <w:hideMark/>
          </w:tcPr>
          <w:p w14:paraId="7EE38182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IWANGHI CHETTRI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78EC651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38AD163C" w14:textId="77777777" w:rsidTr="007A618E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center"/>
          </w:tcPr>
          <w:p w14:paraId="313D18D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536" w:type="dxa"/>
            <w:shd w:val="clear" w:color="auto" w:fill="auto"/>
            <w:noWrap/>
          </w:tcPr>
          <w:p w14:paraId="0FEEB7E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SHA CHETTRI</w:t>
            </w:r>
          </w:p>
        </w:tc>
        <w:tc>
          <w:tcPr>
            <w:tcW w:w="3119" w:type="dxa"/>
            <w:shd w:val="clear" w:color="auto" w:fill="auto"/>
            <w:noWrap/>
            <w:vAlign w:val="bottom"/>
          </w:tcPr>
          <w:p w14:paraId="541159C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</w:tbl>
    <w:p w14:paraId="71DB5D15" w14:textId="633ABC75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F5CCB57" w14:textId="05F1A598" w:rsidR="000E6695" w:rsidRDefault="000E6695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DDF3BD4" w14:textId="77777777" w:rsidR="000E6695" w:rsidRDefault="000E6695" w:rsidP="000E669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B98BCA" w14:textId="59780EDE" w:rsidR="000E6695" w:rsidRPr="007652FC" w:rsidRDefault="000E6695" w:rsidP="000E669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652FC">
        <w:rPr>
          <w:rFonts w:ascii="Times New Roman" w:hAnsi="Times New Roman" w:cs="Times New Roman"/>
          <w:b/>
          <w:bCs/>
          <w:sz w:val="24"/>
          <w:szCs w:val="24"/>
        </w:rPr>
        <w:t>CASUAL STUDENTS</w:t>
      </w:r>
    </w:p>
    <w:p w14:paraId="3D34AC4F" w14:textId="77777777" w:rsidR="000E6695" w:rsidRPr="009D5906" w:rsidRDefault="000E6695" w:rsidP="000E669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8973" w:type="dxa"/>
        <w:jc w:val="center"/>
        <w:tblLook w:val="04A0" w:firstRow="1" w:lastRow="0" w:firstColumn="1" w:lastColumn="0" w:noHBand="0" w:noVBand="1"/>
      </w:tblPr>
      <w:tblGrid>
        <w:gridCol w:w="1129"/>
        <w:gridCol w:w="5048"/>
        <w:gridCol w:w="2796"/>
      </w:tblGrid>
      <w:tr w:rsidR="000E6695" w:rsidRPr="009D5906" w14:paraId="5DB0939A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2A11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A012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DARSH KRISHNA</w:t>
            </w:r>
          </w:p>
        </w:tc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C0D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1EAC2044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6E2F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E8D9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AHASINA PARVIN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BC9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2BE67608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97F6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8883D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D. MANJUR ELAHI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7E2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25A58AE1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D3AB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71AE5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IBAL TIRKEY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7984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252A53C3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AFFB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50CA6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USHANTA DAS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F554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324A283D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C14D0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5984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HIJIT MANDAL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CA4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73AD4482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67E34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8D1F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YUSH KUMAR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BE3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2</w:t>
            </w:r>
          </w:p>
        </w:tc>
      </w:tr>
      <w:tr w:rsidR="000E6695" w:rsidRPr="009D5906" w14:paraId="666B554B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A3652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2D4CF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UJASRI DUTTA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AEE0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78BFE882" w14:textId="77777777" w:rsidTr="007A618E">
        <w:trPr>
          <w:trHeight w:val="482"/>
          <w:jc w:val="center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3FFA7" w14:textId="77777777" w:rsidR="000E6695" w:rsidRPr="009D5906" w:rsidRDefault="000E6695" w:rsidP="000E669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50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889B" w14:textId="77777777" w:rsidR="000E6695" w:rsidRPr="009D5906" w:rsidRDefault="000E6695" w:rsidP="007A618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FAUZIA PARWEEN</w:t>
            </w:r>
          </w:p>
        </w:tc>
        <w:tc>
          <w:tcPr>
            <w:tcW w:w="2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C5B1A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B</w:t>
            </w:r>
          </w:p>
        </w:tc>
      </w:tr>
    </w:tbl>
    <w:p w14:paraId="7547AB00" w14:textId="77777777" w:rsidR="000E6695" w:rsidRPr="009D5906" w:rsidRDefault="000E6695" w:rsidP="000E669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080C5D0" w14:textId="77777777" w:rsidR="000E6695" w:rsidRPr="005B0D57" w:rsidRDefault="000E6695" w:rsidP="000E669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 xml:space="preserve">BCOM </w:t>
      </w:r>
      <w:proofErr w:type="gramStart"/>
      <w:r w:rsidRPr="005B0D57">
        <w:rPr>
          <w:rFonts w:ascii="Times New Roman" w:hAnsi="Times New Roman" w:cs="Times New Roman"/>
          <w:b/>
          <w:sz w:val="24"/>
          <w:szCs w:val="24"/>
        </w:rPr>
        <w:t>LL.B</w:t>
      </w:r>
      <w:proofErr w:type="gramEnd"/>
      <w:r w:rsidRPr="005B0D57">
        <w:rPr>
          <w:rFonts w:ascii="Times New Roman" w:hAnsi="Times New Roman" w:cs="Times New Roman"/>
          <w:b/>
          <w:sz w:val="24"/>
          <w:szCs w:val="24"/>
        </w:rPr>
        <w:t>, SEM I</w:t>
      </w:r>
    </w:p>
    <w:p w14:paraId="573180AC" w14:textId="77777777" w:rsidR="000E6695" w:rsidRPr="005B0D57" w:rsidRDefault="000E6695" w:rsidP="000E669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B0D57">
        <w:rPr>
          <w:rFonts w:ascii="Times New Roman" w:hAnsi="Times New Roman" w:cs="Times New Roman"/>
          <w:b/>
          <w:sz w:val="24"/>
          <w:szCs w:val="24"/>
        </w:rPr>
        <w:t>LAW OF TORTS</w:t>
      </w:r>
    </w:p>
    <w:p w14:paraId="21222499" w14:textId="77777777" w:rsidR="000E6695" w:rsidRPr="009D5906" w:rsidRDefault="000E6695" w:rsidP="000E669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8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11"/>
        <w:gridCol w:w="2470"/>
        <w:gridCol w:w="3060"/>
      </w:tblGrid>
      <w:tr w:rsidR="000E6695" w:rsidRPr="009D5906" w14:paraId="5DE20B7E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5E2BA74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5617C8C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UDENTS NAME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697F90C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ARKS OBTAINED</w:t>
            </w:r>
          </w:p>
        </w:tc>
      </w:tr>
      <w:tr w:rsidR="000E6695" w:rsidRPr="009D5906" w14:paraId="46514B2D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43DFBB8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7929692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ASTHA DAS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44B3F1D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74BDE1BA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7BDCC2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74E9120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JALI HURKAT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6C2223A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0E6695" w:rsidRPr="009D5906" w14:paraId="217D12BE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389A1B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20DE12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RAG RATH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2982FEF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79BA78B9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644CCE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2875978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GYA KUMARI BUBN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424204A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69C088B2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01B6588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B6F0EA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YA PATODI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E9308A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0E6695" w:rsidRPr="009D5906" w14:paraId="0A613462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1A49092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7EF1EE7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ITI SHACKSARI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22574E3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5572DCFB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4E234C3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B30F30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sz w:val="24"/>
                <w:szCs w:val="24"/>
              </w:rPr>
              <w:t>SMRITI BIHAN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5FE7AA0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B</w:t>
            </w:r>
          </w:p>
        </w:tc>
      </w:tr>
      <w:tr w:rsidR="000E6695" w:rsidRPr="009D5906" w14:paraId="1EFDC9BE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2946E7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35F7B12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HAM SARKAR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10103D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</w:tr>
      <w:tr w:rsidR="000E6695" w:rsidRPr="009D5906" w14:paraId="3F41FE50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0931480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2A611BF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HMITA SHILL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803A79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1AE77B31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1C6199A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7D12149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AL KUMAR SAH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CF6960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0E6695" w:rsidRPr="009D5906" w14:paraId="0DEA1CBE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D6DD40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96CDAFA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AN SINGH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2019840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1FFCBBC8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95D5A9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D69748D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sz w:val="24"/>
                <w:szCs w:val="24"/>
              </w:rPr>
              <w:t>SUBHADIP HALDAR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1A91E5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6695" w:rsidRPr="009D5906" w14:paraId="429ED9C1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DBC9D8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7F434E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NISHA ADHIKAR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E9DB11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  <w:tr w:rsidR="000E6695" w:rsidRPr="009D5906" w14:paraId="033E02BD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3148F4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26C8E87D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NISHA DAS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48BD38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2A5A2796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7CFBBE5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0C1D37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TNA SIWANIWAL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6DB690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08F2064F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FAD75B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C8AC21B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KAN JYOTISH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245559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7D206438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47E8C6D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821CEAC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J KUMAR GUPT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540273C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42A3FAEB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EB1AAC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0F0BC6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NESH THAP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E7892CA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3047FB32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27DDD14E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3B35F3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J SHARM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357F46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E6695" w:rsidRPr="009D5906" w14:paraId="459F0A37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47C769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5DE7F5C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SHA KUMARI SINGH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3C8B39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28E7ACD5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0157AFB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BFC706C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YUSH SAH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E71A58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394D5442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ADE2A8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811DA34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IK AGARWAL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FECC4F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</w:t>
            </w:r>
          </w:p>
        </w:tc>
      </w:tr>
      <w:tr w:rsidR="000E6695" w:rsidRPr="009D5906" w14:paraId="240A7381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6A62CA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00D2512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UTI DE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6353E1C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461E963C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FFDE34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A04ABE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KRITA CHAKRABORT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0429A1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0E6695" w:rsidRPr="009D5906" w14:paraId="0C20567F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1E765E0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E02116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ZAD HUSSAIN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7062749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216E282B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4FA3071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C54366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IR BISWAS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5B8E677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67DBB071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1A07B14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4296283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HA SHA SONAR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2B5146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53EFAAF7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720CCBC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FF233E8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YANGSHU SAH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9BE487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0E6695" w:rsidRPr="009D5906" w14:paraId="12E549EA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2C7EB17B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36B76CE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DHAN RA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CB97C6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5233CE81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0151641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2A795DCF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HIT PRASAD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D10A26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7E533279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2886151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3AE352C5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EYAA RO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3DEB1361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</w:tr>
      <w:tr w:rsidR="000E6695" w:rsidRPr="009D5906" w14:paraId="37FF3DD5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8C43BA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7B322F17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WIKA CHAUDHUR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4F457DF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61E8E794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55F3F5E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0B2EBEB3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NEHASISH MOITR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B568995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74C49314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F08F96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56558A36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NISHA NANDY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2AA41BA0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742934E7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344B4AD2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47822B23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ATIK AGARWAL (2)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67BDB72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0E6695" w:rsidRPr="009D5906" w14:paraId="2152BCE2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BDF6FE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75D5305B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CHI AGARWAL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0EAD16D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0E6695" w:rsidRPr="009D5906" w14:paraId="421640C8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7E24DE19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7696788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PSITA SAH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51B5AF63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672B03EA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6AC00DFF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4E5EB9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URI SULTAN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638B042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</w:tr>
      <w:tr w:rsidR="000E6695" w:rsidRPr="009D5906" w14:paraId="60401B2D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7842073D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9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181CAA32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RESTHA GOSWAMI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EB9FD88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</w:tr>
      <w:tr w:rsidR="000E6695" w:rsidRPr="009D5906" w14:paraId="70A1737B" w14:textId="77777777" w:rsidTr="007A618E">
        <w:trPr>
          <w:trHeight w:val="290"/>
          <w:jc w:val="center"/>
        </w:trPr>
        <w:tc>
          <w:tcPr>
            <w:tcW w:w="3411" w:type="dxa"/>
            <w:shd w:val="clear" w:color="auto" w:fill="auto"/>
            <w:noWrap/>
            <w:vAlign w:val="bottom"/>
            <w:hideMark/>
          </w:tcPr>
          <w:p w14:paraId="165F8636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470" w:type="dxa"/>
            <w:shd w:val="clear" w:color="auto" w:fill="auto"/>
            <w:noWrap/>
            <w:hideMark/>
          </w:tcPr>
          <w:p w14:paraId="69AC7891" w14:textId="77777777" w:rsidR="000E6695" w:rsidRPr="009D5906" w:rsidRDefault="000E6695" w:rsidP="007A618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D59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DINI MITRA</w:t>
            </w:r>
          </w:p>
        </w:tc>
        <w:tc>
          <w:tcPr>
            <w:tcW w:w="3060" w:type="dxa"/>
            <w:shd w:val="clear" w:color="auto" w:fill="auto"/>
            <w:noWrap/>
            <w:vAlign w:val="bottom"/>
            <w:hideMark/>
          </w:tcPr>
          <w:p w14:paraId="189A404C" w14:textId="77777777" w:rsidR="000E6695" w:rsidRPr="009D5906" w:rsidRDefault="000E6695" w:rsidP="007A61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</w:tbl>
    <w:p w14:paraId="7CD827A5" w14:textId="77777777" w:rsidR="000E6695" w:rsidRPr="009D5906" w:rsidRDefault="000E6695" w:rsidP="000E669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26A7BA8" w14:textId="72DE05CC" w:rsidR="000E6695" w:rsidRDefault="000E6695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78ED0F0" w14:textId="0B98AC3B" w:rsidR="00C362FF" w:rsidRDefault="000E6695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SUAL STUDENTS</w:t>
      </w:r>
    </w:p>
    <w:p w14:paraId="7B141D89" w14:textId="4DBE0342" w:rsidR="000E6695" w:rsidRDefault="000E6695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3369"/>
        <w:gridCol w:w="3369"/>
      </w:tblGrid>
      <w:tr w:rsidR="000E6695" w:rsidRPr="000E6695" w14:paraId="541403D6" w14:textId="77777777" w:rsidTr="000E6695">
        <w:tc>
          <w:tcPr>
            <w:tcW w:w="3369" w:type="dxa"/>
          </w:tcPr>
          <w:p w14:paraId="6BECB3A5" w14:textId="0DD95694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3369" w:type="dxa"/>
          </w:tcPr>
          <w:p w14:paraId="72B4A44B" w14:textId="08F4718C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UDAY DEY</w:t>
            </w:r>
          </w:p>
        </w:tc>
        <w:tc>
          <w:tcPr>
            <w:tcW w:w="3369" w:type="dxa"/>
          </w:tcPr>
          <w:p w14:paraId="170FCC0E" w14:textId="457AD8CB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0E6695" w:rsidRPr="000E6695" w14:paraId="3BE05820" w14:textId="77777777" w:rsidTr="000E6695">
        <w:tc>
          <w:tcPr>
            <w:tcW w:w="3369" w:type="dxa"/>
          </w:tcPr>
          <w:p w14:paraId="0F0F0594" w14:textId="5CF0B46F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3369" w:type="dxa"/>
          </w:tcPr>
          <w:p w14:paraId="4E55C0ED" w14:textId="743339B5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RISHITA SAHA</w:t>
            </w:r>
          </w:p>
        </w:tc>
        <w:tc>
          <w:tcPr>
            <w:tcW w:w="3369" w:type="dxa"/>
          </w:tcPr>
          <w:p w14:paraId="4AD72CD9" w14:textId="0201C8E0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0E6695" w:rsidRPr="000E6695" w14:paraId="693DBA21" w14:textId="77777777" w:rsidTr="000E6695">
        <w:tc>
          <w:tcPr>
            <w:tcW w:w="3369" w:type="dxa"/>
          </w:tcPr>
          <w:p w14:paraId="311CEE93" w14:textId="4EF2DE5A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3369" w:type="dxa"/>
          </w:tcPr>
          <w:p w14:paraId="3DF9536C" w14:textId="38E44804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RANA AMIN</w:t>
            </w:r>
          </w:p>
        </w:tc>
        <w:tc>
          <w:tcPr>
            <w:tcW w:w="3369" w:type="dxa"/>
          </w:tcPr>
          <w:p w14:paraId="21021DCB" w14:textId="5B28863D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0E6695" w:rsidRPr="000E6695" w14:paraId="364C1919" w14:textId="77777777" w:rsidTr="000E6695">
        <w:tc>
          <w:tcPr>
            <w:tcW w:w="3369" w:type="dxa"/>
          </w:tcPr>
          <w:p w14:paraId="0622B3CB" w14:textId="3ABF73EB" w:rsidR="000E6695" w:rsidRPr="000E6695" w:rsidRDefault="000E6695" w:rsidP="000E6695">
            <w:pPr>
              <w:tabs>
                <w:tab w:val="left" w:pos="1004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3369" w:type="dxa"/>
          </w:tcPr>
          <w:p w14:paraId="7C5833B5" w14:textId="58591C6E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DOYEL SAHA</w:t>
            </w:r>
          </w:p>
        </w:tc>
        <w:tc>
          <w:tcPr>
            <w:tcW w:w="3369" w:type="dxa"/>
          </w:tcPr>
          <w:p w14:paraId="5EC49319" w14:textId="2EDBFDE5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0E6695" w:rsidRPr="000E6695" w14:paraId="471AC3F6" w14:textId="77777777" w:rsidTr="000E6695">
        <w:tc>
          <w:tcPr>
            <w:tcW w:w="3369" w:type="dxa"/>
          </w:tcPr>
          <w:p w14:paraId="2DD113AB" w14:textId="1E270D8E" w:rsidR="000E6695" w:rsidRPr="000E6695" w:rsidRDefault="000E6695" w:rsidP="000E6695">
            <w:pPr>
              <w:tabs>
                <w:tab w:val="left" w:pos="1004"/>
              </w:tabs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3369" w:type="dxa"/>
          </w:tcPr>
          <w:p w14:paraId="48EC46F6" w14:textId="29FDFA6F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HINAN PRADHAN</w:t>
            </w:r>
          </w:p>
        </w:tc>
        <w:tc>
          <w:tcPr>
            <w:tcW w:w="3369" w:type="dxa"/>
          </w:tcPr>
          <w:p w14:paraId="2B6B1BEB" w14:textId="54E77608" w:rsidR="000E6695" w:rsidRPr="000E6695" w:rsidRDefault="000E6695" w:rsidP="00C362FF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6695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</w:tbl>
    <w:p w14:paraId="0D8FE9CD" w14:textId="77777777" w:rsidR="000E6695" w:rsidRPr="000E6695" w:rsidRDefault="000E6695" w:rsidP="00C362FF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0CF246A8" w14:textId="77777777" w:rsidR="00C362FF" w:rsidRPr="000E6695" w:rsidRDefault="00C362FF" w:rsidP="00C362FF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458D48BD" w14:textId="77777777" w:rsidR="00C362FF" w:rsidRPr="000E6695" w:rsidRDefault="00C362FF" w:rsidP="00C362FF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82C4CDB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68D515D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6773486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626ED6C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E6EFB90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2B5870D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90AB8FE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B67B5C0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4B4598B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5DC1EAF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891FCB6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398A37E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1C4D64B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75DB398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0BF9878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1493406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05D8A8A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F98D176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4A86E84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CA47ED7" w14:textId="77777777" w:rsidR="00C362FF" w:rsidRDefault="00C362FF" w:rsidP="00C362F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sectPr w:rsidR="00C362FF" w:rsidSect="00134CB1">
      <w:pgSz w:w="11910" w:h="16840"/>
      <w:pgMar w:top="1060" w:right="998" w:bottom="1038" w:left="1021" w:header="0" w:footer="856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﷽﷽﷽﷽﷽﷽﷽﷽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368E8"/>
    <w:multiLevelType w:val="hybridMultilevel"/>
    <w:tmpl w:val="A9D6E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C79F9"/>
    <w:multiLevelType w:val="hybridMultilevel"/>
    <w:tmpl w:val="4830E4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44518F"/>
    <w:multiLevelType w:val="hybridMultilevel"/>
    <w:tmpl w:val="4000B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F6EBC"/>
    <w:multiLevelType w:val="hybridMultilevel"/>
    <w:tmpl w:val="0B806756"/>
    <w:lvl w:ilvl="0" w:tplc="ACC8EBDC">
      <w:start w:val="5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tDA2sTAzMjY1MrRU0lEKTi0uzszPAykwqgUAtMKyliwAAAA="/>
  </w:docVars>
  <w:rsids>
    <w:rsidRoot w:val="00623EC3"/>
    <w:rsid w:val="00001093"/>
    <w:rsid w:val="00001DA7"/>
    <w:rsid w:val="000061FA"/>
    <w:rsid w:val="000137EB"/>
    <w:rsid w:val="00014B79"/>
    <w:rsid w:val="000334C9"/>
    <w:rsid w:val="000358F5"/>
    <w:rsid w:val="00036B31"/>
    <w:rsid w:val="00040D20"/>
    <w:rsid w:val="0005109F"/>
    <w:rsid w:val="000633E6"/>
    <w:rsid w:val="00067119"/>
    <w:rsid w:val="00073393"/>
    <w:rsid w:val="00074879"/>
    <w:rsid w:val="000812B7"/>
    <w:rsid w:val="000A55AB"/>
    <w:rsid w:val="000A56D7"/>
    <w:rsid w:val="000A5DFC"/>
    <w:rsid w:val="000B0B14"/>
    <w:rsid w:val="000B7968"/>
    <w:rsid w:val="000C1FF9"/>
    <w:rsid w:val="000C29F6"/>
    <w:rsid w:val="000D4A26"/>
    <w:rsid w:val="000E047E"/>
    <w:rsid w:val="000E485E"/>
    <w:rsid w:val="000E6695"/>
    <w:rsid w:val="000F0C63"/>
    <w:rsid w:val="000F68B3"/>
    <w:rsid w:val="00116FF5"/>
    <w:rsid w:val="00117A06"/>
    <w:rsid w:val="00134CB1"/>
    <w:rsid w:val="0014608C"/>
    <w:rsid w:val="001477C0"/>
    <w:rsid w:val="001500C3"/>
    <w:rsid w:val="0016131E"/>
    <w:rsid w:val="00177E0B"/>
    <w:rsid w:val="00177FCA"/>
    <w:rsid w:val="0018046E"/>
    <w:rsid w:val="00183116"/>
    <w:rsid w:val="0019472F"/>
    <w:rsid w:val="001A4CB8"/>
    <w:rsid w:val="001E1D31"/>
    <w:rsid w:val="001E2370"/>
    <w:rsid w:val="001E3904"/>
    <w:rsid w:val="001E6199"/>
    <w:rsid w:val="001E6EC1"/>
    <w:rsid w:val="001F225F"/>
    <w:rsid w:val="001F4B6B"/>
    <w:rsid w:val="001F781E"/>
    <w:rsid w:val="002065F0"/>
    <w:rsid w:val="0021139F"/>
    <w:rsid w:val="00215399"/>
    <w:rsid w:val="002205B1"/>
    <w:rsid w:val="00235D8E"/>
    <w:rsid w:val="00243039"/>
    <w:rsid w:val="00244E90"/>
    <w:rsid w:val="0026089B"/>
    <w:rsid w:val="00280335"/>
    <w:rsid w:val="00284C80"/>
    <w:rsid w:val="002A4E03"/>
    <w:rsid w:val="002A7240"/>
    <w:rsid w:val="002C5127"/>
    <w:rsid w:val="002D7770"/>
    <w:rsid w:val="002F48B3"/>
    <w:rsid w:val="00301D73"/>
    <w:rsid w:val="00302D5B"/>
    <w:rsid w:val="00313179"/>
    <w:rsid w:val="0031501D"/>
    <w:rsid w:val="00333F1A"/>
    <w:rsid w:val="00347546"/>
    <w:rsid w:val="00352353"/>
    <w:rsid w:val="003538A5"/>
    <w:rsid w:val="003636AF"/>
    <w:rsid w:val="003643D2"/>
    <w:rsid w:val="00373AD9"/>
    <w:rsid w:val="00373D89"/>
    <w:rsid w:val="003835FE"/>
    <w:rsid w:val="00387601"/>
    <w:rsid w:val="003A16B2"/>
    <w:rsid w:val="003A1825"/>
    <w:rsid w:val="003B29C4"/>
    <w:rsid w:val="003B77E8"/>
    <w:rsid w:val="003D1D0D"/>
    <w:rsid w:val="003D5E8C"/>
    <w:rsid w:val="00421295"/>
    <w:rsid w:val="004467B5"/>
    <w:rsid w:val="0045455D"/>
    <w:rsid w:val="00456BD8"/>
    <w:rsid w:val="00485D6B"/>
    <w:rsid w:val="004B3631"/>
    <w:rsid w:val="004D2026"/>
    <w:rsid w:val="004E5412"/>
    <w:rsid w:val="005232B7"/>
    <w:rsid w:val="005278CD"/>
    <w:rsid w:val="005332B5"/>
    <w:rsid w:val="00561E39"/>
    <w:rsid w:val="00561F6F"/>
    <w:rsid w:val="00573CFF"/>
    <w:rsid w:val="005862B5"/>
    <w:rsid w:val="005865A2"/>
    <w:rsid w:val="005914EF"/>
    <w:rsid w:val="005A02D5"/>
    <w:rsid w:val="005D1ADE"/>
    <w:rsid w:val="00603CDA"/>
    <w:rsid w:val="00605130"/>
    <w:rsid w:val="00623EC3"/>
    <w:rsid w:val="00630D5A"/>
    <w:rsid w:val="00635756"/>
    <w:rsid w:val="00636787"/>
    <w:rsid w:val="00641830"/>
    <w:rsid w:val="00642015"/>
    <w:rsid w:val="0067409F"/>
    <w:rsid w:val="00683B4B"/>
    <w:rsid w:val="00697377"/>
    <w:rsid w:val="006A722E"/>
    <w:rsid w:val="006D78A6"/>
    <w:rsid w:val="006F0F3F"/>
    <w:rsid w:val="006F2152"/>
    <w:rsid w:val="006F6C52"/>
    <w:rsid w:val="006F747E"/>
    <w:rsid w:val="00710FDE"/>
    <w:rsid w:val="007131E4"/>
    <w:rsid w:val="00720441"/>
    <w:rsid w:val="00731794"/>
    <w:rsid w:val="00732782"/>
    <w:rsid w:val="00733EAB"/>
    <w:rsid w:val="007543D9"/>
    <w:rsid w:val="0075453A"/>
    <w:rsid w:val="00755BA9"/>
    <w:rsid w:val="0076596C"/>
    <w:rsid w:val="00773086"/>
    <w:rsid w:val="00773874"/>
    <w:rsid w:val="00796D70"/>
    <w:rsid w:val="007B0BF4"/>
    <w:rsid w:val="007B163C"/>
    <w:rsid w:val="007C6AE3"/>
    <w:rsid w:val="007D3635"/>
    <w:rsid w:val="007E5983"/>
    <w:rsid w:val="007F7260"/>
    <w:rsid w:val="008215AA"/>
    <w:rsid w:val="00832084"/>
    <w:rsid w:val="00854BB1"/>
    <w:rsid w:val="00866FD4"/>
    <w:rsid w:val="00893F1F"/>
    <w:rsid w:val="0089731C"/>
    <w:rsid w:val="008C3A1D"/>
    <w:rsid w:val="00923D31"/>
    <w:rsid w:val="00956F05"/>
    <w:rsid w:val="00960502"/>
    <w:rsid w:val="00966E7C"/>
    <w:rsid w:val="00967254"/>
    <w:rsid w:val="00973687"/>
    <w:rsid w:val="00981EC3"/>
    <w:rsid w:val="00996758"/>
    <w:rsid w:val="009A6B5A"/>
    <w:rsid w:val="009B5978"/>
    <w:rsid w:val="009B609D"/>
    <w:rsid w:val="009C43B4"/>
    <w:rsid w:val="009C5AA7"/>
    <w:rsid w:val="009C62F7"/>
    <w:rsid w:val="009D4CFE"/>
    <w:rsid w:val="009F1D1C"/>
    <w:rsid w:val="009F2ACC"/>
    <w:rsid w:val="00A1709C"/>
    <w:rsid w:val="00A20018"/>
    <w:rsid w:val="00A20F08"/>
    <w:rsid w:val="00A232AB"/>
    <w:rsid w:val="00A354B0"/>
    <w:rsid w:val="00A51D6B"/>
    <w:rsid w:val="00A81F8D"/>
    <w:rsid w:val="00AA0EAF"/>
    <w:rsid w:val="00AA17E8"/>
    <w:rsid w:val="00AC0355"/>
    <w:rsid w:val="00AC7A01"/>
    <w:rsid w:val="00AD3D6F"/>
    <w:rsid w:val="00AE653B"/>
    <w:rsid w:val="00B01D69"/>
    <w:rsid w:val="00B142F9"/>
    <w:rsid w:val="00B2622A"/>
    <w:rsid w:val="00B30242"/>
    <w:rsid w:val="00B32E87"/>
    <w:rsid w:val="00B336B5"/>
    <w:rsid w:val="00B728CE"/>
    <w:rsid w:val="00B76298"/>
    <w:rsid w:val="00B85FF0"/>
    <w:rsid w:val="00B94693"/>
    <w:rsid w:val="00BA519C"/>
    <w:rsid w:val="00BB313E"/>
    <w:rsid w:val="00BB7FD8"/>
    <w:rsid w:val="00BC333C"/>
    <w:rsid w:val="00C01FD2"/>
    <w:rsid w:val="00C1746D"/>
    <w:rsid w:val="00C362FF"/>
    <w:rsid w:val="00C42983"/>
    <w:rsid w:val="00C42D24"/>
    <w:rsid w:val="00C50644"/>
    <w:rsid w:val="00C54B16"/>
    <w:rsid w:val="00C60492"/>
    <w:rsid w:val="00C73096"/>
    <w:rsid w:val="00C75221"/>
    <w:rsid w:val="00C80EDF"/>
    <w:rsid w:val="00C87581"/>
    <w:rsid w:val="00CA3F11"/>
    <w:rsid w:val="00CC769B"/>
    <w:rsid w:val="00D22A4B"/>
    <w:rsid w:val="00D4438D"/>
    <w:rsid w:val="00D44C46"/>
    <w:rsid w:val="00D5791C"/>
    <w:rsid w:val="00D64448"/>
    <w:rsid w:val="00D7047F"/>
    <w:rsid w:val="00D95478"/>
    <w:rsid w:val="00DA7B00"/>
    <w:rsid w:val="00DC4D29"/>
    <w:rsid w:val="00DD713C"/>
    <w:rsid w:val="00DE6EC4"/>
    <w:rsid w:val="00E0055C"/>
    <w:rsid w:val="00E03147"/>
    <w:rsid w:val="00E13D1E"/>
    <w:rsid w:val="00E15F87"/>
    <w:rsid w:val="00E21EDF"/>
    <w:rsid w:val="00E33968"/>
    <w:rsid w:val="00E43FED"/>
    <w:rsid w:val="00E44AE4"/>
    <w:rsid w:val="00E529F9"/>
    <w:rsid w:val="00E57C18"/>
    <w:rsid w:val="00E62265"/>
    <w:rsid w:val="00E642B8"/>
    <w:rsid w:val="00E952D2"/>
    <w:rsid w:val="00EA7201"/>
    <w:rsid w:val="00EB7DE8"/>
    <w:rsid w:val="00ED2668"/>
    <w:rsid w:val="00EE4946"/>
    <w:rsid w:val="00F042EF"/>
    <w:rsid w:val="00F05049"/>
    <w:rsid w:val="00F065B4"/>
    <w:rsid w:val="00F41313"/>
    <w:rsid w:val="00F44241"/>
    <w:rsid w:val="00F44C03"/>
    <w:rsid w:val="00F50176"/>
    <w:rsid w:val="00F52FDD"/>
    <w:rsid w:val="00F53391"/>
    <w:rsid w:val="00F641D5"/>
    <w:rsid w:val="00F6738B"/>
    <w:rsid w:val="00F84F70"/>
    <w:rsid w:val="00F91C5D"/>
    <w:rsid w:val="00FA140A"/>
    <w:rsid w:val="00FC6490"/>
    <w:rsid w:val="00FE7D9F"/>
    <w:rsid w:val="00FF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DDCAC"/>
  <w15:docId w15:val="{1567518C-6349-5749-9C00-2362CD7B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53B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653B"/>
    <w:pPr>
      <w:ind w:left="720"/>
      <w:contextualSpacing/>
    </w:pPr>
  </w:style>
  <w:style w:type="table" w:styleId="TableGrid">
    <w:name w:val="Table Grid"/>
    <w:basedOn w:val="TableNormal"/>
    <w:uiPriority w:val="59"/>
    <w:rsid w:val="00AE653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D22A4B"/>
    <w:pPr>
      <w:widowControl w:val="0"/>
      <w:autoSpaceDE w:val="0"/>
      <w:autoSpaceDN w:val="0"/>
      <w:spacing w:before="81" w:after="0" w:line="240" w:lineRule="auto"/>
    </w:pPr>
    <w:rPr>
      <w:rFonts w:ascii="Arial" w:eastAsia="Arial" w:hAnsi="Arial" w:cs="Arial"/>
    </w:rPr>
  </w:style>
  <w:style w:type="paragraph" w:customStyle="1" w:styleId="Body">
    <w:name w:val="Body"/>
    <w:rsid w:val="000633E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val="en-US" w:eastAsia="en-IN"/>
    </w:rPr>
  </w:style>
  <w:style w:type="paragraph" w:customStyle="1" w:styleId="TableStyle2">
    <w:name w:val="Table Style 2"/>
    <w:rsid w:val="000633E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502EB-967C-475D-9468-82CC54F9A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8</Pages>
  <Words>1564</Words>
  <Characters>891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nim Ghatani</dc:creator>
  <cp:lastModifiedBy>SM Aamir Ali</cp:lastModifiedBy>
  <cp:revision>8</cp:revision>
  <dcterms:created xsi:type="dcterms:W3CDTF">2021-02-12T07:20:00Z</dcterms:created>
  <dcterms:modified xsi:type="dcterms:W3CDTF">2021-02-12T11:29:00Z</dcterms:modified>
</cp:coreProperties>
</file>